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B3EC7" w14:textId="77777777" w:rsidR="00AD5FCE" w:rsidRDefault="00330E50" w:rsidP="00330E5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30E50">
        <w:rPr>
          <w:rFonts w:ascii="Times New Roman" w:hAnsi="Times New Roman" w:cs="Times New Roman"/>
          <w:sz w:val="24"/>
          <w:szCs w:val="24"/>
        </w:rPr>
        <w:t xml:space="preserve">Кафедра 204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</w:t>
      </w:r>
      <w:r w:rsidR="00D3590E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Pr="00330E50">
        <w:rPr>
          <w:rFonts w:ascii="Times New Roman" w:hAnsi="Times New Roman" w:cs="Times New Roman"/>
          <w:sz w:val="24"/>
          <w:szCs w:val="24"/>
        </w:rPr>
        <w:t>Вариант 2К (РС-2)</w:t>
      </w:r>
    </w:p>
    <w:p w14:paraId="4DF443AA" w14:textId="77777777" w:rsidR="00330E50" w:rsidRDefault="00330E50" w:rsidP="00330E5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ED4B5C3" w14:textId="77777777" w:rsidR="00221C2E" w:rsidRDefault="00221C2E" w:rsidP="00D3590E">
      <w:pPr>
        <w:spacing w:after="120"/>
        <w:jc w:val="center"/>
        <w:rPr>
          <w:rFonts w:ascii="Times New Roman" w:hAnsi="Times New Roman" w:cs="Times New Roman"/>
          <w:sz w:val="24"/>
          <w:szCs w:val="24"/>
        </w:rPr>
      </w:pPr>
    </w:p>
    <w:p w14:paraId="314DCDFC" w14:textId="77777777" w:rsidR="00330E50" w:rsidRDefault="00330E50" w:rsidP="00D3590E">
      <w:pPr>
        <w:spacing w:after="1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ДАНИЕ</w:t>
      </w:r>
    </w:p>
    <w:p w14:paraId="10E415B7" w14:textId="77777777" w:rsidR="00330E50" w:rsidRDefault="00330E50" w:rsidP="00D3590E">
      <w:pPr>
        <w:spacing w:after="1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 курсовую работу по курсу «ТЕПЛОПЕРЕДАЧА»</w:t>
      </w:r>
    </w:p>
    <w:p w14:paraId="1921C6CE" w14:textId="77777777" w:rsidR="00221C2E" w:rsidRDefault="00221C2E" w:rsidP="00D3590E">
      <w:pPr>
        <w:spacing w:after="120"/>
        <w:rPr>
          <w:rFonts w:ascii="Times New Roman" w:hAnsi="Times New Roman" w:cs="Times New Roman"/>
          <w:sz w:val="24"/>
          <w:szCs w:val="24"/>
        </w:rPr>
      </w:pPr>
    </w:p>
    <w:p w14:paraId="3FD47E97" w14:textId="40D5E79A" w:rsidR="00330E50" w:rsidRDefault="00330E50" w:rsidP="00D3590E">
      <w:p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тудент </w:t>
      </w:r>
      <w:r w:rsidR="009E4EE0">
        <w:rPr>
          <w:rFonts w:ascii="Times New Roman" w:hAnsi="Times New Roman" w:cs="Times New Roman"/>
          <w:sz w:val="24"/>
          <w:szCs w:val="24"/>
        </w:rPr>
        <w:t xml:space="preserve">Зюзь Павел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D3590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Группа </w:t>
      </w:r>
      <w:r w:rsidR="009E4EE0">
        <w:rPr>
          <w:rFonts w:ascii="Times New Roman" w:hAnsi="Times New Roman" w:cs="Times New Roman"/>
          <w:sz w:val="24"/>
          <w:szCs w:val="24"/>
        </w:rPr>
        <w:t>М2В 301Б 2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3590E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D3590E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Руководитель – доц. Семенов А.А.</w:t>
      </w:r>
    </w:p>
    <w:p w14:paraId="560931B5" w14:textId="77777777" w:rsidR="00D3590E" w:rsidRDefault="00D3590E" w:rsidP="00330E5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9C4D834" w14:textId="77777777" w:rsidR="00330E50" w:rsidRDefault="00330E50" w:rsidP="00330E50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ма: Расчет нестационарного нагревания стенок неохлаждаемого реактивного сопла.</w:t>
      </w:r>
    </w:p>
    <w:p w14:paraId="4FA70880" w14:textId="77777777" w:rsidR="00330E50" w:rsidRDefault="00330E50" w:rsidP="00330E5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FDE686" w14:textId="77777777" w:rsidR="00221C2E" w:rsidRDefault="00221C2E" w:rsidP="00D3590E">
      <w:pPr>
        <w:spacing w:after="120"/>
        <w:jc w:val="center"/>
        <w:rPr>
          <w:rFonts w:ascii="Times New Roman" w:hAnsi="Times New Roman" w:cs="Times New Roman"/>
          <w:sz w:val="24"/>
          <w:szCs w:val="24"/>
        </w:rPr>
      </w:pPr>
    </w:p>
    <w:p w14:paraId="08817C39" w14:textId="77777777" w:rsidR="00D3590E" w:rsidRDefault="00D3590E" w:rsidP="00D3590E">
      <w:pPr>
        <w:spacing w:after="1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СНОВНЫЕ ИСХОДНЫЕ ДАННЫЕ ДЛЯ РАСЧЕТА:</w:t>
      </w:r>
    </w:p>
    <w:p w14:paraId="6A874C81" w14:textId="2871CEFA" w:rsidR="00D3590E" w:rsidRDefault="00D3590E" w:rsidP="00D3590E">
      <w:pPr>
        <w:pStyle w:val="a3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Число М на срезе сопла                                      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М</w:t>
      </w:r>
      <w:r w:rsidRPr="00D3590E">
        <w:rPr>
          <w:rFonts w:ascii="Times New Roman" w:hAnsi="Times New Roman" w:cs="Times New Roman"/>
          <w:sz w:val="24"/>
          <w:szCs w:val="24"/>
          <w:vertAlign w:val="subscript"/>
        </w:rPr>
        <w:t>среза</w:t>
      </w:r>
      <w:proofErr w:type="spellEnd"/>
      <w:r>
        <w:rPr>
          <w:rFonts w:ascii="Times New Roman" w:hAnsi="Times New Roman" w:cs="Times New Roman"/>
          <w:sz w:val="24"/>
          <w:szCs w:val="24"/>
        </w:rPr>
        <w:t>=</w:t>
      </w:r>
      <w:r w:rsidR="009E4EE0">
        <w:rPr>
          <w:rFonts w:ascii="Times New Roman" w:hAnsi="Times New Roman" w:cs="Times New Roman"/>
          <w:sz w:val="24"/>
          <w:szCs w:val="24"/>
        </w:rPr>
        <w:t>5</w:t>
      </w:r>
    </w:p>
    <w:p w14:paraId="638EDABC" w14:textId="77777777" w:rsidR="00D3590E" w:rsidRPr="00D3590E" w:rsidRDefault="00D3590E" w:rsidP="00D3590E">
      <w:pPr>
        <w:pStyle w:val="a3"/>
        <w:spacing w:after="120"/>
        <w:ind w:left="360"/>
        <w:rPr>
          <w:rFonts w:ascii="Times New Roman" w:hAnsi="Times New Roman" w:cs="Times New Roman"/>
          <w:sz w:val="16"/>
          <w:szCs w:val="16"/>
        </w:rPr>
      </w:pPr>
    </w:p>
    <w:p w14:paraId="7A6A5162" w14:textId="77777777" w:rsidR="00D3590E" w:rsidRPr="00D3590E" w:rsidRDefault="00D3590E" w:rsidP="00D3590E">
      <w:pPr>
        <w:pStyle w:val="a3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олуугол раствора конического сопла                         </w:t>
      </w:r>
      <w:r w:rsidRPr="00D3590E">
        <w:rPr>
          <w:rFonts w:ascii="Times New Roman" w:hAnsi="Times New Roman" w:cs="Times New Roman"/>
          <w:i/>
          <w:sz w:val="24"/>
          <w:szCs w:val="24"/>
          <w:lang w:val="en-US"/>
        </w:rPr>
        <w:t>v</w:t>
      </w:r>
      <w:r>
        <w:rPr>
          <w:rFonts w:ascii="Times New Roman" w:hAnsi="Times New Roman" w:cs="Times New Roman"/>
          <w:sz w:val="24"/>
          <w:szCs w:val="24"/>
        </w:rPr>
        <w:t>=10 град.</w:t>
      </w:r>
    </w:p>
    <w:p w14:paraId="5BC11CCD" w14:textId="77777777" w:rsidR="00D3590E" w:rsidRPr="00D3590E" w:rsidRDefault="00D3590E" w:rsidP="00D3590E">
      <w:pPr>
        <w:pStyle w:val="a3"/>
        <w:spacing w:after="120"/>
        <w:ind w:left="360"/>
        <w:rPr>
          <w:rFonts w:ascii="Times New Roman" w:hAnsi="Times New Roman" w:cs="Times New Roman"/>
          <w:sz w:val="16"/>
          <w:szCs w:val="16"/>
        </w:rPr>
      </w:pPr>
    </w:p>
    <w:p w14:paraId="1A7ADC96" w14:textId="77F7B34B" w:rsidR="00D3590E" w:rsidRPr="00D3590E" w:rsidRDefault="00D3590E" w:rsidP="00D3590E">
      <w:pPr>
        <w:pStyle w:val="a3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Массовый расход через сопло                     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>G</w:t>
      </w:r>
      <w:r w:rsidRPr="00D3590E">
        <w:rPr>
          <w:rFonts w:ascii="Times New Roman" w:hAnsi="Times New Roman" w:cs="Times New Roman"/>
          <w:sz w:val="24"/>
          <w:szCs w:val="24"/>
        </w:rPr>
        <w:t>=</w:t>
      </w:r>
      <w:r w:rsidR="009E4EE0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кг/с.</w:t>
      </w:r>
    </w:p>
    <w:p w14:paraId="766D207C" w14:textId="77777777" w:rsidR="00D3590E" w:rsidRPr="00D3590E" w:rsidRDefault="00D3590E" w:rsidP="00D3590E">
      <w:pPr>
        <w:pStyle w:val="a3"/>
        <w:spacing w:after="120"/>
        <w:ind w:left="360"/>
        <w:rPr>
          <w:rFonts w:ascii="Times New Roman" w:hAnsi="Times New Roman" w:cs="Times New Roman"/>
          <w:sz w:val="16"/>
          <w:szCs w:val="16"/>
        </w:rPr>
      </w:pPr>
    </w:p>
    <w:p w14:paraId="53842583" w14:textId="77777777" w:rsidR="00D3590E" w:rsidRPr="00D3590E" w:rsidRDefault="00D3590E" w:rsidP="00D3590E">
      <w:pPr>
        <w:pStyle w:val="a3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авление в камере сгорания                         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D3590E">
        <w:rPr>
          <w:rFonts w:ascii="Times New Roman" w:hAnsi="Times New Roman" w:cs="Times New Roman"/>
          <w:sz w:val="24"/>
          <w:szCs w:val="24"/>
        </w:rPr>
        <w:t>*=1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3590E">
        <w:rPr>
          <w:rFonts w:ascii="Times New Roman" w:hAnsi="Times New Roman" w:cs="Times New Roman"/>
          <w:sz w:val="24"/>
          <w:szCs w:val="24"/>
        </w:rPr>
        <w:t>98</w:t>
      </w:r>
      <w:r>
        <w:rPr>
          <w:rFonts w:ascii="Times New Roman" w:hAnsi="Times New Roman" w:cs="Times New Roman"/>
          <w:sz w:val="24"/>
          <w:szCs w:val="24"/>
        </w:rPr>
        <w:t>×10</w:t>
      </w:r>
      <w:r w:rsidRPr="00D3590E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Па.</w:t>
      </w:r>
    </w:p>
    <w:p w14:paraId="0FA00529" w14:textId="77777777" w:rsidR="00D3590E" w:rsidRPr="00D3590E" w:rsidRDefault="00D3590E" w:rsidP="00D3590E">
      <w:pPr>
        <w:pStyle w:val="a3"/>
        <w:spacing w:after="120"/>
        <w:ind w:left="360"/>
        <w:rPr>
          <w:rFonts w:ascii="Times New Roman" w:hAnsi="Times New Roman" w:cs="Times New Roman"/>
          <w:sz w:val="16"/>
          <w:szCs w:val="16"/>
        </w:rPr>
      </w:pPr>
    </w:p>
    <w:p w14:paraId="08F29EF5" w14:textId="77777777" w:rsidR="00D3590E" w:rsidRPr="00D3590E" w:rsidRDefault="00D3590E" w:rsidP="00D3590E">
      <w:pPr>
        <w:pStyle w:val="a3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оказатель адиабаты для продуктов сгорания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>k</w:t>
      </w:r>
      <w:r w:rsidR="00B70AA7">
        <w:rPr>
          <w:rFonts w:ascii="Times New Roman" w:hAnsi="Times New Roman" w:cs="Times New Roman"/>
          <w:sz w:val="24"/>
          <w:szCs w:val="24"/>
        </w:rPr>
        <w:t>=1,33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EC8E529" w14:textId="77777777" w:rsidR="00D3590E" w:rsidRPr="00D3590E" w:rsidRDefault="00D3590E" w:rsidP="00D3590E">
      <w:pPr>
        <w:pStyle w:val="a3"/>
        <w:spacing w:after="120"/>
        <w:ind w:left="360"/>
        <w:rPr>
          <w:rFonts w:ascii="Times New Roman" w:hAnsi="Times New Roman" w:cs="Times New Roman"/>
          <w:sz w:val="16"/>
          <w:szCs w:val="16"/>
        </w:rPr>
      </w:pPr>
    </w:p>
    <w:p w14:paraId="5C0C2CA9" w14:textId="77777777" w:rsidR="00D3590E" w:rsidRPr="00D3590E" w:rsidRDefault="00D3590E" w:rsidP="00D3590E">
      <w:pPr>
        <w:pStyle w:val="a3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Температура торможения                             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>T*</w:t>
      </w:r>
      <w:r>
        <w:rPr>
          <w:rFonts w:ascii="Times New Roman" w:hAnsi="Times New Roman" w:cs="Times New Roman"/>
          <w:sz w:val="24"/>
          <w:szCs w:val="24"/>
        </w:rPr>
        <w:t>=2500 К.</w:t>
      </w:r>
    </w:p>
    <w:p w14:paraId="5A1A3645" w14:textId="77777777" w:rsidR="00D3590E" w:rsidRPr="00D3590E" w:rsidRDefault="00D3590E" w:rsidP="00D3590E">
      <w:pPr>
        <w:pStyle w:val="a3"/>
        <w:spacing w:after="120"/>
        <w:ind w:left="360"/>
        <w:rPr>
          <w:rFonts w:ascii="Times New Roman" w:hAnsi="Times New Roman" w:cs="Times New Roman"/>
          <w:sz w:val="16"/>
          <w:szCs w:val="16"/>
        </w:rPr>
      </w:pPr>
    </w:p>
    <w:p w14:paraId="3AA0DDF7" w14:textId="77777777" w:rsidR="00D3590E" w:rsidRPr="00D3590E" w:rsidRDefault="00D3590E" w:rsidP="00D3590E">
      <w:pPr>
        <w:pStyle w:val="a3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ремя работы двигателя                                                 τ</w:t>
      </w:r>
      <w:r w:rsidR="0099543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=10 с.</w:t>
      </w:r>
    </w:p>
    <w:p w14:paraId="487031F5" w14:textId="77777777" w:rsidR="00D3590E" w:rsidRPr="00D3590E" w:rsidRDefault="00D3590E" w:rsidP="00D3590E">
      <w:pPr>
        <w:pStyle w:val="a3"/>
        <w:spacing w:after="120"/>
        <w:ind w:left="360"/>
        <w:rPr>
          <w:rFonts w:ascii="Times New Roman" w:hAnsi="Times New Roman" w:cs="Times New Roman"/>
          <w:sz w:val="16"/>
          <w:szCs w:val="16"/>
        </w:rPr>
      </w:pPr>
    </w:p>
    <w:p w14:paraId="13396D0E" w14:textId="77777777" w:rsidR="00D3590E" w:rsidRDefault="00D3590E" w:rsidP="00D3590E">
      <w:pPr>
        <w:pStyle w:val="a3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ачальная температура стенок сопла                           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D3590E">
        <w:rPr>
          <w:rFonts w:ascii="Times New Roman" w:hAnsi="Times New Roman" w:cs="Times New Roman"/>
          <w:sz w:val="24"/>
          <w:szCs w:val="24"/>
          <w:vertAlign w:val="subscript"/>
        </w:rPr>
        <w:t>н</w:t>
      </w:r>
      <w:r>
        <w:rPr>
          <w:rFonts w:ascii="Times New Roman" w:hAnsi="Times New Roman" w:cs="Times New Roman"/>
          <w:sz w:val="24"/>
          <w:szCs w:val="24"/>
        </w:rPr>
        <w:t>=273 К.</w:t>
      </w:r>
    </w:p>
    <w:p w14:paraId="1D197EE4" w14:textId="77777777" w:rsidR="00D3590E" w:rsidRDefault="00D3590E" w:rsidP="00D3590E">
      <w:pPr>
        <w:spacing w:after="120"/>
        <w:rPr>
          <w:rFonts w:ascii="Times New Roman" w:hAnsi="Times New Roman" w:cs="Times New Roman"/>
          <w:sz w:val="24"/>
          <w:szCs w:val="24"/>
        </w:rPr>
      </w:pPr>
    </w:p>
    <w:p w14:paraId="7625AB45" w14:textId="77777777" w:rsidR="00D3590E" w:rsidRDefault="002C385C" w:rsidP="002C385C">
      <w:pPr>
        <w:spacing w:after="1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ОПОЛНИТЕЛЬНЫЕ ДАННЫЕ:</w:t>
      </w:r>
    </w:p>
    <w:p w14:paraId="1E2869FC" w14:textId="77777777" w:rsidR="002C385C" w:rsidRDefault="002C385C" w:rsidP="002C385C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опустимая температура стенки сопла 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proofErr w:type="spellStart"/>
      <w:r w:rsidRPr="002C385C">
        <w:rPr>
          <w:rFonts w:ascii="Times New Roman" w:hAnsi="Times New Roman" w:cs="Times New Roman"/>
          <w:sz w:val="24"/>
          <w:szCs w:val="24"/>
          <w:vertAlign w:val="subscript"/>
        </w:rPr>
        <w:t>доп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и ее материал задаются самостоятельно, причем 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proofErr w:type="spellStart"/>
      <w:r w:rsidRPr="002C385C">
        <w:rPr>
          <w:rFonts w:ascii="Times New Roman" w:hAnsi="Times New Roman" w:cs="Times New Roman"/>
          <w:sz w:val="24"/>
          <w:szCs w:val="24"/>
          <w:vertAlign w:val="subscript"/>
        </w:rPr>
        <w:t>доп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принимается близкой или равной температуре плавления материала.</w:t>
      </w:r>
    </w:p>
    <w:p w14:paraId="0F769C07" w14:textId="77777777" w:rsidR="002C385C" w:rsidRDefault="002C385C" w:rsidP="002C385C">
      <w:pPr>
        <w:spacing w:after="12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Теплофизические константы продуктов сгорания условно принимаются такими же, как у </w:t>
      </w:r>
      <w:r>
        <w:rPr>
          <w:rFonts w:ascii="Times New Roman" w:hAnsi="Times New Roman" w:cs="Times New Roman"/>
          <w:sz w:val="24"/>
          <w:szCs w:val="24"/>
          <w:lang w:val="en-US"/>
        </w:rPr>
        <w:t>CO</w:t>
      </w:r>
      <w:r w:rsidRPr="002C385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при соответствующих давлениях и температурах.</w:t>
      </w:r>
    </w:p>
    <w:p w14:paraId="544C63DA" w14:textId="77777777" w:rsidR="002C385C" w:rsidRDefault="002C385C" w:rsidP="002C385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119F7B97" w14:textId="77777777" w:rsidR="002C385C" w:rsidRDefault="002C385C" w:rsidP="002C385C">
      <w:pPr>
        <w:spacing w:after="1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ДАЧА РАСЧЁТА:</w:t>
      </w:r>
    </w:p>
    <w:p w14:paraId="2E54F7B8" w14:textId="77777777" w:rsidR="002C385C" w:rsidRPr="002C385C" w:rsidRDefault="002C385C" w:rsidP="002C385C">
      <w:pPr>
        <w:pStyle w:val="a3"/>
        <w:numPr>
          <w:ilvl w:val="0"/>
          <w:numId w:val="2"/>
        </w:num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йти распределение толщины стенки по длине сопла δ</w:t>
      </w:r>
      <w:r w:rsidRPr="002C385C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2C385C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при котором в конце работы двигателя температура внутренней поверхности сопла нигде не превышала 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2C385C">
        <w:rPr>
          <w:rFonts w:ascii="Times New Roman" w:hAnsi="Times New Roman" w:cs="Times New Roman"/>
          <w:sz w:val="24"/>
          <w:szCs w:val="24"/>
          <w:vertAlign w:val="subscript"/>
        </w:rPr>
        <w:t>доп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CB0199A" w14:textId="77777777" w:rsidR="002C385C" w:rsidRDefault="002C385C" w:rsidP="002C385C">
      <w:pPr>
        <w:pStyle w:val="a3"/>
        <w:numPr>
          <w:ilvl w:val="0"/>
          <w:numId w:val="2"/>
        </w:num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и найденном распределении рассчитать распределение температуры по внешней поверхности сопла к концу работы двигателя.</w:t>
      </w:r>
    </w:p>
    <w:p w14:paraId="5AD2CE8F" w14:textId="77777777" w:rsidR="002C385C" w:rsidRDefault="002C385C" w:rsidP="002C385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644B24D4" w14:textId="77777777" w:rsidR="002C385C" w:rsidRDefault="002C385C" w:rsidP="002C385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та выдачи _______________ 2023 г.                            Дата сдачи _______________ 2023 г.</w:t>
      </w:r>
    </w:p>
    <w:p w14:paraId="31D0D3E6" w14:textId="77777777" w:rsidR="002C385C" w:rsidRDefault="002C385C" w:rsidP="002C385C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14:paraId="335DF433" w14:textId="77777777" w:rsidR="002C385C" w:rsidRDefault="002C385C" w:rsidP="002C385C">
      <w:pPr>
        <w:spacing w:after="1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уководитель ____________________ Семенов А.А.</w:t>
      </w:r>
    </w:p>
    <w:p w14:paraId="70A6BF16" w14:textId="77777777" w:rsidR="00443072" w:rsidRDefault="00443072" w:rsidP="002C385C">
      <w:pPr>
        <w:spacing w:after="120"/>
        <w:jc w:val="center"/>
        <w:rPr>
          <w:rFonts w:ascii="Times New Roman" w:hAnsi="Times New Roman" w:cs="Times New Roman"/>
          <w:sz w:val="24"/>
          <w:szCs w:val="24"/>
        </w:rPr>
      </w:pPr>
    </w:p>
    <w:p w14:paraId="633FC4FC" w14:textId="2074E46C" w:rsidR="00443072" w:rsidRDefault="003051F4" w:rsidP="003051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742C664" w14:textId="77777777" w:rsidR="003051F4" w:rsidRDefault="003051F4" w:rsidP="003051F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СОДЕРЖАНИЕ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ru-RU"/>
        </w:rPr>
        <w:id w:val="-46080513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4AC9359" w14:textId="31A19C14" w:rsidR="0040362D" w:rsidRPr="009E0C08" w:rsidRDefault="0040362D">
          <w:pPr>
            <w:pStyle w:val="a7"/>
            <w:rPr>
              <w:color w:val="auto"/>
              <w:sz w:val="22"/>
              <w:szCs w:val="22"/>
            </w:rPr>
          </w:pPr>
        </w:p>
        <w:p w14:paraId="47696B58" w14:textId="3541C41B" w:rsidR="00542A09" w:rsidRDefault="0040362D">
          <w:pPr>
            <w:pStyle w:val="11"/>
            <w:tabs>
              <w:tab w:val="right" w:leader="dot" w:pos="9344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2655715" w:history="1">
            <w:r w:rsidR="00542A09" w:rsidRPr="00D11317">
              <w:rPr>
                <w:rStyle w:val="a8"/>
                <w:rFonts w:ascii="Times New Roman" w:hAnsi="Times New Roman" w:cs="Times New Roman"/>
                <w:noProof/>
              </w:rPr>
              <w:t>Введение</w:t>
            </w:r>
            <w:r w:rsidR="00542A09">
              <w:rPr>
                <w:noProof/>
                <w:webHidden/>
              </w:rPr>
              <w:tab/>
            </w:r>
            <w:r w:rsidR="00542A09">
              <w:rPr>
                <w:noProof/>
                <w:webHidden/>
              </w:rPr>
              <w:fldChar w:fldCharType="begin"/>
            </w:r>
            <w:r w:rsidR="00542A09">
              <w:rPr>
                <w:noProof/>
                <w:webHidden/>
              </w:rPr>
              <w:instrText xml:space="preserve"> PAGEREF _Toc152655715 \h </w:instrText>
            </w:r>
            <w:r w:rsidR="00542A09">
              <w:rPr>
                <w:noProof/>
                <w:webHidden/>
              </w:rPr>
            </w:r>
            <w:r w:rsidR="00542A09">
              <w:rPr>
                <w:noProof/>
                <w:webHidden/>
              </w:rPr>
              <w:fldChar w:fldCharType="separate"/>
            </w:r>
            <w:r w:rsidR="00542A09">
              <w:rPr>
                <w:noProof/>
                <w:webHidden/>
              </w:rPr>
              <w:t>3</w:t>
            </w:r>
            <w:r w:rsidR="00542A09">
              <w:rPr>
                <w:noProof/>
                <w:webHidden/>
              </w:rPr>
              <w:fldChar w:fldCharType="end"/>
            </w:r>
          </w:hyperlink>
        </w:p>
        <w:p w14:paraId="3247DA7F" w14:textId="3DEFFACB" w:rsidR="00542A09" w:rsidRDefault="00542A09">
          <w:pPr>
            <w:pStyle w:val="11"/>
            <w:tabs>
              <w:tab w:val="left" w:pos="440"/>
              <w:tab w:val="right" w:leader="dot" w:pos="9344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52655716" w:history="1">
            <w:r w:rsidRPr="00D11317">
              <w:rPr>
                <w:rStyle w:val="a8"/>
                <w:rFonts w:ascii="Times New Roman" w:hAnsi="Times New Roman" w:cs="Times New Roman"/>
                <w:noProof/>
              </w:rPr>
              <w:t>1.</w:t>
            </w:r>
            <w:r>
              <w:rPr>
                <w:rFonts w:eastAsiaTheme="minorEastAsia"/>
                <w:noProof/>
                <w:kern w:val="2"/>
                <w:lang w:val="en-US"/>
                <w14:ligatures w14:val="standardContextual"/>
              </w:rPr>
              <w:tab/>
            </w:r>
            <w:r w:rsidRPr="00D11317">
              <w:rPr>
                <w:rStyle w:val="a8"/>
                <w:rFonts w:ascii="Times New Roman" w:hAnsi="Times New Roman" w:cs="Times New Roman"/>
                <w:noProof/>
              </w:rPr>
              <w:t>Газодинамический расчет соп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655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61793" w14:textId="411CB991" w:rsidR="00542A09" w:rsidRDefault="00542A09">
          <w:pPr>
            <w:pStyle w:val="11"/>
            <w:tabs>
              <w:tab w:val="left" w:pos="440"/>
              <w:tab w:val="right" w:leader="dot" w:pos="9344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52655717" w:history="1">
            <w:r w:rsidRPr="00D11317">
              <w:rPr>
                <w:rStyle w:val="a8"/>
                <w:rFonts w:ascii="Times New Roman" w:hAnsi="Times New Roman" w:cs="Times New Roman"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lang w:val="en-US"/>
                <w14:ligatures w14:val="standardContextual"/>
              </w:rPr>
              <w:tab/>
            </w:r>
            <w:r w:rsidRPr="00D11317">
              <w:rPr>
                <w:rStyle w:val="a8"/>
                <w:rFonts w:ascii="Times New Roman" w:hAnsi="Times New Roman" w:cs="Times New Roman"/>
                <w:noProof/>
              </w:rPr>
              <w:t>Расчет теплообмена между газом и внутренней поверхностью сопла (конвекция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655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32948" w14:textId="437E7612" w:rsidR="00542A09" w:rsidRDefault="00542A09">
          <w:pPr>
            <w:pStyle w:val="11"/>
            <w:tabs>
              <w:tab w:val="left" w:pos="440"/>
              <w:tab w:val="right" w:leader="dot" w:pos="9344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52655718" w:history="1">
            <w:r w:rsidRPr="00D11317">
              <w:rPr>
                <w:rStyle w:val="a8"/>
                <w:rFonts w:ascii="Times New Roman" w:hAnsi="Times New Roman" w:cs="Times New Roman"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lang w:val="en-US"/>
                <w14:ligatures w14:val="standardContextual"/>
              </w:rPr>
              <w:tab/>
            </w:r>
            <w:r w:rsidRPr="00D11317">
              <w:rPr>
                <w:rStyle w:val="a8"/>
                <w:rFonts w:ascii="Times New Roman" w:hAnsi="Times New Roman" w:cs="Times New Roman"/>
                <w:noProof/>
              </w:rPr>
              <w:t>Тепловой расчет стенки сопла (нестационарная теплопроводность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655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3A8EB" w14:textId="6973BBAF" w:rsidR="00542A09" w:rsidRDefault="00542A09">
          <w:pPr>
            <w:pStyle w:val="11"/>
            <w:tabs>
              <w:tab w:val="right" w:leader="dot" w:pos="9344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52655719" w:history="1">
            <w:r w:rsidRPr="00D11317">
              <w:rPr>
                <w:rStyle w:val="a8"/>
                <w:rFonts w:ascii="Times New Roman" w:hAnsi="Times New Roman" w:cs="Times New Roman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655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3F938" w14:textId="3A09615B" w:rsidR="00542A09" w:rsidRDefault="00542A09">
          <w:pPr>
            <w:pStyle w:val="11"/>
            <w:tabs>
              <w:tab w:val="right" w:leader="dot" w:pos="9344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52655720" w:history="1">
            <w:r w:rsidRPr="00D11317">
              <w:rPr>
                <w:rStyle w:val="a8"/>
                <w:rFonts w:ascii="Times New Roman" w:hAnsi="Times New Roman" w:cs="Times New Roman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655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C9584" w14:textId="1165AD95" w:rsidR="00542A09" w:rsidRDefault="00542A09">
          <w:pPr>
            <w:pStyle w:val="11"/>
            <w:tabs>
              <w:tab w:val="right" w:leader="dot" w:pos="9344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52655721" w:history="1">
            <w:r w:rsidRPr="00D11317">
              <w:rPr>
                <w:rStyle w:val="a8"/>
                <w:rFonts w:ascii="Times New Roman" w:hAnsi="Times New Roman" w:cs="Times New Roman"/>
                <w:noProof/>
              </w:rPr>
              <w:t>Приложени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655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EADD3" w14:textId="6E3EC79C" w:rsidR="0040362D" w:rsidRPr="00542A09" w:rsidRDefault="0040362D" w:rsidP="00542A09">
          <w:r>
            <w:rPr>
              <w:b/>
              <w:bCs/>
            </w:rPr>
            <w:fldChar w:fldCharType="end"/>
          </w:r>
        </w:p>
      </w:sdtContent>
    </w:sdt>
    <w:p w14:paraId="04E8C9AD" w14:textId="77777777" w:rsidR="003051F4" w:rsidRPr="003051F4" w:rsidRDefault="003051F4">
      <w:pPr>
        <w:rPr>
          <w:rFonts w:ascii="Times New Roman" w:hAnsi="Times New Roman" w:cs="Times New Roman"/>
          <w:sz w:val="24"/>
          <w:szCs w:val="24"/>
        </w:rPr>
      </w:pPr>
      <w:r w:rsidRPr="003051F4">
        <w:rPr>
          <w:rFonts w:ascii="Times New Roman" w:hAnsi="Times New Roman" w:cs="Times New Roman"/>
          <w:sz w:val="24"/>
          <w:szCs w:val="24"/>
        </w:rPr>
        <w:br w:type="page"/>
      </w:r>
    </w:p>
    <w:p w14:paraId="0C619226" w14:textId="00CBFD98" w:rsidR="003051F4" w:rsidRPr="007360EB" w:rsidRDefault="003051F4" w:rsidP="0040362D">
      <w:pPr>
        <w:pStyle w:val="1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bookmarkStart w:id="0" w:name="_Toc152571490"/>
      <w:bookmarkStart w:id="1" w:name="_Toc152655715"/>
      <w:r w:rsidRPr="007360EB">
        <w:rPr>
          <w:rFonts w:ascii="Times New Roman" w:hAnsi="Times New Roman" w:cs="Times New Roman"/>
          <w:color w:val="auto"/>
          <w:sz w:val="28"/>
          <w:szCs w:val="28"/>
        </w:rPr>
        <w:lastRenderedPageBreak/>
        <w:t>В</w:t>
      </w:r>
      <w:bookmarkEnd w:id="0"/>
      <w:r w:rsidR="007360EB" w:rsidRPr="007360EB">
        <w:rPr>
          <w:rFonts w:ascii="Times New Roman" w:hAnsi="Times New Roman" w:cs="Times New Roman"/>
          <w:color w:val="auto"/>
          <w:sz w:val="28"/>
          <w:szCs w:val="28"/>
        </w:rPr>
        <w:t>ведение</w:t>
      </w:r>
      <w:bookmarkEnd w:id="1"/>
    </w:p>
    <w:p w14:paraId="503DB9FE" w14:textId="5871C64D" w:rsidR="00443072" w:rsidRDefault="003051F4" w:rsidP="003051F4">
      <w:pPr>
        <w:spacing w:after="120"/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асчет нестационарного нагревания стенок приводится с помощью программы, написанной на языке программирования </w:t>
      </w:r>
      <w:r>
        <w:rPr>
          <w:rFonts w:ascii="Times New Roman" w:hAnsi="Times New Roman" w:cs="Times New Roman"/>
          <w:sz w:val="24"/>
          <w:szCs w:val="24"/>
          <w:lang w:val="en-US"/>
        </w:rPr>
        <w:t>pyth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E6C86B4" w14:textId="6AC608BA" w:rsidR="003051F4" w:rsidRDefault="003051F4" w:rsidP="003051F4">
      <w:pPr>
        <w:spacing w:after="120"/>
        <w:ind w:firstLine="70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асчет состоит из трех частей.</w:t>
      </w:r>
    </w:p>
    <w:p w14:paraId="06D5B3DC" w14:textId="01745CF3" w:rsidR="003051F4" w:rsidRDefault="0040362D" w:rsidP="003051F4">
      <w:pPr>
        <w:pStyle w:val="a3"/>
        <w:numPr>
          <w:ilvl w:val="0"/>
          <w:numId w:val="4"/>
        </w:num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Газодинамический расчет сопла</w:t>
      </w:r>
    </w:p>
    <w:p w14:paraId="7771F8F4" w14:textId="564FAC56" w:rsidR="0040362D" w:rsidRDefault="0040362D" w:rsidP="003051F4">
      <w:pPr>
        <w:pStyle w:val="a3"/>
        <w:numPr>
          <w:ilvl w:val="0"/>
          <w:numId w:val="4"/>
        </w:num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асчет теплообмена между газом и внутренней поверхностью сопла (конвекция)</w:t>
      </w:r>
    </w:p>
    <w:p w14:paraId="2C64227E" w14:textId="1DCEFE78" w:rsidR="0040362D" w:rsidRDefault="0040362D" w:rsidP="0040362D">
      <w:pPr>
        <w:pStyle w:val="a3"/>
        <w:numPr>
          <w:ilvl w:val="0"/>
          <w:numId w:val="4"/>
        </w:num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пловой расчет стенки сопла (нестационарная теплопроводность)</w:t>
      </w:r>
    </w:p>
    <w:p w14:paraId="52E6A152" w14:textId="2239E938" w:rsidR="0040362D" w:rsidRDefault="00F66041" w:rsidP="0040362D">
      <w:pPr>
        <w:spacing w:after="12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0362D">
        <w:rPr>
          <w:rFonts w:ascii="Times New Roman" w:hAnsi="Times New Roman" w:cs="Times New Roman"/>
          <w:sz w:val="24"/>
          <w:szCs w:val="24"/>
        </w:rPr>
        <w:t xml:space="preserve">Первые два раздела считаются аналитически, по формулам газодинамики и теплопередачи, расчет в программе лишь позволяет сократить время расчета и уменьшить вероятность ошибки. </w:t>
      </w:r>
    </w:p>
    <w:p w14:paraId="3970106D" w14:textId="22B4BC72" w:rsidR="00F66041" w:rsidRDefault="00F66041" w:rsidP="0040362D">
      <w:pPr>
        <w:spacing w:after="12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0362D">
        <w:rPr>
          <w:rFonts w:ascii="Times New Roman" w:hAnsi="Times New Roman" w:cs="Times New Roman"/>
          <w:sz w:val="24"/>
          <w:szCs w:val="24"/>
        </w:rPr>
        <w:t>Третий раздел считается численно (явный метод расчета нестационарной теплопроводности, подробное описание в третьем разделе). Численной метод позволяет точнее</w:t>
      </w:r>
      <w:r w:rsidR="008B6E34">
        <w:rPr>
          <w:rFonts w:ascii="Times New Roman" w:hAnsi="Times New Roman" w:cs="Times New Roman"/>
          <w:sz w:val="24"/>
          <w:szCs w:val="24"/>
        </w:rPr>
        <w:t xml:space="preserve"> рассчитать температуру в стенке и толщину, а также выполнить расчет в большем количестве точек. С другой стороны, время расчета довольно велико (по сравнению с аналитическим расчетом первых двух разделов).</w:t>
      </w:r>
    </w:p>
    <w:p w14:paraId="2BCD8E11" w14:textId="6ACC4496" w:rsidR="00F66041" w:rsidRDefault="008B6E34" w:rsidP="0040362D">
      <w:pPr>
        <w:spacing w:after="12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асчет выполнялся в среде </w:t>
      </w:r>
      <w:r>
        <w:rPr>
          <w:rFonts w:ascii="Times New Roman" w:hAnsi="Times New Roman" w:cs="Times New Roman"/>
          <w:sz w:val="24"/>
          <w:szCs w:val="24"/>
          <w:lang w:val="en-US"/>
        </w:rPr>
        <w:t>Jupiter</w:t>
      </w:r>
      <w:r w:rsidRPr="008B6E3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notebook</w:t>
      </w:r>
      <w:r w:rsidRPr="008B6E34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на </w:t>
      </w:r>
      <w:r>
        <w:rPr>
          <w:rFonts w:ascii="Times New Roman" w:hAnsi="Times New Roman" w:cs="Times New Roman"/>
          <w:sz w:val="24"/>
          <w:szCs w:val="24"/>
          <w:lang w:val="en-US"/>
        </w:rPr>
        <w:t>python</w:t>
      </w:r>
      <w:r w:rsidRPr="008B6E3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версии 3.11.2. </w:t>
      </w:r>
    </w:p>
    <w:p w14:paraId="733C63F7" w14:textId="141D9384" w:rsidR="008B6E34" w:rsidRDefault="008B6E34" w:rsidP="0040362D">
      <w:pPr>
        <w:spacing w:after="12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Используемые </w:t>
      </w:r>
      <w:r w:rsidR="00542A09">
        <w:rPr>
          <w:rFonts w:ascii="Times New Roman" w:hAnsi="Times New Roman" w:cs="Times New Roman"/>
          <w:sz w:val="24"/>
          <w:szCs w:val="24"/>
        </w:rPr>
        <w:t xml:space="preserve">сторонние </w:t>
      </w:r>
      <w:r>
        <w:rPr>
          <w:rFonts w:ascii="Times New Roman" w:hAnsi="Times New Roman" w:cs="Times New Roman"/>
          <w:sz w:val="24"/>
          <w:szCs w:val="24"/>
        </w:rPr>
        <w:t>библиотеки:</w:t>
      </w:r>
    </w:p>
    <w:p w14:paraId="3451896C" w14:textId="05220E06" w:rsidR="008B6E34" w:rsidRPr="00F66041" w:rsidRDefault="008B6E34" w:rsidP="008B6E34">
      <w:pPr>
        <w:pStyle w:val="a3"/>
        <w:numPr>
          <w:ilvl w:val="0"/>
          <w:numId w:val="5"/>
        </w:num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umpy</w:t>
      </w:r>
      <w:r w:rsidRPr="00F66041">
        <w:rPr>
          <w:rFonts w:ascii="Times New Roman" w:hAnsi="Times New Roman" w:cs="Times New Roman"/>
          <w:sz w:val="24"/>
          <w:szCs w:val="24"/>
        </w:rPr>
        <w:t xml:space="preserve"> </w:t>
      </w:r>
      <w:r w:rsidR="00F66041" w:rsidRPr="00F66041">
        <w:rPr>
          <w:rFonts w:ascii="Times New Roman" w:hAnsi="Times New Roman" w:cs="Times New Roman"/>
          <w:sz w:val="24"/>
          <w:szCs w:val="24"/>
        </w:rPr>
        <w:t>(</w:t>
      </w:r>
      <w:r w:rsidR="00F66041">
        <w:rPr>
          <w:rFonts w:ascii="Times New Roman" w:hAnsi="Times New Roman" w:cs="Times New Roman"/>
          <w:sz w:val="24"/>
          <w:szCs w:val="24"/>
        </w:rPr>
        <w:t xml:space="preserve">версия </w:t>
      </w:r>
      <w:r w:rsidR="00F66041" w:rsidRPr="00F66041">
        <w:rPr>
          <w:rFonts w:ascii="Times New Roman" w:hAnsi="Times New Roman" w:cs="Times New Roman"/>
          <w:sz w:val="24"/>
          <w:szCs w:val="24"/>
        </w:rPr>
        <w:t xml:space="preserve">1.26.0) </w:t>
      </w:r>
      <w:r w:rsidR="00F66041">
        <w:rPr>
          <w:rFonts w:ascii="Times New Roman" w:hAnsi="Times New Roman" w:cs="Times New Roman"/>
          <w:sz w:val="24"/>
          <w:szCs w:val="24"/>
        </w:rPr>
        <w:t>для работы с массивами данных</w:t>
      </w:r>
    </w:p>
    <w:p w14:paraId="5CA6DBA7" w14:textId="00430753" w:rsidR="00F66041" w:rsidRDefault="00F66041" w:rsidP="00F66041">
      <w:pPr>
        <w:pStyle w:val="a3"/>
        <w:numPr>
          <w:ilvl w:val="0"/>
          <w:numId w:val="5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F66041">
        <w:rPr>
          <w:rFonts w:ascii="Times New Roman" w:hAnsi="Times New Roman" w:cs="Times New Roman"/>
          <w:sz w:val="24"/>
          <w:szCs w:val="24"/>
        </w:rPr>
        <w:t>matplotlib</w:t>
      </w:r>
      <w:r>
        <w:rPr>
          <w:rFonts w:ascii="Times New Roman" w:hAnsi="Times New Roman" w:cs="Times New Roman"/>
          <w:sz w:val="24"/>
          <w:szCs w:val="24"/>
        </w:rPr>
        <w:t xml:space="preserve"> (версия </w:t>
      </w:r>
      <w:r w:rsidRPr="00F66041">
        <w:rPr>
          <w:rFonts w:ascii="Times New Roman" w:hAnsi="Times New Roman" w:cs="Times New Roman"/>
          <w:sz w:val="24"/>
          <w:szCs w:val="24"/>
        </w:rPr>
        <w:t>3.8.0</w:t>
      </w:r>
      <w:r>
        <w:rPr>
          <w:rFonts w:ascii="Times New Roman" w:hAnsi="Times New Roman" w:cs="Times New Roman"/>
          <w:sz w:val="24"/>
          <w:szCs w:val="24"/>
        </w:rPr>
        <w:t>) для отображения графиков</w:t>
      </w:r>
    </w:p>
    <w:p w14:paraId="3113785F" w14:textId="3352A483" w:rsidR="000A057E" w:rsidRPr="00391E5D" w:rsidRDefault="000A057E" w:rsidP="000A057E">
      <w:pPr>
        <w:spacing w:after="120"/>
        <w:rPr>
          <w:rFonts w:ascii="Times New Roman" w:hAnsi="Times New Roman" w:cs="Times New Roman"/>
          <w:i/>
          <w:iCs/>
          <w:sz w:val="24"/>
          <w:szCs w:val="24"/>
        </w:rPr>
      </w:pPr>
      <w:r w:rsidRPr="00391E5D">
        <w:rPr>
          <w:rFonts w:ascii="Times New Roman" w:hAnsi="Times New Roman" w:cs="Times New Roman"/>
          <w:i/>
          <w:iCs/>
          <w:sz w:val="24"/>
          <w:szCs w:val="24"/>
        </w:rPr>
        <w:t>Текст программы. Импорт библиотек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0A057E" w:rsidRPr="007360EB" w14:paraId="312D58AC" w14:textId="77777777" w:rsidTr="000A057E">
        <w:tc>
          <w:tcPr>
            <w:tcW w:w="9344" w:type="dxa"/>
          </w:tcPr>
          <w:p w14:paraId="60FF3841" w14:textId="77777777" w:rsidR="007360EB" w:rsidRPr="007360EB" w:rsidRDefault="007360EB" w:rsidP="007360E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7360E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mport</w:t>
            </w:r>
            <w:r w:rsidRPr="007360E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numpy </w:t>
            </w:r>
            <w:r w:rsidRPr="007360E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as</w:t>
            </w:r>
            <w:r w:rsidRPr="007360E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np</w:t>
            </w:r>
          </w:p>
          <w:p w14:paraId="3A1DF107" w14:textId="77777777" w:rsidR="007360EB" w:rsidRPr="007360EB" w:rsidRDefault="007360EB" w:rsidP="007360E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7360E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mport</w:t>
            </w:r>
            <w:r w:rsidRPr="007360E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math</w:t>
            </w:r>
          </w:p>
          <w:p w14:paraId="29B46419" w14:textId="77777777" w:rsidR="007360EB" w:rsidRPr="007360EB" w:rsidRDefault="007360EB" w:rsidP="007360E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870E2A9" w14:textId="77777777" w:rsidR="007360EB" w:rsidRPr="007360EB" w:rsidRDefault="007360EB" w:rsidP="007360E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7360E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mport</w:t>
            </w:r>
            <w:r w:rsidRPr="007360E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proofErr w:type="gramStart"/>
            <w:r w:rsidRPr="007360E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plotlib.pyplot</w:t>
            </w:r>
            <w:proofErr w:type="spellEnd"/>
            <w:proofErr w:type="gramEnd"/>
            <w:r w:rsidRPr="007360E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7360E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as</w:t>
            </w:r>
            <w:r w:rsidRPr="007360E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7360E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</w:t>
            </w:r>
            <w:proofErr w:type="spellEnd"/>
            <w:r w:rsidRPr="007360E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</w:p>
          <w:p w14:paraId="6DB41D1F" w14:textId="77777777" w:rsidR="007360EB" w:rsidRPr="007360EB" w:rsidRDefault="007360EB" w:rsidP="007360E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0A125A1" w14:textId="05A9E7D5" w:rsidR="000A057E" w:rsidRPr="007360EB" w:rsidRDefault="007360EB" w:rsidP="007360E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7360E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mport</w:t>
            </w:r>
            <w:r w:rsidRPr="007360E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sys</w:t>
            </w:r>
          </w:p>
        </w:tc>
      </w:tr>
    </w:tbl>
    <w:p w14:paraId="710658F2" w14:textId="77777777" w:rsidR="000A057E" w:rsidRPr="007360EB" w:rsidRDefault="000A057E" w:rsidP="000A057E">
      <w:pPr>
        <w:spacing w:after="120"/>
        <w:rPr>
          <w:rFonts w:ascii="Times New Roman" w:hAnsi="Times New Roman" w:cs="Times New Roman"/>
          <w:sz w:val="24"/>
          <w:szCs w:val="24"/>
          <w:lang w:val="en-US"/>
        </w:rPr>
      </w:pPr>
    </w:p>
    <w:p w14:paraId="1A8BADE9" w14:textId="1A789777" w:rsidR="00F66041" w:rsidRDefault="00F66041" w:rsidP="00F66041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74296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Специализированные пакеты и библиотеки для расчета теплопередачи и газодинамики не использовались.</w:t>
      </w:r>
    </w:p>
    <w:p w14:paraId="3815BA8E" w14:textId="537F118D" w:rsidR="006956C3" w:rsidRDefault="006956C3" w:rsidP="00F66041">
      <w:p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Полный текст программы приводится в конец в приложении.</w:t>
      </w:r>
    </w:p>
    <w:p w14:paraId="5472A705" w14:textId="3AD71057" w:rsidR="00F66041" w:rsidRDefault="00F66041" w:rsidP="00F66041">
      <w:p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Перед тем как начать расчет определим дополнительные входные данные</w:t>
      </w:r>
      <w:r w:rsidR="0082393E">
        <w:rPr>
          <w:rFonts w:ascii="Times New Roman" w:hAnsi="Times New Roman" w:cs="Times New Roman"/>
          <w:sz w:val="24"/>
          <w:szCs w:val="24"/>
        </w:rPr>
        <w:t>.</w:t>
      </w:r>
    </w:p>
    <w:p w14:paraId="44173C53" w14:textId="0568DB39" w:rsidR="0082393E" w:rsidRDefault="0082393E" w:rsidP="0082393E">
      <w:p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ля сопла выберем вольфрамовый сплав.</w:t>
      </w:r>
    </w:p>
    <w:p w14:paraId="28B87B82" w14:textId="4E554813" w:rsidR="000A057E" w:rsidRPr="000A057E" w:rsidRDefault="00000000" w:rsidP="000A057E">
      <w:pPr>
        <w:pStyle w:val="FirstParagraph"/>
        <w:rPr>
          <w:lang w:val="ru-RU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  <w:lang w:val="ru-RU"/>
              </w:rPr>
              <m:t>вх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.1</m:t>
        </m:r>
      </m:oMath>
      <w:r w:rsidR="000A057E">
        <w:rPr>
          <w:rFonts w:eastAsiaTheme="minorEastAsia"/>
          <w:lang w:val="ru-RU"/>
        </w:rPr>
        <w:t xml:space="preserve"> </w:t>
      </w:r>
      <w:r w:rsidR="000A057E" w:rsidRPr="000A057E">
        <w:rPr>
          <w:rFonts w:ascii="Times New Roman" w:eastAsiaTheme="minorEastAsia" w:hAnsi="Times New Roman" w:cs="Times New Roman"/>
          <w:lang w:val="ru-RU"/>
        </w:rPr>
        <w:t>число маха на входе</w:t>
      </w:r>
    </w:p>
    <w:p w14:paraId="4866FF7F" w14:textId="5469322C" w:rsidR="000A057E" w:rsidRPr="000A057E" w:rsidRDefault="000A057E" w:rsidP="000A057E">
      <w:pPr>
        <w:pStyle w:val="FirstParagraph"/>
        <w:rPr>
          <w:iCs/>
          <w:lang w:val="ru-RU"/>
        </w:rPr>
      </w:pP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20</m:t>
        </m:r>
        <m:r>
          <m:rPr>
            <m:sty m:val="p"/>
          </m:rPr>
          <w:rPr>
            <w:rFonts w:ascii="Cambria Math" w:hAnsi="Cambria Math"/>
            <w:lang w:val="ru-RU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-</m:t>
            </m:r>
            <m:r>
              <w:rPr>
                <w:rFonts w:ascii="Cambria Math" w:hAnsi="Cambria Math"/>
                <w:lang w:val="ru-RU"/>
              </w:rPr>
              <m:t>6</m:t>
            </m:r>
          </m:sup>
        </m:sSup>
        <m:r>
          <w:rPr>
            <w:rFonts w:ascii="Cambria Math" w:hAnsi="Cambria Math"/>
            <w:lang w:val="ru-RU"/>
          </w:rPr>
          <m:t xml:space="preserve"> Па∙с</m:t>
        </m:r>
      </m:oMath>
      <w:r>
        <w:rPr>
          <w:rFonts w:eastAsiaTheme="minorEastAsia"/>
          <w:i/>
          <w:lang w:val="ru-RU"/>
        </w:rPr>
        <w:t xml:space="preserve"> </w:t>
      </w:r>
      <w:r w:rsidRPr="000A057E">
        <w:rPr>
          <w:rFonts w:ascii="Times New Roman" w:eastAsiaTheme="minorEastAsia" w:hAnsi="Times New Roman" w:cs="Times New Roman"/>
          <w:iCs/>
          <w:lang w:val="ru-RU"/>
        </w:rPr>
        <w:t>коэффициент динамической вязкости газа</w:t>
      </w:r>
    </w:p>
    <w:p w14:paraId="326479BD" w14:textId="3D7250AB" w:rsidR="000A057E" w:rsidRPr="000A057E" w:rsidRDefault="00000000" w:rsidP="000A057E">
      <w:pPr>
        <w:pStyle w:val="FirstParagraph"/>
        <w:rPr>
          <w:rFonts w:ascii="Times New Roman" w:hAnsi="Times New Roman" w:cs="Times New Roman"/>
          <w:lang w:val="ru-RU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7.696</m:t>
        </m:r>
        <m:r>
          <m:rPr>
            <m:sty m:val="p"/>
          </m:rPr>
          <w:rPr>
            <w:rFonts w:ascii="Cambria Math" w:hAnsi="Cambria Math"/>
            <w:lang w:val="ru-RU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-</m:t>
            </m:r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 xml:space="preserve"> Вт/(м∙К)</m:t>
        </m:r>
      </m:oMath>
      <w:r w:rsidR="000A057E">
        <w:rPr>
          <w:rFonts w:eastAsiaTheme="minorEastAsia"/>
          <w:lang w:val="ru-RU"/>
        </w:rPr>
        <w:t xml:space="preserve"> </w:t>
      </w:r>
      <w:r w:rsidR="000A057E">
        <w:rPr>
          <w:rFonts w:ascii="Times New Roman" w:eastAsiaTheme="minorEastAsia" w:hAnsi="Times New Roman" w:cs="Times New Roman"/>
          <w:lang w:val="ru-RU"/>
        </w:rPr>
        <w:t>коэффициент теплопроводности газа</w:t>
      </w:r>
    </w:p>
    <w:p w14:paraId="539F0FE4" w14:textId="69389153" w:rsidR="000A057E" w:rsidRPr="000A057E" w:rsidRDefault="000A057E" w:rsidP="000A057E">
      <w:pPr>
        <w:pStyle w:val="FirstParagraph"/>
        <w:rPr>
          <w:lang w:val="ru-RU"/>
        </w:rPr>
      </w:pP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  <w:lang w:val="ru-RU"/>
          </w:rPr>
          <m:t>_</m:t>
        </m:r>
        <m:r>
          <w:rPr>
            <w:rFonts w:ascii="Cambria Math" w:hAnsi="Cambria Math"/>
            <w:lang w:val="ru-RU"/>
          </w:rPr>
          <m:t>м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1500 кг∙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м</m:t>
            </m:r>
          </m:e>
          <m:sup>
            <m:r>
              <w:rPr>
                <w:rFonts w:ascii="Cambria Math" w:hAnsi="Cambria Math"/>
                <w:lang w:val="ru-RU"/>
              </w:rPr>
              <m:t>3</m:t>
            </m:r>
          </m:sup>
        </m:sSup>
      </m:oMath>
      <w:r>
        <w:rPr>
          <w:rFonts w:eastAsiaTheme="minorEastAsia"/>
          <w:lang w:val="ru-RU"/>
        </w:rPr>
        <w:t xml:space="preserve"> </w:t>
      </w:r>
      <w:r w:rsidRPr="000A057E">
        <w:rPr>
          <w:rFonts w:ascii="Times New Roman" w:eastAsiaTheme="minorEastAsia" w:hAnsi="Times New Roman" w:cs="Times New Roman"/>
          <w:lang w:val="ru-RU"/>
        </w:rPr>
        <w:t>плотность материала стенки (вольфрамовый сплав)</w:t>
      </w:r>
    </w:p>
    <w:p w14:paraId="18317B91" w14:textId="0ED0125A" w:rsidR="000A057E" w:rsidRPr="000A057E" w:rsidRDefault="00000000" w:rsidP="000A057E">
      <w:pPr>
        <w:pStyle w:val="FirstParagraph"/>
        <w:rPr>
          <w:lang w:val="ru-RU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  <w:lang w:val="ru-RU"/>
              </w:rPr>
              <m:t>м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36.5 Вт/(м∙К)</m:t>
        </m:r>
      </m:oMath>
      <w:r w:rsidR="000A057E">
        <w:rPr>
          <w:rFonts w:eastAsiaTheme="minorEastAsia"/>
          <w:lang w:val="ru-RU"/>
        </w:rPr>
        <w:t xml:space="preserve"> </w:t>
      </w:r>
      <w:r w:rsidR="000A057E">
        <w:rPr>
          <w:rFonts w:ascii="Times New Roman" w:eastAsiaTheme="minorEastAsia" w:hAnsi="Times New Roman" w:cs="Times New Roman"/>
          <w:lang w:val="ru-RU"/>
        </w:rPr>
        <w:t>коэффициент теплопроводности материала стенки (</w:t>
      </w:r>
      <w:r w:rsidR="000A057E" w:rsidRPr="000A057E">
        <w:rPr>
          <w:rFonts w:ascii="Times New Roman" w:eastAsiaTheme="minorEastAsia" w:hAnsi="Times New Roman" w:cs="Times New Roman"/>
          <w:lang w:val="ru-RU"/>
        </w:rPr>
        <w:t>вольфрамовый сплав</w:t>
      </w:r>
      <w:r w:rsidR="000A057E">
        <w:rPr>
          <w:rFonts w:ascii="Times New Roman" w:eastAsiaTheme="minorEastAsia" w:hAnsi="Times New Roman" w:cs="Times New Roman"/>
          <w:lang w:val="ru-RU"/>
        </w:rPr>
        <w:t>)</w:t>
      </w:r>
    </w:p>
    <w:p w14:paraId="3D5E2612" w14:textId="73094E20" w:rsidR="000A057E" w:rsidRPr="000A057E" w:rsidRDefault="00000000" w:rsidP="000A057E">
      <w:pPr>
        <w:pStyle w:val="FirstParagraph"/>
        <w:rPr>
          <w:lang w:val="ru-RU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  <w:lang w:val="ru-RU"/>
              </w:rPr>
              <m:t>м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950 Дж/(кг∙К)</m:t>
        </m:r>
      </m:oMath>
      <w:r w:rsidR="000A057E">
        <w:rPr>
          <w:rFonts w:eastAsiaTheme="minorEastAsia"/>
          <w:lang w:val="ru-RU"/>
        </w:rPr>
        <w:t xml:space="preserve"> </w:t>
      </w:r>
      <w:r w:rsidR="000A057E" w:rsidRPr="000A057E">
        <w:rPr>
          <w:rFonts w:ascii="Times New Roman" w:eastAsiaTheme="minorEastAsia" w:hAnsi="Times New Roman" w:cs="Times New Roman"/>
          <w:lang w:val="ru-RU"/>
        </w:rPr>
        <w:t>теплоемкость материала стенки</w:t>
      </w:r>
      <w:r w:rsidR="000A057E">
        <w:rPr>
          <w:rFonts w:ascii="Times New Roman" w:eastAsiaTheme="minorEastAsia" w:hAnsi="Times New Roman" w:cs="Times New Roman"/>
          <w:lang w:val="ru-RU"/>
        </w:rPr>
        <w:t xml:space="preserve"> (</w:t>
      </w:r>
      <w:r w:rsidR="000A057E" w:rsidRPr="000A057E">
        <w:rPr>
          <w:rFonts w:ascii="Times New Roman" w:eastAsiaTheme="minorEastAsia" w:hAnsi="Times New Roman" w:cs="Times New Roman"/>
          <w:lang w:val="ru-RU"/>
        </w:rPr>
        <w:t>вольфрамовый сплав</w:t>
      </w:r>
      <w:r w:rsidR="000A057E">
        <w:rPr>
          <w:rFonts w:ascii="Times New Roman" w:eastAsiaTheme="minorEastAsia" w:hAnsi="Times New Roman" w:cs="Times New Roman"/>
          <w:lang w:val="ru-RU"/>
        </w:rPr>
        <w:t>)</w:t>
      </w:r>
    </w:p>
    <w:p w14:paraId="5FE74373" w14:textId="3ED312C8" w:rsidR="000A057E" w:rsidRDefault="00000000" w:rsidP="000A057E">
      <w:pPr>
        <w:pStyle w:val="FirstParagraph"/>
        <w:rPr>
          <w:rFonts w:ascii="Times New Roman" w:eastAsiaTheme="minorEastAsia" w:hAnsi="Times New Roman" w:cs="Times New Roman"/>
          <w:lang w:val="ru-RU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ru-RU"/>
              </w:rPr>
              <m:t>пл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2200 К</m:t>
        </m:r>
      </m:oMath>
      <w:r w:rsidR="000A057E">
        <w:rPr>
          <w:rFonts w:eastAsiaTheme="minorEastAsia"/>
          <w:lang w:val="ru-RU"/>
        </w:rPr>
        <w:t xml:space="preserve"> </w:t>
      </w:r>
      <w:r w:rsidR="000A057E" w:rsidRPr="000A057E">
        <w:rPr>
          <w:rFonts w:ascii="Times New Roman" w:eastAsiaTheme="minorEastAsia" w:hAnsi="Times New Roman" w:cs="Times New Roman"/>
          <w:lang w:val="ru-RU"/>
        </w:rPr>
        <w:t>температура плавления материала стенки (вольфрамовый сплав)</w:t>
      </w:r>
    </w:p>
    <w:p w14:paraId="56ADA61C" w14:textId="4406226B" w:rsidR="002155FE" w:rsidRDefault="002155FE">
      <w:r>
        <w:br w:type="page"/>
      </w:r>
    </w:p>
    <w:p w14:paraId="3A6349E6" w14:textId="77777777" w:rsidR="000A057E" w:rsidRPr="000A057E" w:rsidRDefault="000A057E" w:rsidP="000A057E">
      <w:pPr>
        <w:pStyle w:val="aa"/>
      </w:pPr>
    </w:p>
    <w:p w14:paraId="28444743" w14:textId="1A563C8B" w:rsidR="0082393E" w:rsidRPr="00391E5D" w:rsidRDefault="000A057E" w:rsidP="0082393E">
      <w:pPr>
        <w:spacing w:after="120"/>
        <w:rPr>
          <w:rFonts w:ascii="Times New Roman" w:hAnsi="Times New Roman" w:cs="Times New Roman"/>
          <w:i/>
          <w:iCs/>
          <w:sz w:val="24"/>
          <w:szCs w:val="24"/>
        </w:rPr>
      </w:pPr>
      <w:r w:rsidRPr="00391E5D">
        <w:rPr>
          <w:rFonts w:ascii="Times New Roman" w:hAnsi="Times New Roman" w:cs="Times New Roman"/>
          <w:i/>
          <w:iCs/>
          <w:sz w:val="24"/>
          <w:szCs w:val="24"/>
        </w:rPr>
        <w:t>Текст программы. Ввод начальных данных</w:t>
      </w:r>
      <w:r w:rsidR="00391E5D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82393E" w14:paraId="13E918A8" w14:textId="77777777" w:rsidTr="0082393E">
        <w:tc>
          <w:tcPr>
            <w:tcW w:w="9344" w:type="dxa"/>
          </w:tcPr>
          <w:p w14:paraId="2631B3A1" w14:textId="77777777" w:rsidR="0082393E" w:rsidRDefault="0082393E" w:rsidP="0082393E">
            <w:pPr>
              <w:spacing w:after="120"/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</w:pP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proofErr w:type="spellStart"/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sr</w:t>
            </w:r>
            <w:proofErr w:type="spellEnd"/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5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# число М на срезе сопла </w:t>
            </w:r>
          </w:p>
          <w:p w14:paraId="33F15254" w14:textId="6396AB2C" w:rsidR="0082393E" w:rsidRPr="0082393E" w:rsidRDefault="0082393E" w:rsidP="0082393E">
            <w:pPr>
              <w:spacing w:after="120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u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0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Полуугол раствора конического сопла, град.</w:t>
            </w:r>
          </w:p>
          <w:p w14:paraId="4BF03170" w14:textId="77777777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G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5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Массовый расход через сопло, кг/с.</w:t>
            </w:r>
          </w:p>
          <w:p w14:paraId="58A5761E" w14:textId="77777777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_0 = 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.98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e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6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Давление в камере сгорания, Па.</w:t>
            </w:r>
          </w:p>
          <w:p w14:paraId="5EB15455" w14:textId="77777777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k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.33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Показатель адиабаты для продуктов сгорания</w:t>
            </w:r>
          </w:p>
          <w:p w14:paraId="53FD2F3F" w14:textId="77777777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_0 = 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500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Температура торможения, К.</w:t>
            </w:r>
          </w:p>
          <w:p w14:paraId="330A7315" w14:textId="77777777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0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Время работы двигателя, с.</w:t>
            </w:r>
          </w:p>
          <w:p w14:paraId="32EDB563" w14:textId="77777777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73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Начальная температура стенок сопла, К.</w:t>
            </w:r>
          </w:p>
          <w:p w14:paraId="645458C0" w14:textId="77777777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87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Универсальная газовая постоянная для воздуха</w:t>
            </w:r>
          </w:p>
          <w:p w14:paraId="12DDAA06" w14:textId="77777777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5CD06DB6" w14:textId="70765A0D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proofErr w:type="spellStart"/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vh</w:t>
            </w:r>
            <w:proofErr w:type="spellEnd"/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.1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число </w:t>
            </w:r>
            <w:r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M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на входе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.</w:t>
            </w:r>
          </w:p>
          <w:p w14:paraId="430DCE89" w14:textId="1068B030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u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0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e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-6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Па*с коэффициент динамической вязкости</w:t>
            </w:r>
          </w:p>
          <w:p w14:paraId="03B93B6F" w14:textId="77CAEA74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7.696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e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-2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Вт*(м*К) - коэффициент теплопроводности газа</w:t>
            </w:r>
          </w:p>
          <w:p w14:paraId="7429C6BF" w14:textId="77777777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01BA7AC9" w14:textId="5F838FCD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</w:t>
            </w:r>
            <w:proofErr w:type="spellEnd"/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1500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кг/м^3 Плотность материала стенки (вольфрамовый сплав)</w:t>
            </w:r>
          </w:p>
          <w:p w14:paraId="6A052BFC" w14:textId="73A369B1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36.5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Вт/(м*К) Коэффициент теплопроводности материала стенки (вольфрамовый сплав)</w:t>
            </w:r>
          </w:p>
          <w:p w14:paraId="637560E0" w14:textId="471C016D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950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Дж/(кг*К) теплоемкость материала стенки (вольфрамовый сплав)</w:t>
            </w:r>
          </w:p>
          <w:p w14:paraId="29126BA9" w14:textId="77777777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42B8F6A8" w14:textId="75602B45" w:rsidR="0082393E" w:rsidRPr="0082393E" w:rsidRDefault="0082393E" w:rsidP="008239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2393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200</w:t>
            </w:r>
            <w:r w:rsidRPr="0082393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2393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К - температура плавления материала стенки (вольфрамовый сплав)</w:t>
            </w:r>
          </w:p>
          <w:p w14:paraId="7B374F46" w14:textId="77777777" w:rsidR="0082393E" w:rsidRDefault="0082393E" w:rsidP="0082393E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0263A3C" w14:textId="3B967EDF" w:rsidR="007360EB" w:rsidRDefault="0082393E" w:rsidP="00F66041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8239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8E02C3" w14:textId="77777777" w:rsidR="007360EB" w:rsidRDefault="007360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4E170E6" w14:textId="36BBF20D" w:rsidR="007360EB" w:rsidRDefault="007360EB" w:rsidP="007360EB">
      <w:pPr>
        <w:pStyle w:val="1"/>
        <w:numPr>
          <w:ilvl w:val="0"/>
          <w:numId w:val="6"/>
        </w:numPr>
        <w:rPr>
          <w:rFonts w:ascii="Times New Roman" w:hAnsi="Times New Roman" w:cs="Times New Roman"/>
          <w:color w:val="auto"/>
          <w:sz w:val="28"/>
          <w:szCs w:val="28"/>
        </w:rPr>
      </w:pPr>
      <w:bookmarkStart w:id="2" w:name="_Toc152655716"/>
      <w:r w:rsidRPr="007360EB">
        <w:rPr>
          <w:rFonts w:ascii="Times New Roman" w:hAnsi="Times New Roman" w:cs="Times New Roman"/>
          <w:color w:val="auto"/>
          <w:sz w:val="28"/>
          <w:szCs w:val="28"/>
        </w:rPr>
        <w:lastRenderedPageBreak/>
        <w:t>Газодинамический расчет сопла</w:t>
      </w:r>
      <w:bookmarkEnd w:id="2"/>
    </w:p>
    <w:p w14:paraId="3E229BDD" w14:textId="77777777" w:rsidR="002673C7" w:rsidRDefault="002673C7" w:rsidP="002673C7">
      <w:pPr>
        <w:rPr>
          <w:lang w:val="en-US"/>
        </w:rPr>
      </w:pPr>
    </w:p>
    <w:p w14:paraId="5B604309" w14:textId="433B3BDB" w:rsidR="002673C7" w:rsidRDefault="002673C7" w:rsidP="002673C7">
      <w:pPr>
        <w:rPr>
          <w:lang w:val="en-US"/>
        </w:rPr>
      </w:pPr>
      <w:r w:rsidRPr="002673C7">
        <w:rPr>
          <w:noProof/>
          <w:lang w:val="en-US"/>
        </w:rPr>
        <w:drawing>
          <wp:inline distT="0" distB="0" distL="0" distR="0" wp14:anchorId="52741DB2" wp14:editId="4BA40709">
            <wp:extent cx="5486440" cy="1419235"/>
            <wp:effectExtent l="0" t="0" r="0" b="9525"/>
            <wp:docPr id="16250800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08003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40" cy="141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703E7" w14:textId="77777777" w:rsidR="00BC4B21" w:rsidRDefault="002673C7" w:rsidP="00BC4B21">
      <w:pPr>
        <w:jc w:val="center"/>
      </w:pPr>
      <w:r>
        <w:t>Рис. 1. Конфигурация сопла.</w:t>
      </w:r>
    </w:p>
    <w:p w14:paraId="1A367E6D" w14:textId="77777777" w:rsidR="00BC4B21" w:rsidRDefault="00BC4B21" w:rsidP="00BC4B21">
      <w:pPr>
        <w:jc w:val="center"/>
      </w:pPr>
    </w:p>
    <w:p w14:paraId="315E4659" w14:textId="4E3D2162" w:rsidR="007360EB" w:rsidRPr="00BC4B21" w:rsidRDefault="00BC4B21" w:rsidP="00BC4B2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C4B21">
        <w:rPr>
          <w:rFonts w:ascii="Times New Roman" w:hAnsi="Times New Roman" w:cs="Times New Roman"/>
          <w:sz w:val="24"/>
          <w:szCs w:val="24"/>
        </w:rPr>
        <w:t xml:space="preserve">1.1 </w:t>
      </w:r>
      <w:r w:rsidR="006B55AC" w:rsidRPr="00BC4B21">
        <w:rPr>
          <w:rFonts w:ascii="Times New Roman" w:hAnsi="Times New Roman" w:cs="Times New Roman"/>
          <w:sz w:val="24"/>
          <w:szCs w:val="24"/>
        </w:rPr>
        <w:t>Р</w:t>
      </w:r>
      <w:r w:rsidR="007360EB" w:rsidRPr="00BC4B21">
        <w:rPr>
          <w:rFonts w:ascii="Times New Roman" w:hAnsi="Times New Roman" w:cs="Times New Roman"/>
          <w:sz w:val="24"/>
          <w:szCs w:val="24"/>
        </w:rPr>
        <w:t>ассчит</w:t>
      </w:r>
      <w:r w:rsidR="006B55AC" w:rsidRPr="00BC4B21">
        <w:rPr>
          <w:rFonts w:ascii="Times New Roman" w:hAnsi="Times New Roman" w:cs="Times New Roman"/>
          <w:sz w:val="24"/>
          <w:szCs w:val="24"/>
        </w:rPr>
        <w:t>аем</w:t>
      </w:r>
      <w:r w:rsidR="007360EB" w:rsidRPr="00BC4B21">
        <w:rPr>
          <w:rFonts w:ascii="Times New Roman" w:hAnsi="Times New Roman" w:cs="Times New Roman"/>
          <w:sz w:val="24"/>
          <w:szCs w:val="24"/>
        </w:rPr>
        <w:t xml:space="preserve"> площадь критического сечения сопла. </w:t>
      </w:r>
      <w:r w:rsidR="002673C7" w:rsidRPr="00BC4B21">
        <w:rPr>
          <w:rFonts w:ascii="Times New Roman" w:hAnsi="Times New Roman" w:cs="Times New Roman"/>
          <w:sz w:val="24"/>
          <w:szCs w:val="24"/>
        </w:rPr>
        <w:t xml:space="preserve">Для этого найдем радиусы закругления сопла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="006B55AC" w:rsidRPr="00BC4B21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50B594E1" w14:textId="77777777" w:rsidR="00B254CC" w:rsidRPr="00BC4B21" w:rsidRDefault="00000000" w:rsidP="00B254CC">
      <w:pPr>
        <w:pStyle w:val="aa"/>
        <w:ind w:left="720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0.63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кр</m:t>
              </m:r>
            </m:sub>
          </m:sSub>
        </m:oMath>
      </m:oMathPara>
    </w:p>
    <w:p w14:paraId="6C5A5FD4" w14:textId="77777777" w:rsidR="00BC4B21" w:rsidRDefault="00000000" w:rsidP="0090602D">
      <w:pPr>
        <w:pStyle w:val="aa"/>
        <w:ind w:left="720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3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кр</m:t>
              </m:r>
            </m:sub>
          </m:sSub>
        </m:oMath>
      </m:oMathPara>
    </w:p>
    <w:p w14:paraId="664056EB" w14:textId="194AF9B5" w:rsidR="0090602D" w:rsidRPr="00BC4B21" w:rsidRDefault="0090602D" w:rsidP="00BC4B21">
      <w:pPr>
        <w:pStyle w:val="aa"/>
        <w:rPr>
          <w:rFonts w:ascii="Times New Roman" w:eastAsiaTheme="minorEastAsia" w:hAnsi="Times New Roman" w:cs="Times New Roman"/>
          <w:sz w:val="24"/>
          <w:szCs w:val="24"/>
        </w:rPr>
      </w:pPr>
      <w:r w:rsidRPr="00BC4B21">
        <w:rPr>
          <w:rFonts w:ascii="Times New Roman" w:hAnsi="Times New Roman" w:cs="Times New Roman"/>
          <w:sz w:val="24"/>
          <w:szCs w:val="24"/>
        </w:rPr>
        <w:t>Длина входной части сопла:</w:t>
      </w:r>
    </w:p>
    <w:p w14:paraId="4D535AAC" w14:textId="77777777" w:rsidR="0090602D" w:rsidRPr="00BC4B21" w:rsidRDefault="00000000" w:rsidP="0090602D">
      <w:pPr>
        <w:pStyle w:val="aa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3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вх</m:t>
              </m:r>
            </m:sub>
          </m:sSub>
        </m:oMath>
      </m:oMathPara>
    </w:p>
    <w:p w14:paraId="3F017822" w14:textId="77777777" w:rsidR="0090602D" w:rsidRPr="00BC4B21" w:rsidRDefault="0090602D" w:rsidP="0090602D">
      <w:pPr>
        <w:pStyle w:val="FirstParagraph"/>
        <w:rPr>
          <w:rFonts w:ascii="Times New Roman" w:hAnsi="Times New Roman" w:cs="Times New Roman"/>
          <w:lang w:val="ru-RU"/>
        </w:rPr>
      </w:pPr>
      <w:r w:rsidRPr="00BC4B21">
        <w:rPr>
          <w:rFonts w:ascii="Times New Roman" w:hAnsi="Times New Roman" w:cs="Times New Roman"/>
          <w:lang w:val="ru-RU"/>
        </w:rPr>
        <w:t xml:space="preserve">Находим площадь и радиус критического сечения. </w:t>
      </w:r>
    </w:p>
    <w:p w14:paraId="30B7E6C1" w14:textId="2BD42FEB" w:rsidR="0090602D" w:rsidRPr="00BC4B21" w:rsidRDefault="0090602D" w:rsidP="0090602D">
      <w:pPr>
        <w:pStyle w:val="FirstParagraph"/>
        <w:rPr>
          <w:rFonts w:ascii="Times New Roman" w:hAnsi="Times New Roman" w:cs="Times New Roman"/>
          <w:lang w:val="ru-RU"/>
        </w:rPr>
      </w:pPr>
      <w:r w:rsidRPr="00BC4B21">
        <w:rPr>
          <w:rFonts w:ascii="Times New Roman" w:hAnsi="Times New Roman" w:cs="Times New Roman"/>
          <w:lang w:val="ru-RU"/>
        </w:rPr>
        <w:t>Для этого запишем уравнение расхода:</w:t>
      </w:r>
    </w:p>
    <w:p w14:paraId="56327524" w14:textId="77777777" w:rsidR="0090602D" w:rsidRPr="0090602D" w:rsidRDefault="0090602D" w:rsidP="0090602D">
      <w:pPr>
        <w:pStyle w:val="aa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кр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rad>
            </m:den>
          </m:f>
          <m:r>
            <w:rPr>
              <w:rFonts w:ascii="Cambria Math" w:hAnsi="Cambria Math"/>
            </w:rPr>
            <m:t>m</m:t>
          </m:r>
        </m:oMath>
      </m:oMathPara>
    </w:p>
    <w:p w14:paraId="47107FE3" w14:textId="27BB4428" w:rsidR="0090602D" w:rsidRPr="00BC4B21" w:rsidRDefault="0090602D" w:rsidP="0090602D">
      <w:pPr>
        <w:pStyle w:val="aa"/>
        <w:rPr>
          <w:rFonts w:ascii="Times New Roman" w:eastAsiaTheme="minorEastAsia" w:hAnsi="Times New Roman" w:cs="Times New Roman"/>
          <w:sz w:val="24"/>
          <w:szCs w:val="24"/>
        </w:rPr>
      </w:pPr>
      <w:r w:rsidRPr="0090602D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BC4B21">
        <w:rPr>
          <w:rFonts w:ascii="Times New Roman" w:hAnsi="Times New Roman" w:cs="Times New Roman"/>
          <w:sz w:val="24"/>
          <w:szCs w:val="24"/>
        </w:rPr>
        <w:t>где</w:t>
      </w:r>
    </w:p>
    <w:p w14:paraId="5F070D97" w14:textId="77777777" w:rsidR="0090602D" w:rsidRDefault="0090602D" w:rsidP="0090602D">
      <w:pPr>
        <w:pStyle w:val="a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f>
                    <m:f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den>
                  </m:f>
                </m:e>
                <m:sup>
                  <m:f>
                    <m:f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k</m:t>
                  </m:r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</m:e>
          </m:rad>
        </m:oMath>
      </m:oMathPara>
    </w:p>
    <w:p w14:paraId="2CA149CD" w14:textId="77777777" w:rsidR="0090602D" w:rsidRPr="0090602D" w:rsidRDefault="0090602D" w:rsidP="0090602D">
      <w:pPr>
        <w:pStyle w:val="FirstParagraph"/>
        <w:rPr>
          <w:rFonts w:ascii="Times New Roman" w:hAnsi="Times New Roman" w:cs="Times New Roman"/>
          <w:lang w:val="ru-RU"/>
        </w:rPr>
      </w:pPr>
      <w:r w:rsidRPr="0090602D">
        <w:rPr>
          <w:rFonts w:ascii="Times New Roman" w:hAnsi="Times New Roman" w:cs="Times New Roman"/>
          <w:lang w:val="ru-RU"/>
        </w:rPr>
        <w:t>Тогда</w:t>
      </w:r>
    </w:p>
    <w:p w14:paraId="4298FF2F" w14:textId="77777777" w:rsidR="0090602D" w:rsidRDefault="00000000" w:rsidP="0090602D">
      <w:pPr>
        <w:pStyle w:val="aa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к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  <m:rad>
                <m:radPr>
                  <m:degHide m:val="1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rad>
            </m:num>
            <m:den>
              <m:r>
                <w:rPr>
                  <w:rFonts w:ascii="Cambria Math" w:hAnsi="Cambria Math"/>
                </w:rPr>
                <m:t>m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57038F08" w14:textId="02829362" w:rsidR="0090602D" w:rsidRPr="0090602D" w:rsidRDefault="00000000" w:rsidP="0090602D">
      <w:pPr>
        <w:pStyle w:val="aa"/>
        <w:rPr>
          <w:rFonts w:eastAsiaTheme="minorEastAsia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к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кр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</m:den>
              </m:f>
            </m:e>
          </m:rad>
        </m:oMath>
      </m:oMathPara>
    </w:p>
    <w:p w14:paraId="2787FAD3" w14:textId="0FE861DA" w:rsidR="0090602D" w:rsidRDefault="00BC4B21" w:rsidP="00BC4B21">
      <w:pPr>
        <w:pStyle w:val="aa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C4B21">
        <w:rPr>
          <w:rFonts w:ascii="Times New Roman" w:hAnsi="Times New Roman" w:cs="Times New Roman"/>
          <w:sz w:val="24"/>
          <w:szCs w:val="24"/>
        </w:rPr>
        <w:t xml:space="preserve">1.2 Площадь и радиус входного и выходного сечения. </w:t>
      </w:r>
      <w:r>
        <w:rPr>
          <w:rFonts w:ascii="Times New Roman" w:hAnsi="Times New Roman" w:cs="Times New Roman"/>
          <w:sz w:val="24"/>
          <w:szCs w:val="24"/>
        </w:rPr>
        <w:t>Из уравнения газовой функции:</w:t>
      </w:r>
    </w:p>
    <w:p w14:paraId="20F1FAD1" w14:textId="38D972F2" w:rsidR="00BC4B21" w:rsidRPr="00D915CE" w:rsidRDefault="00000000" w:rsidP="00BC4B21">
      <w:pPr>
        <w:pStyle w:val="aa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кр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q(λ)</m:t>
          </m:r>
        </m:oMath>
      </m:oMathPara>
    </w:p>
    <w:p w14:paraId="758B7944" w14:textId="73D00807" w:rsidR="00955965" w:rsidRPr="00955965" w:rsidRDefault="00955965" w:rsidP="00EB4EEA">
      <w:pPr>
        <w:pStyle w:val="aa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Для этого</w:t>
      </w:r>
      <w:r w:rsidR="00EB4EEA">
        <w:rPr>
          <w:rFonts w:ascii="Times New Roman" w:eastAsiaTheme="minorEastAsia" w:hAnsi="Times New Roman" w:cs="Times New Roman"/>
          <w:sz w:val="24"/>
          <w:szCs w:val="24"/>
        </w:rPr>
        <w:t xml:space="preserve"> п</w:t>
      </w:r>
      <w:r w:rsidR="00D915CE">
        <w:rPr>
          <w:rFonts w:ascii="Times New Roman" w:eastAsiaTheme="minorEastAsia" w:hAnsi="Times New Roman" w:cs="Times New Roman"/>
          <w:sz w:val="24"/>
          <w:szCs w:val="24"/>
        </w:rPr>
        <w:t xml:space="preserve">ереводим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вх 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в λ и выражаем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кр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>.</w:t>
      </w:r>
      <w:r w:rsidRPr="0095596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Значения </w:t>
      </w:r>
      <m:oMath>
        <m:r>
          <w:rPr>
            <w:rFonts w:ascii="Cambria Math" w:hAnsi="Cambria Math" w:cs="Times New Roman"/>
            <w:sz w:val="24"/>
            <w:szCs w:val="24"/>
          </w:rPr>
          <m:t>q(λ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и формула перевода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вх 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в λ взяты из курса механики жидкости и газа.</m:t>
        </m:r>
      </m:oMath>
    </w:p>
    <w:p w14:paraId="6A236E99" w14:textId="6C56E55C" w:rsidR="00955965" w:rsidRDefault="00955965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br w:type="page"/>
      </w:r>
    </w:p>
    <w:p w14:paraId="5CA9DBFA" w14:textId="795D607B" w:rsidR="00955965" w:rsidRPr="00391E5D" w:rsidRDefault="002155FE" w:rsidP="002155FE">
      <w:pPr>
        <w:spacing w:after="120"/>
        <w:rPr>
          <w:rFonts w:ascii="Times New Roman" w:hAnsi="Times New Roman" w:cs="Times New Roman"/>
          <w:i/>
          <w:iCs/>
          <w:sz w:val="24"/>
          <w:szCs w:val="24"/>
        </w:rPr>
      </w:pPr>
      <w:r w:rsidRPr="00391E5D">
        <w:rPr>
          <w:rFonts w:ascii="Times New Roman" w:hAnsi="Times New Roman" w:cs="Times New Roman"/>
          <w:i/>
          <w:iCs/>
          <w:sz w:val="24"/>
          <w:szCs w:val="24"/>
        </w:rPr>
        <w:lastRenderedPageBreak/>
        <w:t>Текст программы. Расчет критического и выходного сечений</w:t>
      </w:r>
      <w:r w:rsidR="00391E5D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955965" w:rsidRPr="001C1309" w14:paraId="276799FE" w14:textId="77777777" w:rsidTr="00955965">
        <w:tc>
          <w:tcPr>
            <w:tcW w:w="9344" w:type="dxa"/>
          </w:tcPr>
          <w:p w14:paraId="64F0F9EA" w14:textId="77777777" w:rsidR="00955965" w:rsidRPr="00955965" w:rsidRDefault="00955965" w:rsidP="0095596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5596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lambda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</w:t>
            </w:r>
            <w:proofErr w:type="gram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bda,k</w:t>
            </w:r>
            <w:proofErr w:type="spellEnd"/>
            <w:proofErr w:type="gram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.4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0BB083A1" w14:textId="77777777" w:rsidR="00955965" w:rsidRPr="00955965" w:rsidRDefault="00955965" w:rsidP="0095596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q_lambda=nashe_lambda*pow(((k+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proofErr w:type="gram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,(</w:t>
            </w:r>
            <w:proofErr w:type="gramEnd"/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(k-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)*pow((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((k-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k+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pow(nashe_lambda,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,(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(k-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)</w:t>
            </w:r>
          </w:p>
          <w:p w14:paraId="0DB66BCB" w14:textId="77777777" w:rsidR="00955965" w:rsidRPr="00955965" w:rsidRDefault="00955965" w:rsidP="0095596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95596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_lambda</w:t>
            </w:r>
            <w:proofErr w:type="spellEnd"/>
          </w:p>
          <w:p w14:paraId="716B9C87" w14:textId="77777777" w:rsidR="00955965" w:rsidRDefault="00955965" w:rsidP="00EB4EEA">
            <w:pPr>
              <w:pStyle w:val="aa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  <w:p w14:paraId="7BE730B2" w14:textId="77777777" w:rsidR="00955965" w:rsidRPr="00955965" w:rsidRDefault="00955965" w:rsidP="0095596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5596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Mlambda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_</w:t>
            </w:r>
            <w:proofErr w:type="gram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bda,k</w:t>
            </w:r>
            <w:proofErr w:type="spellEnd"/>
            <w:proofErr w:type="gram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6F44063C" w14:textId="77777777" w:rsidR="00955965" w:rsidRPr="00955965" w:rsidRDefault="00955965" w:rsidP="0095596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nashe_lambda=pow((((k+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</w:t>
            </w:r>
            <w:proofErr w:type="gramStart"/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</w:t>
            </w:r>
            <w:proofErr w:type="gram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w(M_lambda,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+((k-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pow(M_lambda,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),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5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FB02974" w14:textId="77777777" w:rsidR="00955965" w:rsidRPr="00955965" w:rsidRDefault="00955965" w:rsidP="0095596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95596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</w:p>
          <w:p w14:paraId="7FFD4474" w14:textId="77777777" w:rsidR="00955965" w:rsidRDefault="00955965" w:rsidP="00EB4EEA">
            <w:pPr>
              <w:pStyle w:val="aa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  <w:p w14:paraId="6AB42848" w14:textId="77777777" w:rsidR="00955965" w:rsidRPr="00955965" w:rsidRDefault="00955965" w:rsidP="0095596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5596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proofErr w:type="gram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M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gram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, k=</w:t>
            </w:r>
            <w:r w:rsidRPr="0095596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.4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1C7A40AE" w14:textId="77777777" w:rsidR="00955965" w:rsidRPr="00955965" w:rsidRDefault="00955965" w:rsidP="0095596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lam = 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</w:t>
            </w:r>
            <w:proofErr w:type="gram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lambda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gram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, k)</w:t>
            </w:r>
          </w:p>
          <w:p w14:paraId="1910039E" w14:textId="77777777" w:rsidR="00955965" w:rsidRPr="00955965" w:rsidRDefault="00955965" w:rsidP="0095596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95596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proofErr w:type="gram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lambda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gram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, k)</w:t>
            </w:r>
          </w:p>
          <w:p w14:paraId="4B09EA93" w14:textId="77777777" w:rsidR="00955965" w:rsidRPr="00742966" w:rsidRDefault="00955965" w:rsidP="00EB4EEA">
            <w:pPr>
              <w:pStyle w:val="aa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</w:p>
          <w:p w14:paraId="5CF17302" w14:textId="77777777" w:rsidR="00955965" w:rsidRPr="00955965" w:rsidRDefault="00955965" w:rsidP="0095596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vh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kr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M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_vh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4796CCD" w14:textId="0ED0D787" w:rsidR="00955965" w:rsidRDefault="00955965" w:rsidP="0095596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h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sqrt</w:t>
            </w:r>
            <w:proofErr w:type="spellEnd"/>
            <w:proofErr w:type="gram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vh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pi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4E87624" w14:textId="77777777" w:rsidR="00955965" w:rsidRDefault="00955965" w:rsidP="0095596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5208861" w14:textId="77777777" w:rsidR="00955965" w:rsidRPr="00955965" w:rsidRDefault="00955965" w:rsidP="0095596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sr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kr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M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_sr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5C1CE740" w14:textId="77777777" w:rsidR="00955965" w:rsidRPr="00955965" w:rsidRDefault="00955965" w:rsidP="0095596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sr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sqrt</w:t>
            </w:r>
            <w:proofErr w:type="spellEnd"/>
            <w:proofErr w:type="gram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sr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pi</w:t>
            </w:r>
            <w:proofErr w:type="spellEnd"/>
            <w:r w:rsidRPr="0095596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C33B7D7" w14:textId="77777777" w:rsidR="00955965" w:rsidRPr="00955965" w:rsidRDefault="00955965" w:rsidP="0095596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8F91A03" w14:textId="77777777" w:rsidR="00955965" w:rsidRPr="00955965" w:rsidRDefault="00955965" w:rsidP="00EB4EEA">
            <w:pPr>
              <w:pStyle w:val="aa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AD82D6D" w14:textId="77777777" w:rsidR="00955965" w:rsidRPr="00955965" w:rsidRDefault="00955965" w:rsidP="00EB4EEA">
      <w:pPr>
        <w:pStyle w:val="aa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483CE49" w14:textId="3F8D8F33" w:rsidR="006D3140" w:rsidRPr="00955965" w:rsidRDefault="006D3140" w:rsidP="006D314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955965">
        <w:rPr>
          <w:rFonts w:ascii="Times New Roman" w:eastAsiaTheme="minorEastAsia" w:hAnsi="Times New Roman" w:cs="Times New Roman"/>
          <w:sz w:val="24"/>
          <w:szCs w:val="24"/>
          <w:lang w:val="en-US"/>
        </w:rPr>
        <w:br w:type="page"/>
      </w:r>
    </w:p>
    <w:p w14:paraId="1A502CA7" w14:textId="662B5EA8" w:rsidR="00EB4EEA" w:rsidRDefault="00EB4EEA" w:rsidP="00EB4EEA">
      <w:pPr>
        <w:pStyle w:val="aa"/>
        <w:rPr>
          <w:rFonts w:ascii="Times New Roman" w:eastAsiaTheme="minorEastAsia" w:hAnsi="Times New Roman" w:cs="Times New Roman"/>
          <w:sz w:val="24"/>
          <w:szCs w:val="24"/>
        </w:rPr>
      </w:pPr>
      <w:r w:rsidRPr="00955965">
        <w:rPr>
          <w:rFonts w:ascii="Times New Roman" w:eastAsiaTheme="minorEastAsia" w:hAnsi="Times New Roman" w:cs="Times New Roman"/>
          <w:sz w:val="24"/>
          <w:szCs w:val="24"/>
          <w:lang w:val="en-US"/>
        </w:rPr>
        <w:lastRenderedPageBreak/>
        <w:tab/>
      </w:r>
      <w:r>
        <w:rPr>
          <w:rFonts w:ascii="Times New Roman" w:eastAsiaTheme="minorEastAsia" w:hAnsi="Times New Roman" w:cs="Times New Roman"/>
          <w:sz w:val="24"/>
          <w:szCs w:val="24"/>
        </w:rPr>
        <w:t>1.3 Расчет длины сопла</w:t>
      </w:r>
      <w:r w:rsidR="00D23C95">
        <w:rPr>
          <w:rFonts w:ascii="Times New Roman" w:eastAsiaTheme="minorEastAsia" w:hAnsi="Times New Roman" w:cs="Times New Roman"/>
          <w:sz w:val="24"/>
          <w:szCs w:val="24"/>
        </w:rPr>
        <w:t>. Длина сопла по образующей:</w:t>
      </w:r>
    </w:p>
    <w:p w14:paraId="064C2693" w14:textId="4C79969A" w:rsidR="006D3140" w:rsidRPr="006D3140" w:rsidRDefault="006D3140" w:rsidP="006D3140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ц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д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</m:oMath>
      </m:oMathPara>
    </w:p>
    <w:p w14:paraId="07EDD4ED" w14:textId="06D4AEC4" w:rsidR="006D3140" w:rsidRPr="006D3140" w:rsidRDefault="006D3140" w:rsidP="006D3140">
      <w:pPr>
        <w:pStyle w:val="aa"/>
        <w:rPr>
          <w:i/>
        </w:rPr>
      </w:pPr>
      <w:r w:rsidRPr="00D23C95">
        <w:rPr>
          <w:rFonts w:ascii="Times New Roman" w:hAnsi="Times New Roman" w:cs="Times New Roman"/>
        </w:rPr>
        <w:t>Где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ц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– длина цилиндрической части сопла</m:t>
        </m:r>
      </m:oMath>
      <w:r w:rsidRPr="006D3140">
        <w:rPr>
          <w:rFonts w:eastAsiaTheme="minorEastAsia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д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- дозвуковой части, 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- сверхзвуковой.</m:t>
        </m:r>
      </m:oMath>
    </w:p>
    <w:p w14:paraId="32708C07" w14:textId="77777777" w:rsidR="006D3140" w:rsidRDefault="00000000" w:rsidP="006D314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ц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22B8ABFB" w14:textId="77777777" w:rsidR="006D3140" w:rsidRDefault="00000000" w:rsidP="006D314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д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н</m:t>
              </m:r>
            </m:sub>
          </m:sSub>
        </m:oMath>
      </m:oMathPara>
    </w:p>
    <w:p w14:paraId="21AA81F2" w14:textId="77777777" w:rsidR="006D3140" w:rsidRDefault="006D3140" w:rsidP="006D314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кр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вх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464817BA" w14:textId="77777777" w:rsidR="006D3140" w:rsidRDefault="00000000" w:rsidP="006D314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с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ср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кр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ν</m:t>
              </m:r>
            </m:den>
          </m:f>
        </m:oMath>
      </m:oMathPara>
    </w:p>
    <w:p w14:paraId="03E46922" w14:textId="1D2CB11F" w:rsidR="00EB4EEA" w:rsidRPr="00EB4EEA" w:rsidRDefault="00EB4EEA" w:rsidP="00EB4EEA">
      <w:pPr>
        <w:pStyle w:val="aa"/>
        <w:rPr>
          <w:rFonts w:ascii="Times New Roman" w:eastAsiaTheme="minorEastAsia" w:hAnsi="Times New Roman" w:cs="Times New Roman"/>
          <w:sz w:val="24"/>
          <w:szCs w:val="24"/>
        </w:rPr>
      </w:pPr>
    </w:p>
    <w:p w14:paraId="605E8C90" w14:textId="2FB6497A" w:rsidR="006B55AC" w:rsidRDefault="00D23C95" w:rsidP="007360EB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Длина сопла по оси симметрии:</w:t>
      </w:r>
    </w:p>
    <w:p w14:paraId="57550632" w14:textId="77777777" w:rsidR="00D23C95" w:rsidRDefault="00D23C95" w:rsidP="00D23C9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ц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д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с</m:t>
              </m:r>
            </m:sub>
          </m:sSub>
        </m:oMath>
      </m:oMathPara>
    </w:p>
    <w:p w14:paraId="73DB94FC" w14:textId="77777777" w:rsidR="00D23C95" w:rsidRDefault="00000000" w:rsidP="00D23C9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д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s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н</m:t>
              </m:r>
            </m:sub>
          </m:sSub>
        </m:oMath>
      </m:oMathPara>
    </w:p>
    <w:p w14:paraId="49EF8C2B" w14:textId="77777777" w:rsidR="00D23C95" w:rsidRDefault="00000000" w:rsidP="00D23C9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с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ср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кр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tgν</m:t>
              </m:r>
            </m:den>
          </m:f>
        </m:oMath>
      </m:oMathPara>
    </w:p>
    <w:p w14:paraId="2525729C" w14:textId="652EEE86" w:rsidR="00D23C95" w:rsidRPr="00D23C95" w:rsidRDefault="00D23C95" w:rsidP="007360EB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Где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д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- длина дозвукового участка, 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с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- длина сверхзвукового участка.</m:t>
        </m:r>
      </m:oMath>
    </w:p>
    <w:p w14:paraId="4CB08379" w14:textId="77777777" w:rsidR="00D23C95" w:rsidRDefault="00D23C95" w:rsidP="007360EB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556951D9" w14:textId="205DB142" w:rsidR="00D23C95" w:rsidRDefault="00D23C95" w:rsidP="007360EB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>1.4 Рассчитаем длину образующей в дозвуковом участке сопла</w:t>
      </w:r>
    </w:p>
    <w:p w14:paraId="0466FDA9" w14:textId="77777777" w:rsidR="006956C3" w:rsidRDefault="00000000" w:rsidP="006956C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ц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р</m:t>
              </m:r>
            </m:sub>
          </m:sSub>
        </m:oMath>
      </m:oMathPara>
    </w:p>
    <w:p w14:paraId="7E1DEE38" w14:textId="77777777" w:rsidR="006956C3" w:rsidRDefault="00000000" w:rsidP="006956C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н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ϕ</m:t>
              </m:r>
            </m:e>
          </m:d>
        </m:oMath>
      </m:oMathPara>
    </w:p>
    <w:p w14:paraId="366E2C0B" w14:textId="5D48D287" w:rsidR="00D23C95" w:rsidRPr="006956C3" w:rsidRDefault="006956C3" w:rsidP="006956C3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кр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09CE92D2" w14:textId="2BF0F870" w:rsidR="006956C3" w:rsidRDefault="006956C3" w:rsidP="006956C3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Где </w:t>
      </w:r>
      <m:oMath>
        <m:r>
          <w:rPr>
            <w:rFonts w:ascii="Cambria Math" w:hAnsi="Cambria Math"/>
          </w:rPr>
          <m:t>ϕ – текущий угол поворота</m:t>
        </m:r>
      </m:oMath>
    </w:p>
    <w:p w14:paraId="0355222D" w14:textId="59F6E0E1" w:rsidR="006956C3" w:rsidRPr="00391E5D" w:rsidRDefault="006956C3" w:rsidP="006956C3">
      <w:pPr>
        <w:rPr>
          <w:rFonts w:ascii="Times New Roman" w:eastAsiaTheme="minorEastAsia" w:hAnsi="Times New Roman" w:cs="Times New Roman"/>
          <w:i/>
          <w:iCs/>
        </w:rPr>
      </w:pPr>
      <w:r w:rsidRPr="00391E5D">
        <w:rPr>
          <w:rFonts w:ascii="Times New Roman" w:eastAsiaTheme="minorEastAsia" w:hAnsi="Times New Roman" w:cs="Times New Roman"/>
          <w:i/>
          <w:iCs/>
        </w:rPr>
        <w:t>Текст программы. Расчет длины участков сопла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6956C3" w14:paraId="474B5E05" w14:textId="77777777" w:rsidTr="006956C3">
        <w:tc>
          <w:tcPr>
            <w:tcW w:w="9344" w:type="dxa"/>
          </w:tcPr>
          <w:p w14:paraId="473494D3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l_1 = </w:t>
            </w:r>
            <w:r w:rsidRPr="006956C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3</w:t>
            </w: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h</w:t>
            </w:r>
            <w:proofErr w:type="spellEnd"/>
          </w:p>
          <w:p w14:paraId="473E427C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A89751A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R_1 = </w:t>
            </w:r>
            <w:r w:rsidRPr="006956C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63</w:t>
            </w: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h</w:t>
            </w:r>
            <w:proofErr w:type="spellEnd"/>
          </w:p>
          <w:p w14:paraId="465E290E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R_2 = </w:t>
            </w:r>
            <w:r w:rsidRPr="006956C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3</w:t>
            </w: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h</w:t>
            </w:r>
            <w:proofErr w:type="spellEnd"/>
          </w:p>
          <w:p w14:paraId="2559EA49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57DB117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os_fi_n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(R_2 + 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kr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(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h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R_1))</w:t>
            </w:r>
            <w:proofErr w:type="gram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(</w:t>
            </w:r>
            <w:proofErr w:type="gram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1 + R_2)</w:t>
            </w:r>
          </w:p>
          <w:p w14:paraId="41FF662B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DFF5CE7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_n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acos</w:t>
            </w:r>
            <w:proofErr w:type="spellEnd"/>
            <w:proofErr w:type="gram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os_fi_n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489C0F97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60EEF7F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6956C3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# 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fi_n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6956C3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math.asin</w:t>
            </w:r>
            <w:proofErr w:type="spellEnd"/>
            <w:proofErr w:type="gramEnd"/>
            <w:r w:rsidRPr="006956C3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(1-(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R_vh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R_kr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)/(R_1 + R_2))</w:t>
            </w:r>
          </w:p>
          <w:p w14:paraId="2606943C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5718501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_d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R_1*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_n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R_2*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_n</w:t>
            </w:r>
            <w:proofErr w:type="spellEnd"/>
          </w:p>
          <w:p w14:paraId="4F0874F1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27B2BE1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_s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(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sr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kr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sin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pi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nu/</w:t>
            </w:r>
            <w:r w:rsidRPr="006956C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80</w:t>
            </w: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A4F008D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3D4E255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lastRenderedPageBreak/>
              <w:t xml:space="preserve">l = l_1 + 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_d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_s</w:t>
            </w:r>
            <w:proofErr w:type="spellEnd"/>
          </w:p>
          <w:p w14:paraId="78FBD129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</w:t>
            </w:r>
          </w:p>
          <w:p w14:paraId="6F93FC84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B4B4014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d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(R_1 + R_</w:t>
            </w:r>
            <w:proofErr w:type="gram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2)*</w:t>
            </w:r>
            <w:proofErr w:type="spellStart"/>
            <w:proofErr w:type="gram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sin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_n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0E5F6F0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s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(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sr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kr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tan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pi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nu/</w:t>
            </w:r>
            <w:r w:rsidRPr="006956C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80</w:t>
            </w: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) </w:t>
            </w:r>
          </w:p>
          <w:p w14:paraId="013F2D75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x = l_1 + 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d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s</w:t>
            </w:r>
            <w:proofErr w:type="spellEnd"/>
          </w:p>
          <w:p w14:paraId="526266A7" w14:textId="77777777" w:rsidR="006956C3" w:rsidRPr="00742966" w:rsidRDefault="006956C3" w:rsidP="006956C3">
            <w:pP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</w:p>
          <w:p w14:paraId="485A3DBA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6956C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get_l_R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R):</w:t>
            </w:r>
          </w:p>
          <w:p w14:paraId="48FEEED9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71DD258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os_fi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(R_2 -(R - 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kr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/R_2</w:t>
            </w:r>
          </w:p>
          <w:p w14:paraId="4E1B802A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010B163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fi = </w:t>
            </w:r>
            <w:proofErr w:type="spellStart"/>
            <w:proofErr w:type="gram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acos</w:t>
            </w:r>
            <w:proofErr w:type="spellEnd"/>
            <w:proofErr w:type="gram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os_fi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6B71EC8B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C8C7893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_d_r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R_1*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_n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R_2*(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_n</w:t>
            </w:r>
            <w:proofErr w:type="spellEnd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fi)</w:t>
            </w:r>
          </w:p>
          <w:p w14:paraId="03FA5E6C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704FF7F" w14:textId="77777777" w:rsidR="006956C3" w:rsidRPr="006956C3" w:rsidRDefault="006956C3" w:rsidP="006956C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6956C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l_1 + </w:t>
            </w:r>
            <w:proofErr w:type="spellStart"/>
            <w:r w:rsidRPr="006956C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_d_r</w:t>
            </w:r>
            <w:proofErr w:type="spellEnd"/>
          </w:p>
          <w:p w14:paraId="18FD44F6" w14:textId="77777777" w:rsidR="006956C3" w:rsidRDefault="006956C3" w:rsidP="006956C3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</w:tc>
      </w:tr>
    </w:tbl>
    <w:p w14:paraId="47C8FAE8" w14:textId="77777777" w:rsidR="006956C3" w:rsidRDefault="006956C3" w:rsidP="006956C3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1FFF9C36" w14:textId="42819C99" w:rsidR="006956C3" w:rsidRDefault="006956C3" w:rsidP="006956C3">
      <w:pPr>
        <w:rPr>
          <w:rFonts w:ascii="Times New Roman" w:eastAsiaTheme="minorEastAsia" w:hAnsi="Times New Roman" w:cs="Times New Roman"/>
          <w:sz w:val="24"/>
          <w:szCs w:val="24"/>
        </w:rPr>
      </w:pPr>
      <w:r w:rsidRPr="006956C3">
        <w:rPr>
          <w:rFonts w:ascii="Times New Roman" w:eastAsiaTheme="minorEastAsia" w:hAnsi="Times New Roman" w:cs="Times New Roman"/>
          <w:sz w:val="24"/>
          <w:szCs w:val="24"/>
        </w:rPr>
        <w:t>1.5 Параметры потока на внешней границе пограничного слоя, образующегося на стенках сопла</w:t>
      </w:r>
      <w:r w:rsidR="00DB4EB5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161AAD07" w14:textId="77777777" w:rsidR="00DB4EB5" w:rsidRDefault="00000000" w:rsidP="00DB4EB5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π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</m:d>
            </m:den>
          </m:f>
        </m:oMath>
      </m:oMathPara>
    </w:p>
    <w:p w14:paraId="186CA04A" w14:textId="77777777" w:rsidR="00DB4EB5" w:rsidRDefault="00000000" w:rsidP="00DB4EB5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</m:d>
            </m:den>
          </m:f>
        </m:oMath>
      </m:oMathPara>
    </w:p>
    <w:p w14:paraId="1A4DF9F2" w14:textId="77777777" w:rsidR="00DB4EB5" w:rsidRPr="00DB4EB5" w:rsidRDefault="00000000" w:rsidP="00DB4EB5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ρ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ϵ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</m:d>
            </m:den>
          </m:f>
        </m:oMath>
      </m:oMathPara>
    </w:p>
    <w:p w14:paraId="4FE84ED9" w14:textId="37B1CD11" w:rsidR="00DB4EB5" w:rsidRDefault="00DB4EB5" w:rsidP="00DB4EB5">
      <w:pPr>
        <w:pStyle w:val="aa"/>
        <w:rPr>
          <w:rFonts w:ascii="Times New Roman" w:hAnsi="Times New Roman" w:cs="Times New Roman"/>
          <w:sz w:val="24"/>
          <w:szCs w:val="24"/>
        </w:rPr>
      </w:pPr>
      <w:r w:rsidRPr="00DB4EB5">
        <w:rPr>
          <w:rFonts w:ascii="Times New Roman" w:hAnsi="Times New Roman" w:cs="Times New Roman"/>
          <w:sz w:val="24"/>
          <w:szCs w:val="24"/>
        </w:rPr>
        <w:t>В данном пункте газовые функции также взяты из курса МЖГ.</w:t>
      </w:r>
    </w:p>
    <w:p w14:paraId="59963A11" w14:textId="62FC6DD6" w:rsidR="00DB4EB5" w:rsidRPr="00391E5D" w:rsidRDefault="00DB4EB5" w:rsidP="00DB4EB5">
      <w:pPr>
        <w:pStyle w:val="aa"/>
        <w:rPr>
          <w:rFonts w:ascii="Times New Roman" w:hAnsi="Times New Roman" w:cs="Times New Roman"/>
          <w:i/>
          <w:iCs/>
          <w:sz w:val="24"/>
          <w:szCs w:val="24"/>
        </w:rPr>
      </w:pPr>
      <w:r w:rsidRPr="00391E5D">
        <w:rPr>
          <w:rFonts w:ascii="Times New Roman" w:hAnsi="Times New Roman" w:cs="Times New Roman"/>
          <w:i/>
          <w:iCs/>
          <w:sz w:val="24"/>
          <w:szCs w:val="24"/>
        </w:rPr>
        <w:t>Текст программы. Расчет газодинамических параметров соп</w:t>
      </w:r>
      <w:r w:rsidR="00391E5D">
        <w:rPr>
          <w:rFonts w:ascii="Times New Roman" w:hAnsi="Times New Roman" w:cs="Times New Roman"/>
          <w:i/>
          <w:iCs/>
          <w:sz w:val="24"/>
          <w:szCs w:val="24"/>
        </w:rPr>
        <w:t>ла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DB4EB5" w:rsidRPr="001C1309" w14:paraId="72F9278F" w14:textId="77777777" w:rsidTr="00DB4EB5">
        <w:tc>
          <w:tcPr>
            <w:tcW w:w="9344" w:type="dxa"/>
          </w:tcPr>
          <w:p w14:paraId="62030390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ilambda</w:t>
            </w:r>
            <w:proofErr w:type="spell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</w:t>
            </w:r>
            <w:proofErr w:type="gram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bda,k</w:t>
            </w:r>
            <w:proofErr w:type="spellEnd"/>
            <w:proofErr w:type="gram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.4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28AC8E85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i_lambda</w:t>
            </w:r>
            <w:proofErr w:type="spell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pow((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((k-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k+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proofErr w:type="gram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</w:t>
            </w:r>
            <w:proofErr w:type="gram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w(nashe_lambda,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,(k/(k-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)</w:t>
            </w:r>
          </w:p>
          <w:p w14:paraId="7EE44AAC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DB4EB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i_lambda</w:t>
            </w:r>
            <w:proofErr w:type="spellEnd"/>
          </w:p>
          <w:p w14:paraId="171197D5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8FA76DC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aulambda</w:t>
            </w:r>
            <w:proofErr w:type="spell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</w:t>
            </w:r>
            <w:proofErr w:type="gram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bda,k</w:t>
            </w:r>
            <w:proofErr w:type="spellEnd"/>
            <w:proofErr w:type="gram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.4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5BAE9D67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au_lambda</w:t>
            </w:r>
            <w:proofErr w:type="spell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((k-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k+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proofErr w:type="gram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</w:t>
            </w:r>
            <w:proofErr w:type="gram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w(nashe_lambda,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54D95D32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DB4EB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au_lambda</w:t>
            </w:r>
            <w:proofErr w:type="spellEnd"/>
          </w:p>
          <w:p w14:paraId="31D92CC5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39740BA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pslambda</w:t>
            </w:r>
            <w:proofErr w:type="spell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</w:t>
            </w:r>
            <w:proofErr w:type="gram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bda,k</w:t>
            </w:r>
            <w:proofErr w:type="spellEnd"/>
            <w:proofErr w:type="gram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.4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0C9B247F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ps_lambda</w:t>
            </w:r>
            <w:proofErr w:type="spell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pow((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((k-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k+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proofErr w:type="gram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</w:t>
            </w:r>
            <w:proofErr w:type="gram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w(nashe_lambda,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,(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(k-</w:t>
            </w:r>
            <w:r w:rsidRPr="00DB4EB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)</w:t>
            </w:r>
          </w:p>
          <w:p w14:paraId="36D3D89B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DB4EB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ps_lambda</w:t>
            </w:r>
            <w:proofErr w:type="spellEnd"/>
          </w:p>
          <w:p w14:paraId="35FED63A" w14:textId="77777777" w:rsidR="00DB4EB5" w:rsidRPr="00742966" w:rsidRDefault="00DB4EB5" w:rsidP="00DB4EB5">
            <w:pPr>
              <w:pStyle w:val="aa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4FAE231" w14:textId="77777777" w:rsidR="00DB4EB5" w:rsidRPr="00742966" w:rsidRDefault="00DB4EB5" w:rsidP="00DB4EB5">
            <w:pPr>
              <w:pStyle w:val="aa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8719069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get_p_M</w:t>
            </w:r>
            <w:proofErr w:type="spell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M):</w:t>
            </w:r>
          </w:p>
          <w:p w14:paraId="27BDD161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lam = 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</w:t>
            </w:r>
            <w:proofErr w:type="gram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lambda</w:t>
            </w:r>
            <w:proofErr w:type="spell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gram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, k)</w:t>
            </w:r>
          </w:p>
          <w:p w14:paraId="381649C9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DB4EB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p_0*</w:t>
            </w:r>
            <w:proofErr w:type="spellStart"/>
            <w:proofErr w:type="gram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ilambda</w:t>
            </w:r>
            <w:proofErr w:type="spell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gram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, k)</w:t>
            </w:r>
          </w:p>
          <w:p w14:paraId="4A196BCD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C4971C3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get_T_M</w:t>
            </w:r>
            <w:proofErr w:type="spell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M):</w:t>
            </w:r>
          </w:p>
          <w:p w14:paraId="389E1AF6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lastRenderedPageBreak/>
              <w:t xml:space="preserve">    lam = 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</w:t>
            </w:r>
            <w:proofErr w:type="gram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lambda</w:t>
            </w:r>
            <w:proofErr w:type="spell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gram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, k)</w:t>
            </w:r>
          </w:p>
          <w:p w14:paraId="247D1008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DB4EB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T_0*</w:t>
            </w:r>
            <w:proofErr w:type="spellStart"/>
            <w:proofErr w:type="gram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aulambda</w:t>
            </w:r>
            <w:proofErr w:type="spell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gram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, k)</w:t>
            </w:r>
          </w:p>
          <w:p w14:paraId="6CDCD360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EA60D39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get_ro_M</w:t>
            </w:r>
            <w:proofErr w:type="spell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M):</w:t>
            </w:r>
          </w:p>
          <w:p w14:paraId="73562D94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lam = </w:t>
            </w:r>
            <w:proofErr w:type="spell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</w:t>
            </w:r>
            <w:proofErr w:type="gram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lambda</w:t>
            </w:r>
            <w:proofErr w:type="spell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gram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, k)</w:t>
            </w:r>
          </w:p>
          <w:p w14:paraId="4C1F79EE" w14:textId="77777777" w:rsidR="00DB4EB5" w:rsidRPr="00DB4EB5" w:rsidRDefault="00DB4EB5" w:rsidP="00DB4EB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DB4EB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p_0/(R*T_</w:t>
            </w:r>
            <w:proofErr w:type="gramStart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0)*</w:t>
            </w:r>
            <w:proofErr w:type="spellStart"/>
            <w:proofErr w:type="gram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pslambda</w:t>
            </w:r>
            <w:proofErr w:type="spellEnd"/>
            <w:r w:rsidRPr="00DB4EB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lam, k)</w:t>
            </w:r>
          </w:p>
          <w:p w14:paraId="432EBC43" w14:textId="77777777" w:rsidR="00DB4EB5" w:rsidRPr="00DB4EB5" w:rsidRDefault="00DB4EB5" w:rsidP="00DB4EB5">
            <w:pPr>
              <w:pStyle w:val="aa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780935F" w14:textId="77777777" w:rsidR="00DB4EB5" w:rsidRPr="00DB4EB5" w:rsidRDefault="00DB4EB5" w:rsidP="00DB4EB5">
      <w:pPr>
        <w:pStyle w:val="aa"/>
        <w:rPr>
          <w:rFonts w:ascii="Times New Roman" w:hAnsi="Times New Roman" w:cs="Times New Roman"/>
          <w:sz w:val="24"/>
          <w:szCs w:val="24"/>
          <w:lang w:val="en-US"/>
        </w:rPr>
      </w:pPr>
    </w:p>
    <w:p w14:paraId="104B624B" w14:textId="442E34BE" w:rsidR="00DB4EB5" w:rsidRDefault="00DB4EB5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br w:type="page"/>
      </w:r>
    </w:p>
    <w:p w14:paraId="3D26DC1E" w14:textId="3DC0AC62" w:rsidR="00DB4EB5" w:rsidRPr="00DB4EB5" w:rsidRDefault="00DB4EB5" w:rsidP="00391E5D">
      <w:pPr>
        <w:pStyle w:val="1"/>
        <w:numPr>
          <w:ilvl w:val="0"/>
          <w:numId w:val="6"/>
        </w:numPr>
        <w:rPr>
          <w:rFonts w:ascii="Times New Roman" w:hAnsi="Times New Roman" w:cs="Times New Roman"/>
          <w:color w:val="auto"/>
          <w:sz w:val="28"/>
          <w:szCs w:val="28"/>
        </w:rPr>
      </w:pPr>
      <w:bookmarkStart w:id="3" w:name="_Toc152655717"/>
      <w:r w:rsidRPr="00DB4EB5">
        <w:rPr>
          <w:rFonts w:ascii="Times New Roman" w:hAnsi="Times New Roman" w:cs="Times New Roman"/>
          <w:color w:val="auto"/>
          <w:sz w:val="28"/>
          <w:szCs w:val="28"/>
        </w:rPr>
        <w:lastRenderedPageBreak/>
        <w:t>Расчет теплообмена между газом и внутренней поверхностью сопла (конвекция)</w:t>
      </w:r>
      <w:bookmarkEnd w:id="3"/>
    </w:p>
    <w:p w14:paraId="3BAA47DF" w14:textId="48032ECA" w:rsidR="00DB4EB5" w:rsidRDefault="00DB4EB5" w:rsidP="00DB4EB5">
      <w:pPr>
        <w:pStyle w:val="a3"/>
        <w:rPr>
          <w:rFonts w:ascii="Times New Roman" w:eastAsiaTheme="minorEastAsia" w:hAnsi="Times New Roman" w:cs="Times New Roman"/>
          <w:sz w:val="24"/>
          <w:szCs w:val="24"/>
        </w:rPr>
      </w:pPr>
    </w:p>
    <w:p w14:paraId="3327AFEE" w14:textId="77777777" w:rsidR="00391E5D" w:rsidRPr="00391E5D" w:rsidRDefault="00391E5D" w:rsidP="00391E5D">
      <w:pPr>
        <w:pStyle w:val="FirstParagraph"/>
        <w:rPr>
          <w:rFonts w:ascii="Times New Roman" w:hAnsi="Times New Roman" w:cs="Times New Roman"/>
          <w:lang w:val="ru-RU"/>
        </w:rPr>
      </w:pPr>
      <w:r w:rsidRPr="00391E5D">
        <w:rPr>
          <w:rFonts w:ascii="Times New Roman" w:hAnsi="Times New Roman" w:cs="Times New Roman"/>
          <w:lang w:val="ru-RU"/>
        </w:rPr>
        <w:t xml:space="preserve">Из числа Нуссельта можно определить зависимость коэффициента теплоотдачи от </w:t>
      </w:r>
      <w:r w:rsidRPr="00391E5D">
        <w:rPr>
          <w:rFonts w:ascii="Times New Roman" w:hAnsi="Times New Roman" w:cs="Times New Roman"/>
        </w:rPr>
        <w:t>x</w:t>
      </w:r>
    </w:p>
    <w:p w14:paraId="14951E1F" w14:textId="77777777" w:rsidR="00391E5D" w:rsidRDefault="00391E5D" w:rsidP="00391E5D">
      <w:pPr>
        <w:pStyle w:val="a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</w:rPr>
                <m:t>α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χ</m:t>
                  </m:r>
                </m:e>
                <m:sub>
                  <m:r>
                    <w:rPr>
                      <w:rFonts w:ascii="Cambria Math" w:hAnsi="Cambria Math"/>
                    </w:rPr>
                    <m:t>эф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ω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296R</m:t>
          </m:r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χ</m:t>
                  </m:r>
                </m:e>
                <m:sub>
                  <m:r>
                    <w:rPr>
                      <w:rFonts w:ascii="Cambria Math" w:hAnsi="Cambria Math"/>
                    </w:rPr>
                    <m:t>эфω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0.8</m:t>
              </m:r>
            </m:sup>
          </m:sSubSup>
          <m:r>
            <w:rPr>
              <w:rFonts w:ascii="Cambria Math" w:hAnsi="Cambria Math"/>
            </w:rPr>
            <m:t>P</m:t>
          </m:r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ω</m:t>
              </m:r>
            </m:sub>
            <m:sup>
              <m:r>
                <w:rPr>
                  <w:rFonts w:ascii="Cambria Math" w:hAnsi="Cambria Math"/>
                </w:rPr>
                <m:t>0.43</m:t>
              </m:r>
            </m:sup>
          </m:sSubSup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0.4</m:t>
              </m:r>
            </m:sup>
          </m:sSup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>r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0.11</m:t>
              </m:r>
            </m:sup>
          </m:sSup>
        </m:oMath>
      </m:oMathPara>
    </w:p>
    <w:p w14:paraId="37B14AE0" w14:textId="77777777" w:rsidR="00391E5D" w:rsidRDefault="00391E5D" w:rsidP="00391E5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Выражаем α</m:t>
          </m:r>
        </m:oMath>
      </m:oMathPara>
    </w:p>
    <w:p w14:paraId="27925562" w14:textId="77777777" w:rsidR="00391E5D" w:rsidRDefault="00391E5D" w:rsidP="00391E5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α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0296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ω</m:t>
                  </m:r>
                </m:sub>
              </m:sSub>
              <m:r>
                <w:rPr>
                  <w:rFonts w:ascii="Cambria Math" w:hAnsi="Cambria Math"/>
                </w:rPr>
                <m:t>R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χ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эфω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0.8</m:t>
                  </m:r>
                </m:sup>
              </m:sSubSup>
              <m:r>
                <w:rPr>
                  <w:rFonts w:ascii="Cambria Math" w:hAnsi="Cambria Math"/>
                </w:rPr>
                <m:t>P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ω</m:t>
                  </m:r>
                </m:sub>
                <m:sup>
                  <m:r>
                    <w:rPr>
                      <w:rFonts w:ascii="Cambria Math" w:hAnsi="Cambria Math"/>
                    </w:rPr>
                    <m:t>0.43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0.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0.11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χ</m:t>
                  </m:r>
                </m:e>
                <m:sub>
                  <m:r>
                    <w:rPr>
                      <w:rFonts w:ascii="Cambria Math" w:hAnsi="Cambria Math"/>
                    </w:rPr>
                    <m:t>эф</m:t>
                  </m:r>
                </m:sub>
              </m:sSub>
            </m:den>
          </m:f>
        </m:oMath>
      </m:oMathPara>
    </w:p>
    <w:p w14:paraId="33E25A8F" w14:textId="77777777" w:rsidR="00391E5D" w:rsidRPr="00391E5D" w:rsidRDefault="00391E5D" w:rsidP="00391E5D">
      <w:pPr>
        <w:pStyle w:val="FirstParagraph"/>
        <w:rPr>
          <w:rFonts w:ascii="Times New Roman" w:hAnsi="Times New Roman" w:cs="Times New Roman"/>
        </w:rPr>
      </w:pPr>
      <w:proofErr w:type="spellStart"/>
      <w:r w:rsidRPr="00391E5D">
        <w:rPr>
          <w:rFonts w:ascii="Times New Roman" w:hAnsi="Times New Roman" w:cs="Times New Roman"/>
        </w:rPr>
        <w:t>где</w:t>
      </w:r>
      <w:proofErr w:type="spellEnd"/>
    </w:p>
    <w:p w14:paraId="0DB8DE25" w14:textId="77777777" w:rsidR="00391E5D" w:rsidRDefault="00000000" w:rsidP="00391E5D">
      <w:pPr>
        <w:pStyle w:val="aa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ω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доп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082EDBC8" w14:textId="77777777" w:rsidR="00391E5D" w:rsidRDefault="00391E5D" w:rsidP="00391E5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R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χ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эфω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ω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ω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ω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ρ</m:t>
              </m:r>
            </m:e>
            <m:sub>
              <m:r>
                <w:rPr>
                  <w:rFonts w:ascii="Cambria Math" w:hAnsi="Cambria Math" w:cs="Times New Roman"/>
                </w:rPr>
                <m:t>ω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плостность газа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u</m:t>
              </m:r>
            </m:e>
            <m:sub>
              <m:r>
                <w:rPr>
                  <w:rFonts w:ascii="Cambria Math" w:hAnsi="Cambria Math" w:cs="Times New Roman"/>
                </w:rPr>
                <m:t>ω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скорость газа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ω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вязкость газа</m:t>
          </m:r>
        </m:oMath>
      </m:oMathPara>
    </w:p>
    <w:p w14:paraId="08B22CD3" w14:textId="77777777" w:rsidR="00391E5D" w:rsidRDefault="00391E5D" w:rsidP="00391E5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P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ω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ω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p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ω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теплоемкость газа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λ</m:t>
              </m:r>
            </m:e>
            <m:sub>
              <m:r>
                <w:rPr>
                  <w:rFonts w:ascii="Cambria Math" w:hAnsi="Cambria Math" w:cs="Times New Roman"/>
                </w:rPr>
                <m:t>ω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теплопроводность газа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ω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вязкость газа</m:t>
          </m:r>
        </m:oMath>
      </m:oMathPara>
    </w:p>
    <w:p w14:paraId="366E51BA" w14:textId="77777777" w:rsidR="00391E5D" w:rsidRDefault="00000000" w:rsidP="00391E5D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эф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l</m:t>
                  </m:r>
                </m:sup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</m:nary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</m:sup>
              </m:sSup>
              <m:r>
                <w:rPr>
                  <w:rFonts w:ascii="Cambria Math" w:hAnsi="Cambria Math"/>
                </w:rPr>
                <m:t>dx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ω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ω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ω</m:t>
                  </m:r>
                </m:sub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</m:sup>
              </m:sSubSup>
            </m:den>
          </m:f>
        </m:oMath>
      </m:oMathPara>
    </w:p>
    <w:p w14:paraId="41421374" w14:textId="77777777" w:rsidR="00391E5D" w:rsidRPr="00391E5D" w:rsidRDefault="00000000" w:rsidP="00391E5D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ω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89</m:t>
          </m:r>
        </m:oMath>
      </m:oMathPara>
    </w:p>
    <w:p w14:paraId="656E89F4" w14:textId="77777777" w:rsidR="00391E5D" w:rsidRDefault="00391E5D" w:rsidP="00391E5D">
      <w:pPr>
        <w:pStyle w:val="aa"/>
        <w:rPr>
          <w:lang w:val="en-US"/>
        </w:rPr>
      </w:pPr>
    </w:p>
    <w:p w14:paraId="483BCDAA" w14:textId="4E16F2D8" w:rsidR="00391E5D" w:rsidRDefault="00391E5D" w:rsidP="00391E5D">
      <w:pPr>
        <w:pStyle w:val="aa"/>
      </w:pPr>
      <w:r>
        <w:t xml:space="preserve">С начала зададим количество точек расчета и разделим всю длину сопла на равные участки. Было выбран количество точек </w:t>
      </w:r>
      <w:r>
        <w:rPr>
          <w:lang w:val="en-US"/>
        </w:rPr>
        <w:t>n</w:t>
      </w:r>
      <w:r w:rsidRPr="00742966">
        <w:t xml:space="preserve"> = 100</w:t>
      </w:r>
      <w:r>
        <w:t>.</w:t>
      </w:r>
    </w:p>
    <w:p w14:paraId="098901EF" w14:textId="5CFABDF5" w:rsidR="00391E5D" w:rsidRPr="00391E5D" w:rsidRDefault="00391E5D" w:rsidP="00391E5D">
      <w:pPr>
        <w:pStyle w:val="aa"/>
        <w:rPr>
          <w:i/>
          <w:iCs/>
        </w:rPr>
      </w:pPr>
      <w:r w:rsidRPr="00391E5D">
        <w:rPr>
          <w:i/>
          <w:iCs/>
        </w:rPr>
        <w:t xml:space="preserve">Текст программы. Выбор количества точек и разделение длины сопла на участки 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391E5D" w:rsidRPr="001C1309" w14:paraId="0E66312B" w14:textId="77777777" w:rsidTr="00391E5D">
        <w:tc>
          <w:tcPr>
            <w:tcW w:w="9344" w:type="dxa"/>
          </w:tcPr>
          <w:p w14:paraId="7FE01904" w14:textId="77777777" w:rsidR="00391E5D" w:rsidRPr="00391E5D" w:rsidRDefault="00391E5D" w:rsidP="00391E5D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91E5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</w:t>
            </w:r>
            <w:r w:rsidRPr="00391E5D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391E5D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00</w:t>
            </w:r>
          </w:p>
          <w:p w14:paraId="532CAD88" w14:textId="77777777" w:rsidR="00391E5D" w:rsidRPr="00391E5D" w:rsidRDefault="00391E5D" w:rsidP="00391E5D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740A16A4" w14:textId="77777777" w:rsidR="00391E5D" w:rsidRPr="00391E5D" w:rsidRDefault="00391E5D" w:rsidP="00391E5D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91E5D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Зададим линейные размеры</w:t>
            </w:r>
          </w:p>
          <w:p w14:paraId="4213826C" w14:textId="77777777" w:rsidR="00391E5D" w:rsidRPr="00391E5D" w:rsidRDefault="00391E5D" w:rsidP="00391E5D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91E5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</w:t>
            </w:r>
            <w:r w:rsidRPr="00391E5D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_0 = </w:t>
            </w:r>
            <w:r w:rsidRPr="00391E5D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</w:p>
          <w:p w14:paraId="017F31FE" w14:textId="77777777" w:rsidR="00391E5D" w:rsidRPr="00391E5D" w:rsidRDefault="00391E5D" w:rsidP="00391E5D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91E5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</w:t>
            </w:r>
            <w:r w:rsidRPr="00391E5D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391E5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op</w:t>
            </w:r>
            <w:r w:rsidRPr="00391E5D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391E5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</w:t>
            </w:r>
            <w:r w:rsidRPr="00391E5D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391E5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</w:t>
            </w:r>
            <w:r w:rsidRPr="00391E5D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- </w:t>
            </w:r>
            <w:r w:rsidRPr="00391E5D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50</w:t>
            </w:r>
          </w:p>
          <w:p w14:paraId="07AD9F10" w14:textId="77777777" w:rsidR="00391E5D" w:rsidRPr="00391E5D" w:rsidRDefault="00391E5D" w:rsidP="00391E5D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2ABBEEB9" w14:textId="77777777" w:rsidR="00391E5D" w:rsidRPr="00391E5D" w:rsidRDefault="00391E5D" w:rsidP="00391E5D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91E5D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Массив точек расчета</w:t>
            </w:r>
          </w:p>
          <w:p w14:paraId="06C2003F" w14:textId="77777777" w:rsidR="00391E5D" w:rsidRPr="00391E5D" w:rsidRDefault="00391E5D" w:rsidP="00391E5D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391E5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391E5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391E5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linspace</w:t>
            </w:r>
            <w:proofErr w:type="spellEnd"/>
            <w:proofErr w:type="gramEnd"/>
            <w:r w:rsidRPr="00391E5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l_0, l, N)</w:t>
            </w:r>
          </w:p>
          <w:p w14:paraId="1000EBE4" w14:textId="77777777" w:rsidR="00391E5D" w:rsidRPr="00391E5D" w:rsidRDefault="00391E5D" w:rsidP="00391E5D">
            <w:pPr>
              <w:pStyle w:val="aa"/>
              <w:rPr>
                <w:lang w:val="en-US"/>
              </w:rPr>
            </w:pPr>
          </w:p>
        </w:tc>
      </w:tr>
    </w:tbl>
    <w:p w14:paraId="0027DB01" w14:textId="77777777" w:rsidR="00391E5D" w:rsidRDefault="00391E5D" w:rsidP="00391E5D">
      <w:pPr>
        <w:pStyle w:val="aa"/>
        <w:rPr>
          <w:lang w:val="en-US"/>
        </w:rPr>
      </w:pPr>
    </w:p>
    <w:p w14:paraId="208DB6F6" w14:textId="77B0CED6" w:rsidR="00391E5D" w:rsidRDefault="00391E5D">
      <w:pPr>
        <w:rPr>
          <w:lang w:val="en-US"/>
        </w:rPr>
      </w:pPr>
      <w:r>
        <w:rPr>
          <w:lang w:val="en-US"/>
        </w:rPr>
        <w:br w:type="page"/>
      </w:r>
    </w:p>
    <w:p w14:paraId="54FBCEEB" w14:textId="4F3133CD" w:rsidR="00391E5D" w:rsidRDefault="00391E5D" w:rsidP="00391E5D">
      <w:pPr>
        <w:pStyle w:val="aa"/>
      </w:pPr>
      <w:r>
        <w:lastRenderedPageBreak/>
        <w:t>Далее определим зависимость радиуса сечения</w:t>
      </w:r>
      <w:r w:rsidR="00D67A4E" w:rsidRPr="00D67A4E">
        <w:t xml:space="preserve"> </w:t>
      </w:r>
      <w:r w:rsidR="00D67A4E">
        <w:t>и площади сечения</w:t>
      </w:r>
      <w:r>
        <w:t xml:space="preserve"> от </w:t>
      </w:r>
      <w:r>
        <w:rPr>
          <w:lang w:val="en-US"/>
        </w:rPr>
        <w:t>x</w:t>
      </w:r>
      <w:r>
        <w:t>.</w:t>
      </w:r>
    </w:p>
    <w:p w14:paraId="3D167DD0" w14:textId="10CD5DA5" w:rsidR="00391E5D" w:rsidRPr="00D67A4E" w:rsidRDefault="00391E5D" w:rsidP="00391E5D">
      <w:pPr>
        <w:pStyle w:val="aa"/>
        <w:rPr>
          <w:i/>
          <w:iCs/>
        </w:rPr>
      </w:pPr>
      <w:r w:rsidRPr="00391E5D">
        <w:rPr>
          <w:i/>
          <w:iCs/>
        </w:rPr>
        <w:t xml:space="preserve">Текст программы. </w:t>
      </w:r>
      <w:r>
        <w:rPr>
          <w:i/>
          <w:iCs/>
        </w:rPr>
        <w:t xml:space="preserve">Расчет радиуса и площади сечения от </w:t>
      </w:r>
      <w:r w:rsidR="00D67A4E">
        <w:rPr>
          <w:i/>
          <w:iCs/>
          <w:lang w:val="en-US"/>
        </w:rPr>
        <w:t>x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D67A4E" w:rsidRPr="00D67A4E" w14:paraId="01AF474A" w14:textId="77777777" w:rsidTr="00D67A4E">
        <w:tc>
          <w:tcPr>
            <w:tcW w:w="9344" w:type="dxa"/>
          </w:tcPr>
          <w:p w14:paraId="36DA9863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[]</w:t>
            </w:r>
          </w:p>
          <w:p w14:paraId="7B14EAA6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_n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asin</w:t>
            </w:r>
            <w:proofErr w:type="spellEnd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h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kr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R_1 + R_2))</w:t>
            </w:r>
          </w:p>
          <w:p w14:paraId="6C7AD697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F875B76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or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i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n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46CC9A67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i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&lt; l_1:</w:t>
            </w:r>
          </w:p>
          <w:p w14:paraId="336A2F0D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h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0B9BE170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if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i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&lt; l_1 + R_1*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cos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_n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762445C0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r_i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i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l_1</w:t>
            </w:r>
          </w:p>
          <w:p w14:paraId="6894BC33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fi = </w:t>
            </w:r>
            <w:proofErr w:type="spellStart"/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acos</w:t>
            </w:r>
            <w:proofErr w:type="spellEnd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r_i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R_1)</w:t>
            </w:r>
          </w:p>
          <w:p w14:paraId="2D04EEA2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h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R_1*(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sin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fi)))</w:t>
            </w:r>
          </w:p>
          <w:p w14:paraId="31438B3A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if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i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&lt; l_1 +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d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074109C3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r_i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d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i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l_1</w:t>
            </w:r>
          </w:p>
          <w:p w14:paraId="65204193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fi = </w:t>
            </w:r>
            <w:proofErr w:type="spellStart"/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acos</w:t>
            </w:r>
            <w:proofErr w:type="spellEnd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r_i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R_2)</w:t>
            </w:r>
          </w:p>
          <w:p w14:paraId="21808609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kr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R_2*(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sin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fi)))</w:t>
            </w:r>
          </w:p>
          <w:p w14:paraId="5AA2D4BE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se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33C8762F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kr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i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l_1 -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d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tan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pi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nu/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80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2C6AB7E6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51DCFB2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array</w:t>
            </w:r>
            <w:proofErr w:type="spellEnd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21BDB2E5" w14:textId="77777777" w:rsidR="00D67A4E" w:rsidRDefault="00D67A4E" w:rsidP="00391E5D">
            <w:pPr>
              <w:pStyle w:val="aa"/>
              <w:rPr>
                <w:i/>
                <w:iCs/>
                <w:lang w:val="en-US"/>
              </w:rPr>
            </w:pPr>
          </w:p>
          <w:p w14:paraId="398B94ED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pi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*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</w:p>
          <w:p w14:paraId="7E75A105" w14:textId="77777777" w:rsidR="00D67A4E" w:rsidRPr="00D67A4E" w:rsidRDefault="00D67A4E" w:rsidP="00391E5D">
            <w:pPr>
              <w:pStyle w:val="aa"/>
              <w:rPr>
                <w:i/>
                <w:iCs/>
                <w:lang w:val="en-US"/>
              </w:rPr>
            </w:pPr>
          </w:p>
        </w:tc>
      </w:tr>
    </w:tbl>
    <w:p w14:paraId="7DC73068" w14:textId="77777777" w:rsidR="00D67A4E" w:rsidRPr="00D67A4E" w:rsidRDefault="00D67A4E" w:rsidP="00391E5D">
      <w:pPr>
        <w:pStyle w:val="aa"/>
        <w:rPr>
          <w:i/>
          <w:iCs/>
          <w:lang w:val="en-US"/>
        </w:rPr>
      </w:pPr>
    </w:p>
    <w:p w14:paraId="06DBBCCB" w14:textId="55AFDDAB" w:rsidR="00391E5D" w:rsidRPr="00D67A4E" w:rsidRDefault="00D67A4E" w:rsidP="00391E5D">
      <w:pPr>
        <w:pStyle w:val="aa"/>
        <w:rPr>
          <w:lang w:val="en-US"/>
        </w:rPr>
      </w:pPr>
      <w:r w:rsidRPr="00D67A4E">
        <w:rPr>
          <w:noProof/>
          <w:lang w:val="en-US"/>
        </w:rPr>
        <w:drawing>
          <wp:inline distT="0" distB="0" distL="0" distR="0" wp14:anchorId="56D7DC23" wp14:editId="1C73E860">
            <wp:extent cx="4514850" cy="3566418"/>
            <wp:effectExtent l="0" t="0" r="0" b="0"/>
            <wp:docPr id="10246018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6018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9967" cy="357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F851F" w14:textId="445B829D" w:rsidR="00391E5D" w:rsidRPr="00742966" w:rsidRDefault="00D67A4E" w:rsidP="00DB4EB5">
      <w:pPr>
        <w:pStyle w:val="a3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Рис. 2. График зависимости радиуса сечения от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x</w:t>
      </w:r>
    </w:p>
    <w:p w14:paraId="18809DA4" w14:textId="77777777" w:rsidR="00D67A4E" w:rsidRPr="00742966" w:rsidRDefault="00D67A4E" w:rsidP="00DB4EB5">
      <w:pPr>
        <w:pStyle w:val="a3"/>
        <w:rPr>
          <w:rFonts w:ascii="Times New Roman" w:eastAsiaTheme="minorEastAsia" w:hAnsi="Times New Roman" w:cs="Times New Roman"/>
          <w:sz w:val="24"/>
          <w:szCs w:val="24"/>
        </w:rPr>
      </w:pPr>
    </w:p>
    <w:p w14:paraId="2E4B2472" w14:textId="4DB0EFC4" w:rsidR="00D67A4E" w:rsidRDefault="00D67A4E" w:rsidP="00D67A4E">
      <w:pPr>
        <w:rPr>
          <w:rFonts w:ascii="Times New Roman" w:eastAsiaTheme="minorEastAsia" w:hAnsi="Times New Roman" w:cs="Times New Roman"/>
          <w:sz w:val="24"/>
          <w:szCs w:val="24"/>
        </w:rPr>
      </w:pPr>
      <w:r w:rsidRPr="00D67A4E">
        <w:rPr>
          <w:rFonts w:ascii="Times New Roman" w:eastAsiaTheme="minorEastAsia" w:hAnsi="Times New Roman" w:cs="Times New Roman"/>
          <w:sz w:val="24"/>
          <w:szCs w:val="24"/>
        </w:rPr>
        <w:br w:type="page"/>
      </w:r>
      <w:r w:rsidRPr="00D67A4E">
        <w:rPr>
          <w:rFonts w:ascii="Times New Roman" w:eastAsiaTheme="minorEastAsia" w:hAnsi="Times New Roman" w:cs="Times New Roman"/>
          <w:sz w:val="24"/>
          <w:szCs w:val="24"/>
        </w:rPr>
        <w:lastRenderedPageBreak/>
        <w:tab/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После этого необходимо посчитать зависимость скорости газа сопла от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x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318E3AD7" w14:textId="1D9BF658" w:rsidR="00D67A4E" w:rsidRPr="00D67A4E" w:rsidRDefault="00D67A4E" w:rsidP="00D67A4E">
      <w:pPr>
        <w:pStyle w:val="aa"/>
        <w:rPr>
          <w:i/>
          <w:iCs/>
        </w:rPr>
      </w:pPr>
      <w:r w:rsidRPr="00391E5D">
        <w:rPr>
          <w:i/>
          <w:iCs/>
        </w:rPr>
        <w:t xml:space="preserve">Текст программы. </w:t>
      </w:r>
      <w:r>
        <w:rPr>
          <w:i/>
          <w:iCs/>
        </w:rPr>
        <w:t xml:space="preserve">Расчет скорости от </w:t>
      </w:r>
      <w:r>
        <w:rPr>
          <w:i/>
          <w:iCs/>
          <w:lang w:val="en-US"/>
        </w:rPr>
        <w:t>x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D67A4E" w:rsidRPr="001C1309" w14:paraId="545FDE93" w14:textId="77777777" w:rsidTr="00D67A4E">
        <w:tc>
          <w:tcPr>
            <w:tcW w:w="9344" w:type="dxa"/>
          </w:tcPr>
          <w:p w14:paraId="63C017BF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q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_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bda,k</w:t>
            </w:r>
            <w:proofErr w:type="spellEnd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5B5BF45E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a=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</w:p>
          <w:p w14:paraId="71BAAF42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b=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</w:p>
          <w:p w14:paraId="21E27382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c=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.5</w:t>
            </w:r>
          </w:p>
          <w:p w14:paraId="077617E0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d=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0000001</w:t>
            </w:r>
          </w:p>
          <w:p w14:paraId="587E9117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psln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00001</w:t>
            </w:r>
          </w:p>
          <w:p w14:paraId="0A90F959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greshnost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</w:p>
          <w:p w14:paraId="76BA8493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+d</w:t>
            </w:r>
            <w:proofErr w:type="spellEnd"/>
          </w:p>
          <w:p w14:paraId="6C7CF2E9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=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107FCA0F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=d</w:t>
            </w:r>
          </w:p>
          <w:p w14:paraId="11776D34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while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greshnost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&gt;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psln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2DA52FDF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    F=((k+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</w:t>
            </w:r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w(nashe_lambda,(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-pow(nashe_lambda,(k+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pow(q_lambda,(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/(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52A3888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    F_1=(k+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</w:t>
            </w:r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pow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(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-pow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,k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2FC78DED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    F_2=(k+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</w:t>
            </w:r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pow(nashe_lambda,(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3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-k*(k+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pow(nashe_lambda,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59C92BE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obraz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</w:p>
          <w:p w14:paraId="32B64E1A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F/F_1</w:t>
            </w:r>
          </w:p>
          <w:p w14:paraId="16DF1570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greshnost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abs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obraz_x-nashe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074622F0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rez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[</w:t>
            </w:r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28B6FBF9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ez.append</w:t>
            </w:r>
            <w:proofErr w:type="spellEnd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abs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0EED4E6F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b+d</w:t>
            </w:r>
            <w:proofErr w:type="spellEnd"/>
          </w:p>
          <w:p w14:paraId="40E6BD09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greshnost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</w:p>
          <w:p w14:paraId="6EEECB66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while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greshnost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&gt;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psln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59FDECAF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    F=((k+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</w:t>
            </w:r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w(nashe_lambda,(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-pow(nashe_lambda,(k+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pow(q_lambda,(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/(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D6DCD50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    F_1=(k+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</w:t>
            </w:r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pow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(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-pow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,k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786A6ACC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    F_2=(k+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</w:t>
            </w:r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pow(nashe_lambda,(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3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-k*(k+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pow(nashe_lambda,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25901450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obraz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</w:p>
          <w:p w14:paraId="236812D0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F/F_1</w:t>
            </w:r>
          </w:p>
          <w:p w14:paraId="6AA66F8E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greshnost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abs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obraz_x-nashe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0E128B0F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ez.append</w:t>
            </w:r>
            <w:proofErr w:type="spellEnd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abs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786D6436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rez</w:t>
            </w:r>
          </w:p>
          <w:p w14:paraId="17AA5A70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D5C4709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k=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.4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581E27FE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M_lambda=pow(((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(k+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</w:t>
            </w:r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w(nashe_lambda,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((k-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k+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pow(nashe_lambda,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),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5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7F121B4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_lambda</w:t>
            </w:r>
            <w:proofErr w:type="spellEnd"/>
          </w:p>
          <w:p w14:paraId="3B70D883" w14:textId="77777777" w:rsidR="00D67A4E" w:rsidRPr="00742966" w:rsidRDefault="00D67A4E" w:rsidP="00D67A4E">
            <w:pP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</w:p>
          <w:p w14:paraId="01A13991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kr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x</w:t>
            </w:r>
            <w:proofErr w:type="spellEnd"/>
          </w:p>
          <w:p w14:paraId="212A228E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87C61E0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[]</w:t>
            </w:r>
          </w:p>
          <w:p w14:paraId="06C3ADE0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or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_l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n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enumerate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_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1BF21DEE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D67A4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# 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print(</w:t>
            </w:r>
            <w:proofErr w:type="spellStart"/>
            <w:proofErr w:type="gramEnd"/>
            <w:r w:rsidRPr="00D67A4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i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q_l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)</w:t>
            </w:r>
          </w:p>
          <w:p w14:paraId="3272E5BD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lam_2 =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_l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k)</w:t>
            </w:r>
          </w:p>
          <w:p w14:paraId="7CE458ED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&lt; l_1 +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d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5F34710F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lam_2[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)</w:t>
            </w:r>
          </w:p>
          <w:p w14:paraId="79E23B1D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D67A4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se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7702D299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</w:t>
            </w:r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lam_2[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)</w:t>
            </w:r>
          </w:p>
          <w:p w14:paraId="42563C94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15EE37E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array</w:t>
            </w:r>
            <w:proofErr w:type="spellEnd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04A1791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k)</w:t>
            </w:r>
          </w:p>
          <w:p w14:paraId="2576D166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T_0*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aulambda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5A4BEC1D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DAE039E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w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(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pl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T_0)/</w:t>
            </w:r>
            <w:r w:rsidRPr="00D67A4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</w:p>
          <w:p w14:paraId="07CD95ED" w14:textId="77777777" w:rsidR="00D67A4E" w:rsidRPr="00D67A4E" w:rsidRDefault="00D67A4E" w:rsidP="00D67A4E">
            <w:pPr>
              <w:shd w:val="clear" w:color="auto" w:fill="FFFFFF"/>
              <w:spacing w:after="24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4FD4A2F" w14:textId="77777777" w:rsidR="00D67A4E" w:rsidRPr="00D67A4E" w:rsidRDefault="00D67A4E" w:rsidP="00D67A4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v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proofErr w:type="gram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sqrt</w:t>
            </w:r>
            <w:proofErr w:type="spellEnd"/>
            <w:proofErr w:type="gram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k*R*</w:t>
            </w:r>
            <w:proofErr w:type="spellStart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x</w:t>
            </w:r>
            <w:proofErr w:type="spellEnd"/>
            <w:r w:rsidRPr="00D67A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247FC2C6" w14:textId="77777777" w:rsidR="00D67A4E" w:rsidRPr="00D67A4E" w:rsidRDefault="00D67A4E" w:rsidP="00D67A4E">
            <w:pPr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F3AE582" w14:textId="77777777" w:rsidR="00D67A4E" w:rsidRDefault="00D67A4E" w:rsidP="00D67A4E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082E6D52" w14:textId="77777777" w:rsidR="00766916" w:rsidRPr="00742966" w:rsidRDefault="00766916" w:rsidP="00766916">
      <w:pPr>
        <w:pStyle w:val="a3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2FAB149C" w14:textId="5DBE994B" w:rsidR="00766916" w:rsidRDefault="00F85EAD" w:rsidP="00766916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</w:rPr>
      </w:pPr>
      <w:r w:rsidRPr="00F85EAD"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inline distT="0" distB="0" distL="0" distR="0" wp14:anchorId="740BB719" wp14:editId="49D7EE43">
            <wp:extent cx="4840514" cy="3797300"/>
            <wp:effectExtent l="0" t="0" r="0" b="0"/>
            <wp:docPr id="2079355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3555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50032" cy="3804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2797E" w14:textId="68D4C4E8" w:rsidR="00766916" w:rsidRPr="00742966" w:rsidRDefault="00766916" w:rsidP="007C2AAE">
      <w:pPr>
        <w:pStyle w:val="a3"/>
        <w:ind w:left="0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Рис. </w:t>
      </w:r>
      <w:r w:rsidRPr="007C2AAE">
        <w:rPr>
          <w:rFonts w:ascii="Times New Roman" w:eastAsiaTheme="minorEastAsia" w:hAnsi="Times New Roman" w:cs="Times New Roman"/>
          <w:sz w:val="24"/>
          <w:szCs w:val="24"/>
        </w:rPr>
        <w:t>3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. График зависимости скорости газа от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x</w:t>
      </w:r>
    </w:p>
    <w:p w14:paraId="768F7159" w14:textId="77777777" w:rsidR="007C2AAE" w:rsidRPr="00766916" w:rsidRDefault="007C2AAE" w:rsidP="007C2AAE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</w:rPr>
      </w:pPr>
    </w:p>
    <w:p w14:paraId="1DE1CCF3" w14:textId="1881202C" w:rsidR="00D67A4E" w:rsidRDefault="007C2AAE" w:rsidP="00D67A4E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После этого посчитаем распределение плотности газа от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x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081CE046" w14:textId="540C0B10" w:rsidR="007C2AAE" w:rsidRPr="00742966" w:rsidRDefault="007C2AAE" w:rsidP="007C2AAE">
      <w:pPr>
        <w:pStyle w:val="aa"/>
        <w:rPr>
          <w:i/>
          <w:iCs/>
        </w:rPr>
      </w:pPr>
      <w:r w:rsidRPr="00391E5D">
        <w:rPr>
          <w:i/>
          <w:iCs/>
        </w:rPr>
        <w:t xml:space="preserve">Текст программы. </w:t>
      </w:r>
      <w:r>
        <w:rPr>
          <w:i/>
          <w:iCs/>
        </w:rPr>
        <w:t xml:space="preserve">Расчет плотности газа от </w:t>
      </w:r>
      <w:r>
        <w:rPr>
          <w:i/>
          <w:iCs/>
          <w:lang w:val="en-US"/>
        </w:rPr>
        <w:t>x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7C2AAE" w:rsidRPr="001C1309" w14:paraId="3F7B96F1" w14:textId="77777777" w:rsidTr="007C2AAE">
        <w:tc>
          <w:tcPr>
            <w:tcW w:w="9344" w:type="dxa"/>
          </w:tcPr>
          <w:p w14:paraId="7D0EE531" w14:textId="77D7F51A" w:rsidR="007C2AAE" w:rsidRPr="007C2AAE" w:rsidRDefault="007C2AAE" w:rsidP="007C2AA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7C2AA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_x</w:t>
            </w:r>
            <w:proofErr w:type="spellEnd"/>
            <w:r w:rsidRPr="007C2AA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7C2AA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get_ro_M</w:t>
            </w:r>
            <w:proofErr w:type="spellEnd"/>
            <w:r w:rsidRPr="007C2AA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7C2AA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_x</w:t>
            </w:r>
            <w:proofErr w:type="spellEnd"/>
            <w:r w:rsidRPr="007C2AA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</w:tc>
      </w:tr>
    </w:tbl>
    <w:p w14:paraId="4B358BFA" w14:textId="77777777" w:rsidR="007C2AAE" w:rsidRPr="007C2AAE" w:rsidRDefault="007C2AAE" w:rsidP="007C2AAE">
      <w:pPr>
        <w:pStyle w:val="aa"/>
        <w:rPr>
          <w:lang w:val="en-US"/>
        </w:rPr>
      </w:pPr>
    </w:p>
    <w:p w14:paraId="43303DEA" w14:textId="056CB08F" w:rsidR="007C2AAE" w:rsidRDefault="00F85EAD" w:rsidP="00D67A4E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85EAD">
        <w:rPr>
          <w:rFonts w:ascii="Times New Roman" w:eastAsiaTheme="minorEastAsia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35BE0716" wp14:editId="1E52595A">
            <wp:extent cx="4956175" cy="3977177"/>
            <wp:effectExtent l="0" t="0" r="0" b="4445"/>
            <wp:docPr id="157093114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93114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63165" cy="398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0C7A7" w14:textId="651B2D99" w:rsidR="004A5FE5" w:rsidRPr="00742966" w:rsidRDefault="004A5FE5" w:rsidP="004A5FE5">
      <w:pPr>
        <w:pStyle w:val="a3"/>
        <w:ind w:left="0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Рис. 4. График зависимости плотности газа от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x</w:t>
      </w:r>
    </w:p>
    <w:p w14:paraId="6F73A726" w14:textId="77777777" w:rsidR="004A5FE5" w:rsidRPr="004A5FE5" w:rsidRDefault="004A5FE5" w:rsidP="004A5FE5">
      <w:pPr>
        <w:pStyle w:val="a3"/>
        <w:ind w:left="0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25F85565" w14:textId="247F6D76" w:rsidR="004A5FE5" w:rsidRDefault="004A5FE5" w:rsidP="00D67A4E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Далее найдем эффективную длину сопла в зависимости от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x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(с учетом поправки на развитие пограничного слоя). Расчет ведется путем численного подсчета определенного интеграла.</w:t>
      </w:r>
    </w:p>
    <w:p w14:paraId="6F65CC9C" w14:textId="77777777" w:rsidR="004A5FE5" w:rsidRDefault="004A5FE5" w:rsidP="00D67A4E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</w:rPr>
      </w:pPr>
    </w:p>
    <w:p w14:paraId="23CCB151" w14:textId="1B1E5B97" w:rsidR="004A5FE5" w:rsidRPr="004A5FE5" w:rsidRDefault="004A5FE5" w:rsidP="004A5FE5">
      <w:pPr>
        <w:pStyle w:val="aa"/>
        <w:rPr>
          <w:i/>
          <w:iCs/>
        </w:rPr>
      </w:pPr>
      <w:r w:rsidRPr="00391E5D">
        <w:rPr>
          <w:i/>
          <w:iCs/>
        </w:rPr>
        <w:t xml:space="preserve">Текст программы. </w:t>
      </w:r>
      <w:r>
        <w:rPr>
          <w:i/>
          <w:iCs/>
        </w:rPr>
        <w:t xml:space="preserve">Расчет эффективной длины в зависимости от </w:t>
      </w:r>
      <w:r>
        <w:rPr>
          <w:i/>
          <w:iCs/>
          <w:lang w:val="en-US"/>
        </w:rPr>
        <w:t>x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4A5FE5" w14:paraId="1A10FE23" w14:textId="77777777" w:rsidTr="004A5FE5">
        <w:tc>
          <w:tcPr>
            <w:tcW w:w="9344" w:type="dxa"/>
          </w:tcPr>
          <w:p w14:paraId="5C45CDE8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4A5FE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get_x_ef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7CF91312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A5D98EA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hist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proofErr w:type="gram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:i</w:t>
            </w:r>
            <w:proofErr w:type="gram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+</w:t>
            </w:r>
            <w:r w:rsidRPr="004A5FE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73C0411D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18EFC55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sum_int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4A5FE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</w:p>
          <w:p w14:paraId="55731A06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4A5FE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or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ii </w:t>
            </w:r>
            <w:r w:rsidRPr="004A5FE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n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range(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en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hist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-</w:t>
            </w:r>
            <w:r w:rsidRPr="004A5FE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3BBA4D85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</w:p>
          <w:p w14:paraId="753CAC06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elta_x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hist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+</w:t>
            </w:r>
            <w:r w:rsidRPr="004A5FE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- 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hist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]</w:t>
            </w:r>
          </w:p>
          <w:p w14:paraId="33A051AD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86A181D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f_i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_x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]*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v_x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]*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]**(</w:t>
            </w:r>
            <w:r w:rsidRPr="004A5FE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5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r w:rsidRPr="004A5FE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4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092BE834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ff_ip1 = 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_x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+</w:t>
            </w:r>
            <w:proofErr w:type="gramStart"/>
            <w:r w:rsidRPr="004A5FE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</w:t>
            </w:r>
            <w:proofErr w:type="spellStart"/>
            <w:proofErr w:type="gram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v_x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+</w:t>
            </w:r>
            <w:r w:rsidRPr="004A5FE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+</w:t>
            </w:r>
            <w:r w:rsidRPr="004A5FE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*(</w:t>
            </w:r>
            <w:r w:rsidRPr="004A5FE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5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r w:rsidRPr="004A5FE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4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477DA4B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4FE736C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    ff = (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f_i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ff_ip1)/</w:t>
            </w:r>
            <w:r w:rsidRPr="004A5FE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</w:p>
          <w:p w14:paraId="209EB999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442E160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sum_int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= ff*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elta_x</w:t>
            </w:r>
            <w:proofErr w:type="spellEnd"/>
          </w:p>
          <w:p w14:paraId="14CCDB99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2112725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res = 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sum_int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(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_x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v_x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*(</w:t>
            </w:r>
            <w:r w:rsidRPr="004A5FE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5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r w:rsidRPr="004A5FE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4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37177083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4A5FE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4A5FE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not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res:</w:t>
            </w:r>
          </w:p>
          <w:p w14:paraId="194422AA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res = 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65F29BC3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74E7709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4A5FE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res</w:t>
            </w:r>
          </w:p>
          <w:p w14:paraId="54FBB9A3" w14:textId="77777777" w:rsidR="004A5FE5" w:rsidRPr="00742966" w:rsidRDefault="004A5FE5" w:rsidP="004A5FE5">
            <w:pPr>
              <w:pStyle w:val="aa"/>
              <w:rPr>
                <w:lang w:val="en-US"/>
              </w:rPr>
            </w:pPr>
          </w:p>
          <w:p w14:paraId="20EED977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ef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[]</w:t>
            </w:r>
          </w:p>
          <w:p w14:paraId="06196295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4A5FE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or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4A5FE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n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range(N):</w:t>
            </w:r>
          </w:p>
          <w:p w14:paraId="16E79206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</w:t>
            </w:r>
            <w:proofErr w:type="gram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f.append</w:t>
            </w:r>
            <w:proofErr w:type="spellEnd"/>
            <w:proofErr w:type="gram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get_x_ef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4CD9A3E1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470D550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ef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array</w:t>
            </w:r>
            <w:proofErr w:type="spellEnd"/>
            <w:proofErr w:type="gram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ef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07B45175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BA59E7E" w14:textId="77777777" w:rsidR="004A5FE5" w:rsidRPr="004A5FE5" w:rsidRDefault="004A5FE5" w:rsidP="004A5F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</w:t>
            </w:r>
            <w:proofErr w:type="gramStart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f</w:t>
            </w:r>
            <w:proofErr w:type="spellEnd"/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gramEnd"/>
            <w:r w:rsidRPr="004A5FE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4A5F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= </w:t>
            </w:r>
            <w:r w:rsidRPr="004A5FE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e-9</w:t>
            </w:r>
          </w:p>
          <w:p w14:paraId="2C036A47" w14:textId="77777777" w:rsidR="004A5FE5" w:rsidRDefault="004A5FE5" w:rsidP="004A5FE5">
            <w:pPr>
              <w:pStyle w:val="aa"/>
            </w:pPr>
          </w:p>
        </w:tc>
      </w:tr>
    </w:tbl>
    <w:p w14:paraId="4F687A2B" w14:textId="77777777" w:rsidR="004A5FE5" w:rsidRPr="004A5FE5" w:rsidRDefault="004A5FE5" w:rsidP="004A5FE5">
      <w:pPr>
        <w:pStyle w:val="aa"/>
      </w:pPr>
    </w:p>
    <w:p w14:paraId="2EAD4074" w14:textId="4D150969" w:rsidR="004A5FE5" w:rsidRDefault="00940C50" w:rsidP="00D67A4E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940C50">
        <w:rPr>
          <w:rFonts w:ascii="Times New Roman" w:eastAsiaTheme="minorEastAsia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B16DB49" wp14:editId="5E56FCF8">
            <wp:extent cx="5429250" cy="4165782"/>
            <wp:effectExtent l="0" t="0" r="0" b="6350"/>
            <wp:docPr id="4808360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83602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54040" cy="4184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EFE98" w14:textId="0363786D" w:rsidR="00940C50" w:rsidRPr="00940C50" w:rsidRDefault="00940C50" w:rsidP="00940C50">
      <w:pPr>
        <w:pStyle w:val="a3"/>
        <w:ind w:left="0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Рис. </w:t>
      </w:r>
      <w:r w:rsidRPr="00940C50">
        <w:rPr>
          <w:rFonts w:ascii="Times New Roman" w:eastAsiaTheme="minorEastAsia" w:hAnsi="Times New Roman" w:cs="Times New Roman"/>
          <w:sz w:val="24"/>
          <w:szCs w:val="24"/>
        </w:rPr>
        <w:t>5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. График зависимости эффективной длины от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x</w:t>
      </w:r>
    </w:p>
    <w:p w14:paraId="37B3A373" w14:textId="77777777" w:rsidR="00940C50" w:rsidRDefault="00940C50" w:rsidP="00D67A4E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</w:rPr>
      </w:pPr>
    </w:p>
    <w:p w14:paraId="3A55F0C5" w14:textId="72D2DC63" w:rsidR="00940C50" w:rsidRPr="00742966" w:rsidRDefault="00940C50" w:rsidP="00D67A4E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Затем посчитаем коэффициент подобия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R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в зависимости от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x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5C44FBDA" w14:textId="77777777" w:rsidR="00940C50" w:rsidRPr="00940C50" w:rsidRDefault="00940C50" w:rsidP="00D67A4E">
      <w:pPr>
        <w:pStyle w:val="a3"/>
        <w:ind w:left="0"/>
      </w:pPr>
    </w:p>
    <w:p w14:paraId="0C876D9D" w14:textId="147EB726" w:rsidR="00940C50" w:rsidRPr="00940C50" w:rsidRDefault="00940C50" w:rsidP="00D67A4E">
      <w:pPr>
        <w:pStyle w:val="a3"/>
        <w:ind w:left="0"/>
        <w:rPr>
          <w:i/>
          <w:iCs/>
        </w:rPr>
      </w:pPr>
      <w:r w:rsidRPr="00391E5D">
        <w:rPr>
          <w:i/>
          <w:iCs/>
        </w:rPr>
        <w:t xml:space="preserve">Текст программы. </w:t>
      </w:r>
      <w:r>
        <w:rPr>
          <w:i/>
          <w:iCs/>
        </w:rPr>
        <w:t xml:space="preserve">Расчет </w:t>
      </w:r>
      <w:r>
        <w:rPr>
          <w:i/>
          <w:iCs/>
          <w:lang w:val="en-US"/>
        </w:rPr>
        <w:t>Re</w:t>
      </w:r>
      <w:r w:rsidRPr="00940C50">
        <w:rPr>
          <w:i/>
          <w:iCs/>
        </w:rPr>
        <w:t>(</w:t>
      </w:r>
      <w:r>
        <w:rPr>
          <w:i/>
          <w:iCs/>
          <w:lang w:val="en-US"/>
        </w:rPr>
        <w:t>x</w:t>
      </w:r>
      <w:r w:rsidRPr="00940C50">
        <w:rPr>
          <w:i/>
          <w:iCs/>
        </w:rPr>
        <w:t>)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940C50" w:rsidRPr="001C1309" w14:paraId="64AE001D" w14:textId="77777777" w:rsidTr="00940C50">
        <w:tc>
          <w:tcPr>
            <w:tcW w:w="9344" w:type="dxa"/>
          </w:tcPr>
          <w:p w14:paraId="60923953" w14:textId="4287EF5B" w:rsidR="00940C50" w:rsidRPr="00940C50" w:rsidRDefault="00940C50" w:rsidP="00940C5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0C5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e_x</w:t>
            </w:r>
            <w:proofErr w:type="spellEnd"/>
            <w:r w:rsidRPr="00940C5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940C5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_x</w:t>
            </w:r>
            <w:proofErr w:type="spellEnd"/>
            <w:r w:rsidRPr="00940C5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940C5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v_x</w:t>
            </w:r>
            <w:proofErr w:type="spellEnd"/>
            <w:r w:rsidRPr="00940C5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940C5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ef</w:t>
            </w:r>
            <w:proofErr w:type="spellEnd"/>
            <w:r w:rsidRPr="00940C5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mu</w:t>
            </w:r>
          </w:p>
        </w:tc>
      </w:tr>
    </w:tbl>
    <w:p w14:paraId="2C8BAAEF" w14:textId="2E1C1086" w:rsidR="00940C50" w:rsidRDefault="00940C50" w:rsidP="00D67A4E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940C50">
        <w:rPr>
          <w:rFonts w:ascii="Times New Roman" w:eastAsiaTheme="minorEastAsia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05B2BEBF" wp14:editId="5D341DFC">
            <wp:extent cx="5245240" cy="4143375"/>
            <wp:effectExtent l="0" t="0" r="0" b="0"/>
            <wp:docPr id="84784395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84395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3519" cy="414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79004" w14:textId="45C4725A" w:rsidR="00940C50" w:rsidRPr="00940C50" w:rsidRDefault="00940C50" w:rsidP="00940C50">
      <w:pPr>
        <w:pStyle w:val="a3"/>
        <w:ind w:left="0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 w:rsidRPr="00940C5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Рис. </w:t>
      </w:r>
      <w:r w:rsidR="000C5A49">
        <w:rPr>
          <w:rFonts w:ascii="Times New Roman" w:eastAsiaTheme="minorEastAsia" w:hAnsi="Times New Roman" w:cs="Times New Roman"/>
          <w:sz w:val="24"/>
          <w:szCs w:val="24"/>
        </w:rPr>
        <w:t>6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. График зависимости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Re</w:t>
      </w:r>
      <w:r w:rsidRPr="00940C50">
        <w:rPr>
          <w:rFonts w:ascii="Times New Roman" w:eastAsiaTheme="minorEastAsia" w:hAnsi="Times New Roman" w:cs="Times New Roman"/>
          <w:sz w:val="24"/>
          <w:szCs w:val="24"/>
        </w:rPr>
        <w:t>(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x</w:t>
      </w:r>
      <w:r w:rsidRPr="00940C50">
        <w:rPr>
          <w:rFonts w:ascii="Times New Roman" w:eastAsiaTheme="minorEastAsia" w:hAnsi="Times New Roman" w:cs="Times New Roman"/>
          <w:sz w:val="24"/>
          <w:szCs w:val="24"/>
        </w:rPr>
        <w:t>)</w:t>
      </w:r>
    </w:p>
    <w:p w14:paraId="4BEB1626" w14:textId="043CC58B" w:rsidR="00940C50" w:rsidRDefault="00940C50" w:rsidP="00D67A4E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</w:rPr>
      </w:pPr>
    </w:p>
    <w:p w14:paraId="4D40621E" w14:textId="18FD084C" w:rsidR="00F85EAD" w:rsidRDefault="00F85EAD" w:rsidP="00D67A4E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Также рассчитаем коэффициент подобия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Pr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. Он не зависит от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x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6F5A17CB" w14:textId="77777777" w:rsidR="00F85EAD" w:rsidRDefault="00F85EAD" w:rsidP="00D67A4E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</w:rPr>
      </w:pPr>
    </w:p>
    <w:p w14:paraId="38A0EE2B" w14:textId="7B9E7172" w:rsidR="00F85EAD" w:rsidRDefault="00F85EAD" w:rsidP="00F85EAD">
      <w:pPr>
        <w:pStyle w:val="a3"/>
        <w:ind w:left="0"/>
        <w:rPr>
          <w:i/>
          <w:iCs/>
        </w:rPr>
      </w:pPr>
      <w:r w:rsidRPr="00391E5D">
        <w:rPr>
          <w:i/>
          <w:iCs/>
        </w:rPr>
        <w:t xml:space="preserve">Текст программы. </w:t>
      </w:r>
      <w:r>
        <w:rPr>
          <w:i/>
          <w:iCs/>
        </w:rPr>
        <w:t xml:space="preserve">Расчет </w:t>
      </w:r>
      <w:proofErr w:type="spellStart"/>
      <w:r>
        <w:rPr>
          <w:i/>
          <w:iCs/>
          <w:lang w:val="en-US"/>
        </w:rPr>
        <w:t>Pr</w:t>
      </w:r>
      <w:proofErr w:type="spellEnd"/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F85EAD" w:rsidRPr="001C1309" w14:paraId="410254F2" w14:textId="77777777" w:rsidTr="00F85EAD">
        <w:tc>
          <w:tcPr>
            <w:tcW w:w="9344" w:type="dxa"/>
          </w:tcPr>
          <w:p w14:paraId="6182EF07" w14:textId="77777777" w:rsidR="00F85EAD" w:rsidRPr="00F85EAD" w:rsidRDefault="00F85EAD" w:rsidP="00F85EAD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</w:t>
            </w:r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</w:t>
            </w:r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F85EAD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F85EAD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e</w:t>
            </w:r>
            <w:r w:rsidRPr="00F85EAD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3</w:t>
            </w:r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F85EAD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Дж/(кг*К), для воздуха</w:t>
            </w:r>
          </w:p>
          <w:p w14:paraId="7718BEB3" w14:textId="77777777" w:rsidR="00F85EAD" w:rsidRPr="00F85EAD" w:rsidRDefault="00F85EAD" w:rsidP="00F85EAD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265FB729" w14:textId="2139DEA4" w:rsidR="00F85EAD" w:rsidRPr="00F85EAD" w:rsidRDefault="00F85EAD" w:rsidP="00F85EAD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r_x</w:t>
            </w:r>
            <w:proofErr w:type="spellEnd"/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mu*</w:t>
            </w:r>
            <w:proofErr w:type="spellStart"/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p</w:t>
            </w:r>
            <w:proofErr w:type="spellEnd"/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t</w:t>
            </w:r>
            <w:proofErr w:type="spellEnd"/>
          </w:p>
        </w:tc>
      </w:tr>
    </w:tbl>
    <w:p w14:paraId="406C0288" w14:textId="77777777" w:rsidR="00F85EAD" w:rsidRPr="00F85EAD" w:rsidRDefault="00F85EAD" w:rsidP="00F85EAD">
      <w:pPr>
        <w:pStyle w:val="a3"/>
        <w:ind w:left="0"/>
        <w:rPr>
          <w:lang w:val="en-US"/>
        </w:rPr>
      </w:pPr>
    </w:p>
    <w:p w14:paraId="05CF672F" w14:textId="57809AFA" w:rsidR="00F85EAD" w:rsidRDefault="00F85EAD" w:rsidP="00D67A4E">
      <w:pPr>
        <w:pStyle w:val="a3"/>
        <w:ind w:left="0"/>
        <w:rPr>
          <w:rFonts w:ascii="Consolas" w:hAnsi="Consolas"/>
          <w:color w:val="000000"/>
          <w:sz w:val="21"/>
          <w:szCs w:val="21"/>
        </w:rPr>
      </w:pP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Pr</w:t>
      </w:r>
      <w:proofErr w:type="spellEnd"/>
      <w:r w:rsidRPr="00742966"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w:r>
        <w:rPr>
          <w:rFonts w:ascii="Consolas" w:hAnsi="Consolas"/>
          <w:color w:val="000000"/>
          <w:sz w:val="21"/>
          <w:szCs w:val="21"/>
        </w:rPr>
        <w:t>0.2598752598752599</w:t>
      </w:r>
    </w:p>
    <w:p w14:paraId="0F4C0463" w14:textId="77777777" w:rsidR="00F85EAD" w:rsidRDefault="00F85EAD" w:rsidP="00D67A4E">
      <w:pPr>
        <w:pStyle w:val="a3"/>
        <w:ind w:left="0"/>
        <w:rPr>
          <w:rFonts w:ascii="Consolas" w:hAnsi="Consolas"/>
          <w:color w:val="000000"/>
          <w:sz w:val="21"/>
          <w:szCs w:val="21"/>
        </w:rPr>
      </w:pPr>
    </w:p>
    <w:p w14:paraId="266B5CFE" w14:textId="401EF334" w:rsidR="00F85EAD" w:rsidRDefault="00F85EAD" w:rsidP="00D67A4E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После этого считаем температуру стенки.</w:t>
      </w:r>
    </w:p>
    <w:p w14:paraId="5B976367" w14:textId="3817A2FB" w:rsidR="00F85EAD" w:rsidRDefault="00F85EAD" w:rsidP="00F85EAD">
      <w:pPr>
        <w:pStyle w:val="a3"/>
        <w:ind w:left="0"/>
        <w:rPr>
          <w:i/>
          <w:iCs/>
        </w:rPr>
      </w:pPr>
      <w:r w:rsidRPr="00391E5D">
        <w:rPr>
          <w:i/>
          <w:iCs/>
        </w:rPr>
        <w:t xml:space="preserve">Текст программы. </w:t>
      </w:r>
      <w:r>
        <w:rPr>
          <w:i/>
          <w:iCs/>
        </w:rPr>
        <w:t xml:space="preserve">Расчет температуры стенки в зависимости от </w:t>
      </w:r>
      <w:r>
        <w:rPr>
          <w:i/>
          <w:iCs/>
          <w:lang w:val="en-US"/>
        </w:rPr>
        <w:t>x</w:t>
      </w:r>
      <w:r>
        <w:rPr>
          <w:i/>
          <w:iCs/>
        </w:rPr>
        <w:t>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F85EAD" w:rsidRPr="001C1309" w14:paraId="7163CF5F" w14:textId="77777777" w:rsidTr="00F85EAD">
        <w:tc>
          <w:tcPr>
            <w:tcW w:w="9344" w:type="dxa"/>
          </w:tcPr>
          <w:p w14:paraId="2B51FA0E" w14:textId="77777777" w:rsidR="00F85EAD" w:rsidRPr="00F85EAD" w:rsidRDefault="00F85EAD" w:rsidP="00F85EAD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</w:t>
            </w:r>
            <w:proofErr w:type="spellEnd"/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F85EAD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89</w:t>
            </w:r>
          </w:p>
          <w:p w14:paraId="02F2C321" w14:textId="77777777" w:rsidR="00F85EAD" w:rsidRPr="00F85EAD" w:rsidRDefault="00F85EAD" w:rsidP="00F85EAD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e_x</w:t>
            </w:r>
            <w:proofErr w:type="spellEnd"/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x</w:t>
            </w:r>
            <w:proofErr w:type="spellEnd"/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(</w:t>
            </w:r>
            <w:r w:rsidRPr="00F85EAD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+((k-</w:t>
            </w:r>
            <w:r w:rsidRPr="00F85EAD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</w:t>
            </w:r>
            <w:proofErr w:type="gramStart"/>
            <w:r w:rsidRPr="00F85EAD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</w:t>
            </w:r>
            <w:proofErr w:type="spellStart"/>
            <w:proofErr w:type="gramEnd"/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</w:t>
            </w:r>
            <w:proofErr w:type="spellEnd"/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_x</w:t>
            </w:r>
            <w:proofErr w:type="spellEnd"/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*</w:t>
            </w:r>
            <w:r w:rsidRPr="00F85EAD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F85EA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28EF542" w14:textId="77777777" w:rsidR="00F85EAD" w:rsidRPr="00F85EAD" w:rsidRDefault="00F85EAD" w:rsidP="00F85EAD">
            <w:pPr>
              <w:pStyle w:val="a3"/>
              <w:ind w:left="0"/>
              <w:rPr>
                <w:i/>
                <w:iCs/>
                <w:lang w:val="en-US"/>
              </w:rPr>
            </w:pPr>
          </w:p>
        </w:tc>
      </w:tr>
    </w:tbl>
    <w:p w14:paraId="545D8E8D" w14:textId="432B3836" w:rsidR="000C5A49" w:rsidRDefault="000C5A49" w:rsidP="00F85EAD">
      <w:pPr>
        <w:pStyle w:val="a3"/>
        <w:ind w:left="0"/>
        <w:rPr>
          <w:i/>
          <w:iCs/>
          <w:lang w:val="en-US"/>
        </w:rPr>
      </w:pPr>
    </w:p>
    <w:p w14:paraId="6C185119" w14:textId="77777777" w:rsidR="000C5A49" w:rsidRDefault="000C5A49">
      <w:pPr>
        <w:rPr>
          <w:i/>
          <w:iCs/>
          <w:lang w:val="en-US"/>
        </w:rPr>
      </w:pPr>
      <w:r>
        <w:rPr>
          <w:i/>
          <w:iCs/>
          <w:lang w:val="en-US"/>
        </w:rPr>
        <w:br w:type="page"/>
      </w:r>
    </w:p>
    <w:p w14:paraId="7F13695B" w14:textId="3B5FCFF4" w:rsidR="00F85EAD" w:rsidRDefault="00F13E94" w:rsidP="00D67A4E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13E94">
        <w:rPr>
          <w:rFonts w:ascii="Times New Roman" w:eastAsiaTheme="minorEastAsia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5B9A605" wp14:editId="58E475E4">
            <wp:extent cx="5184775" cy="4067367"/>
            <wp:effectExtent l="0" t="0" r="0" b="9525"/>
            <wp:docPr id="4244908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4908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89002" cy="4070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3B0FB" w14:textId="081B352A" w:rsidR="000C5A49" w:rsidRPr="00F13E94" w:rsidRDefault="000C5A49" w:rsidP="000C5A49">
      <w:pPr>
        <w:pStyle w:val="a3"/>
        <w:ind w:left="0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Рис. </w:t>
      </w:r>
      <w:r w:rsidR="00F13E94">
        <w:rPr>
          <w:rFonts w:ascii="Times New Roman" w:eastAsiaTheme="minorEastAsia" w:hAnsi="Times New Roman" w:cs="Times New Roman"/>
          <w:sz w:val="24"/>
          <w:szCs w:val="24"/>
        </w:rPr>
        <w:t>7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. График температуры стенки от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x</w:t>
      </w:r>
    </w:p>
    <w:p w14:paraId="160B740D" w14:textId="77777777" w:rsidR="000C5A49" w:rsidRDefault="000C5A49" w:rsidP="000C5A49">
      <w:pPr>
        <w:pStyle w:val="a3"/>
        <w:ind w:left="0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3B8DA9E7" w14:textId="77777777" w:rsidR="00F13E94" w:rsidRPr="00F13E94" w:rsidRDefault="00F13E94" w:rsidP="000C5A49">
      <w:pPr>
        <w:pStyle w:val="a3"/>
        <w:ind w:left="0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6D02E8CF" w14:textId="18B08B81" w:rsidR="000C5A49" w:rsidRDefault="000C5A49" w:rsidP="000C5A49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Наконец можно рассчитать коэффициент теплоотдачи в зависимости от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x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1A462670" w14:textId="7CC129D2" w:rsidR="000C5A49" w:rsidRDefault="000C5A49" w:rsidP="000C5A49">
      <w:pPr>
        <w:pStyle w:val="a3"/>
        <w:ind w:left="0"/>
        <w:rPr>
          <w:i/>
          <w:iCs/>
        </w:rPr>
      </w:pPr>
      <w:r w:rsidRPr="00391E5D">
        <w:rPr>
          <w:i/>
          <w:iCs/>
        </w:rPr>
        <w:t xml:space="preserve">Текст программы. </w:t>
      </w:r>
      <w:r>
        <w:rPr>
          <w:i/>
          <w:iCs/>
        </w:rPr>
        <w:t xml:space="preserve">Расчет коэффициента теплоотдачи от </w:t>
      </w:r>
      <w:r>
        <w:rPr>
          <w:i/>
          <w:iCs/>
          <w:lang w:val="en-US"/>
        </w:rPr>
        <w:t>x</w:t>
      </w:r>
      <w:r>
        <w:rPr>
          <w:i/>
          <w:iCs/>
        </w:rPr>
        <w:t>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0C5A49" w14:paraId="42356FE8" w14:textId="77777777" w:rsidTr="000C5A49">
        <w:tc>
          <w:tcPr>
            <w:tcW w:w="9344" w:type="dxa"/>
          </w:tcPr>
          <w:p w14:paraId="3182EF24" w14:textId="77777777" w:rsidR="00232369" w:rsidRPr="00232369" w:rsidRDefault="00232369" w:rsidP="00232369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lpha_x</w:t>
            </w:r>
            <w:proofErr w:type="spellEnd"/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232369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0296</w:t>
            </w:r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lam_t*Re_x**</w:t>
            </w:r>
            <w:r w:rsidRPr="00232369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8</w:t>
            </w:r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Pr_x**</w:t>
            </w:r>
            <w:r w:rsidRPr="00232369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43</w:t>
            </w:r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(T_w/T_e_</w:t>
            </w:r>
            <w:proofErr w:type="gramStart"/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)*</w:t>
            </w:r>
            <w:proofErr w:type="gramEnd"/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r w:rsidRPr="00232369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4</w:t>
            </w:r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(</w:t>
            </w:r>
            <w:r w:rsidRPr="00232369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+((k-</w:t>
            </w:r>
            <w:r w:rsidRPr="00232369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</w:t>
            </w:r>
            <w:r w:rsidRPr="00232369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r_v*M_x**</w:t>
            </w:r>
            <w:r w:rsidRPr="00232369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*</w:t>
            </w:r>
            <w:r w:rsidRPr="00232369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11</w:t>
            </w:r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x_ef</w:t>
            </w:r>
          </w:p>
          <w:p w14:paraId="071D00C3" w14:textId="77777777" w:rsidR="00232369" w:rsidRPr="00232369" w:rsidRDefault="00232369" w:rsidP="00232369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lpha_</w:t>
            </w:r>
            <w:proofErr w:type="gramStart"/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gramEnd"/>
            <w:r w:rsidRPr="00232369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= </w:t>
            </w:r>
            <w:proofErr w:type="spellStart"/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lpha_x</w:t>
            </w:r>
            <w:proofErr w:type="spellEnd"/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r w:rsidRPr="00232369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3236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575A6730" w14:textId="77777777" w:rsidR="000C5A49" w:rsidRPr="000C5A49" w:rsidRDefault="000C5A49" w:rsidP="000C5A49">
            <w:pPr>
              <w:pStyle w:val="a3"/>
              <w:ind w:left="0"/>
            </w:pPr>
          </w:p>
        </w:tc>
      </w:tr>
    </w:tbl>
    <w:p w14:paraId="1D53EFB4" w14:textId="77777777" w:rsidR="00F13E94" w:rsidRDefault="00F13E94" w:rsidP="000C5A49">
      <w:pPr>
        <w:pStyle w:val="a3"/>
        <w:ind w:left="0"/>
      </w:pPr>
    </w:p>
    <w:p w14:paraId="0B094F37" w14:textId="77777777" w:rsidR="00F13E94" w:rsidRDefault="00F13E94">
      <w:r>
        <w:br w:type="page"/>
      </w:r>
    </w:p>
    <w:p w14:paraId="2800258F" w14:textId="196D2DC8" w:rsidR="000C5A49" w:rsidRDefault="00F13E94" w:rsidP="000C5A49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</w:rPr>
      </w:pPr>
      <w:r w:rsidRPr="00F13E94">
        <w:rPr>
          <w:rFonts w:ascii="Times New Roman" w:eastAsiaTheme="minorEastAsia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C8215FF" wp14:editId="75927DEC">
            <wp:extent cx="5524500" cy="4333875"/>
            <wp:effectExtent l="0" t="0" r="0" b="9525"/>
            <wp:docPr id="5331818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18180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5841B" w14:textId="7B22E4C6" w:rsidR="00F13E94" w:rsidRPr="00742966" w:rsidRDefault="00F13E94" w:rsidP="00F13E94">
      <w:pPr>
        <w:pStyle w:val="a3"/>
        <w:ind w:left="0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Рис. 8. График зависимости коэффициента теплоотдачи от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x</w:t>
      </w:r>
    </w:p>
    <w:p w14:paraId="47B47043" w14:textId="7043A389" w:rsidR="000F117E" w:rsidRPr="00742966" w:rsidRDefault="000F117E">
      <w:pPr>
        <w:rPr>
          <w:rFonts w:ascii="Times New Roman" w:eastAsiaTheme="minorEastAsia" w:hAnsi="Times New Roman" w:cs="Times New Roman"/>
          <w:sz w:val="24"/>
          <w:szCs w:val="24"/>
        </w:rPr>
      </w:pPr>
      <w:r w:rsidRPr="00742966">
        <w:rPr>
          <w:rFonts w:ascii="Times New Roman" w:eastAsiaTheme="minorEastAsia" w:hAnsi="Times New Roman" w:cs="Times New Roman"/>
          <w:sz w:val="24"/>
          <w:szCs w:val="24"/>
        </w:rPr>
        <w:br w:type="page"/>
      </w:r>
    </w:p>
    <w:p w14:paraId="6DE5BFDE" w14:textId="4012C4BB" w:rsidR="000F117E" w:rsidRDefault="000F117E" w:rsidP="000F117E">
      <w:pPr>
        <w:pStyle w:val="1"/>
        <w:numPr>
          <w:ilvl w:val="0"/>
          <w:numId w:val="6"/>
        </w:numPr>
        <w:rPr>
          <w:rFonts w:ascii="Times New Roman" w:hAnsi="Times New Roman" w:cs="Times New Roman"/>
          <w:color w:val="auto"/>
          <w:sz w:val="28"/>
          <w:szCs w:val="28"/>
        </w:rPr>
      </w:pPr>
      <w:bookmarkStart w:id="4" w:name="_Toc152655718"/>
      <w:r w:rsidRPr="000F117E">
        <w:rPr>
          <w:rFonts w:ascii="Times New Roman" w:hAnsi="Times New Roman" w:cs="Times New Roman"/>
          <w:color w:val="auto"/>
          <w:sz w:val="28"/>
          <w:szCs w:val="28"/>
        </w:rPr>
        <w:lastRenderedPageBreak/>
        <w:t>Тепловой расчет стенки сопла (нестационарная теплопроводность)</w:t>
      </w:r>
      <w:bookmarkEnd w:id="4"/>
    </w:p>
    <w:p w14:paraId="6CE9E2FE" w14:textId="77777777" w:rsidR="000F117E" w:rsidRDefault="000F117E" w:rsidP="000F117E"/>
    <w:p w14:paraId="234E4F06" w14:textId="02B68905" w:rsidR="000F117E" w:rsidRPr="000F117E" w:rsidRDefault="000F117E" w:rsidP="000F117E">
      <w:pPr>
        <w:rPr>
          <w:rFonts w:ascii="Times New Roman" w:hAnsi="Times New Roman" w:cs="Times New Roman"/>
          <w:sz w:val="24"/>
          <w:szCs w:val="24"/>
        </w:rPr>
      </w:pPr>
      <w:r>
        <w:tab/>
      </w:r>
      <w:r w:rsidRPr="000F117E">
        <w:rPr>
          <w:rFonts w:ascii="Times New Roman" w:hAnsi="Times New Roman" w:cs="Times New Roman"/>
          <w:sz w:val="24"/>
          <w:szCs w:val="24"/>
        </w:rPr>
        <w:t>Рассчитаем распределение температуры в стенке сопла. Расчет будет выполнен численно, явным методом.</w:t>
      </w:r>
      <w:r>
        <w:rPr>
          <w:rFonts w:ascii="Times New Roman" w:hAnsi="Times New Roman" w:cs="Times New Roman"/>
          <w:sz w:val="24"/>
          <w:szCs w:val="24"/>
        </w:rPr>
        <w:t xml:space="preserve"> По сравнению с методом, использующим номограмму, численный метод позволяет более точно рассчитать толщину стенки. Также численный метод позволяет получить распределение температуры по толщине стенки для любого ее участка в любой момент времени. Недостатком численного расчета является большое время выполнения расчета. Причина этого – расчет делается для каждого участка по </w:t>
      </w:r>
      <w:r>
        <w:rPr>
          <w:rFonts w:ascii="Times New Roman" w:hAnsi="Times New Roman" w:cs="Times New Roman"/>
          <w:sz w:val="24"/>
          <w:szCs w:val="24"/>
          <w:lang w:val="en-US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для нескольких толщин, толщина при этом </w:t>
      </w:r>
      <w:r w:rsidR="002A10E5">
        <w:rPr>
          <w:rFonts w:ascii="Times New Roman" w:hAnsi="Times New Roman" w:cs="Times New Roman"/>
          <w:sz w:val="24"/>
          <w:szCs w:val="24"/>
        </w:rPr>
        <w:t>при на каждой итерации подбора увеличивается, пока наибольшая температура стенки не окажется больше максимально допустимой. В итоге требуется достаточно большое количество расчетов. Вторая причина – для расчета используется явный численный метод, у которого есть ограничение по шагу времени, шаг времени должен быть достаточно малым для того, чтобы решение было устойчивым. Далее это будет описано.</w:t>
      </w:r>
    </w:p>
    <w:p w14:paraId="7F485978" w14:textId="77777777" w:rsidR="002A10E5" w:rsidRDefault="002A10E5" w:rsidP="002A10E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F117E" w:rsidRPr="000F117E">
        <w:rPr>
          <w:rFonts w:ascii="Times New Roman" w:hAnsi="Times New Roman" w:cs="Times New Roman"/>
          <w:sz w:val="24"/>
          <w:szCs w:val="24"/>
        </w:rPr>
        <w:t>Рассчитаем распределение температуры на каждом участке стенки, для нескольких толщин, в результате расчета подберем оптимальную толщину, когда максимальное значение температуры стенки равно или немного меньше максимально допустимой температуры.</w:t>
      </w:r>
    </w:p>
    <w:p w14:paraId="040152DC" w14:textId="43B4928F" w:rsidR="002A10E5" w:rsidRPr="002A10E5" w:rsidRDefault="002A10E5" w:rsidP="002A10E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2A10E5">
        <w:rPr>
          <w:rFonts w:ascii="Times New Roman" w:hAnsi="Times New Roman" w:cs="Times New Roman"/>
          <w:sz w:val="24"/>
          <w:szCs w:val="24"/>
        </w:rPr>
        <w:t>Явный численный метод. Стенку делим на промежутки</w:t>
      </w:r>
      <w:r w:rsidRPr="002A10E5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Δx</m:t>
        </m:r>
      </m:oMath>
    </w:p>
    <w:p w14:paraId="41D483EF" w14:textId="77777777" w:rsidR="002A10E5" w:rsidRPr="002A10E5" w:rsidRDefault="002A10E5" w:rsidP="002A10E5">
      <w:pPr>
        <w:pStyle w:val="FirstParagraph"/>
        <w:rPr>
          <w:rFonts w:ascii="Times New Roman" w:hAnsi="Times New Roman" w:cs="Times New Roman"/>
          <w:lang w:val="ru-RU"/>
        </w:rPr>
      </w:pPr>
      <w:r w:rsidRPr="002A10E5">
        <w:rPr>
          <w:rFonts w:ascii="Times New Roman" w:hAnsi="Times New Roman" w:cs="Times New Roman"/>
          <w:lang w:val="ru-RU"/>
        </w:rPr>
        <w:t xml:space="preserve">Для внутреннего слоя </w:t>
      </w:r>
      <w:r w:rsidRPr="002A10E5">
        <w:rPr>
          <w:rFonts w:ascii="Times New Roman" w:hAnsi="Times New Roman" w:cs="Times New Roman"/>
        </w:rPr>
        <w:t>k</w:t>
      </w:r>
      <w:r w:rsidRPr="002A10E5">
        <w:rPr>
          <w:rFonts w:ascii="Times New Roman" w:hAnsi="Times New Roman" w:cs="Times New Roman"/>
          <w:lang w:val="ru-RU"/>
        </w:rPr>
        <w:t xml:space="preserve"> на шаге по времени </w:t>
      </w:r>
      <w:r w:rsidRPr="002A10E5">
        <w:rPr>
          <w:rFonts w:ascii="Times New Roman" w:hAnsi="Times New Roman" w:cs="Times New Roman"/>
        </w:rPr>
        <w:t>n</w:t>
      </w:r>
      <w:r w:rsidRPr="002A10E5">
        <w:rPr>
          <w:rFonts w:ascii="Times New Roman" w:hAnsi="Times New Roman" w:cs="Times New Roman"/>
          <w:lang w:val="ru-RU"/>
        </w:rPr>
        <w:t xml:space="preserve"> + 1</w:t>
      </w:r>
    </w:p>
    <w:p w14:paraId="10D642A4" w14:textId="77777777" w:rsidR="002A10E5" w:rsidRDefault="00000000" w:rsidP="002A10E5">
      <w:pPr>
        <w:pStyle w:val="aa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06C746C1" w14:textId="77777777" w:rsidR="002A10E5" w:rsidRDefault="002A10E5" w:rsidP="002A10E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Где критерий Фурье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λΔτ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cρ</m:t>
              </m:r>
            </m:den>
          </m:f>
        </m:oMath>
      </m:oMathPara>
    </w:p>
    <w:p w14:paraId="25F1FDEE" w14:textId="77777777" w:rsidR="002A10E5" w:rsidRDefault="002A10E5" w:rsidP="002A10E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λ 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 коэффициент теплолпроводности стенки</m:t>
          </m:r>
        </m:oMath>
      </m:oMathPara>
    </w:p>
    <w:p w14:paraId="4FA7668E" w14:textId="77777777" w:rsidR="002A10E5" w:rsidRDefault="002A10E5" w:rsidP="002A10E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 шаг по времени</m:t>
          </m:r>
        </m:oMath>
      </m:oMathPara>
    </w:p>
    <w:p w14:paraId="64164048" w14:textId="77777777" w:rsidR="002A10E5" w:rsidRDefault="002A10E5" w:rsidP="002A10E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 шаг по толщине стенки</m:t>
          </m:r>
        </m:oMath>
      </m:oMathPara>
    </w:p>
    <w:p w14:paraId="44ACFD2C" w14:textId="77777777" w:rsidR="002A10E5" w:rsidRDefault="002A10E5" w:rsidP="002A10E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с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 удельная теплолемкость стенки</m:t>
          </m:r>
        </m:oMath>
      </m:oMathPara>
    </w:p>
    <w:p w14:paraId="3B7953DB" w14:textId="77777777" w:rsidR="002A10E5" w:rsidRDefault="002A10E5" w:rsidP="002A10E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 плотность материала стенки</m:t>
          </m:r>
        </m:oMath>
      </m:oMathPara>
    </w:p>
    <w:p w14:paraId="7FE771DC" w14:textId="4673B929" w:rsidR="00D707D5" w:rsidRPr="00D707D5" w:rsidRDefault="00D707D5" w:rsidP="00D707D5">
      <w:pPr>
        <w:pStyle w:val="FirstParagraph"/>
        <w:rPr>
          <w:rFonts w:ascii="Times New Roman" w:hAnsi="Times New Roman" w:cs="Times New Roman"/>
          <w:lang w:val="ru-RU"/>
        </w:rPr>
      </w:pPr>
      <w:r w:rsidRPr="00D707D5">
        <w:rPr>
          <w:rFonts w:ascii="Times New Roman" w:hAnsi="Times New Roman" w:cs="Times New Roman"/>
          <w:lang w:val="ru-RU"/>
        </w:rPr>
        <w:t xml:space="preserve">Для крайнего </w:t>
      </w:r>
      <w:r>
        <w:rPr>
          <w:rFonts w:ascii="Times New Roman" w:hAnsi="Times New Roman" w:cs="Times New Roman"/>
          <w:lang w:val="ru-RU"/>
        </w:rPr>
        <w:t xml:space="preserve">по стенке </w:t>
      </w:r>
      <w:r w:rsidRPr="00D707D5">
        <w:rPr>
          <w:rFonts w:ascii="Times New Roman" w:hAnsi="Times New Roman" w:cs="Times New Roman"/>
          <w:lang w:val="ru-RU"/>
        </w:rPr>
        <w:t xml:space="preserve">слоя на шаге по времени </w:t>
      </w:r>
      <w:r w:rsidRPr="00D707D5">
        <w:rPr>
          <w:rFonts w:ascii="Times New Roman" w:hAnsi="Times New Roman" w:cs="Times New Roman"/>
        </w:rPr>
        <w:t>n</w:t>
      </w:r>
      <w:r w:rsidRPr="00D707D5">
        <w:rPr>
          <w:rFonts w:ascii="Times New Roman" w:hAnsi="Times New Roman" w:cs="Times New Roman"/>
          <w:lang w:val="ru-RU"/>
        </w:rPr>
        <w:t xml:space="preserve"> + 1</w:t>
      </w:r>
    </w:p>
    <w:p w14:paraId="6D080F89" w14:textId="77777777" w:rsidR="00D707D5" w:rsidRDefault="00000000" w:rsidP="00D707D5">
      <w:pPr>
        <w:pStyle w:val="aa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i</m:t>
              </m:r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f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Bi</m:t>
              </m:r>
            </m:e>
          </m:d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</m:oMath>
      </m:oMathPara>
    </w:p>
    <w:p w14:paraId="6948FC78" w14:textId="77777777" w:rsidR="00D707D5" w:rsidRDefault="00D707D5" w:rsidP="00D707D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Где критерий Био B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αΔx</m:t>
              </m:r>
            </m:num>
            <m:den>
              <m:r>
                <w:rPr>
                  <w:rFonts w:ascii="Cambria Math" w:hAnsi="Cambria Math"/>
                </w:rPr>
                <m:t>λ</m:t>
              </m:r>
            </m:den>
          </m:f>
        </m:oMath>
      </m:oMathPara>
    </w:p>
    <w:p w14:paraId="300A719E" w14:textId="77777777" w:rsidR="00D707D5" w:rsidRDefault="00D707D5" w:rsidP="00D707D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λ 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 коэффициент теплопередачи участка стенки</m:t>
          </m:r>
        </m:oMath>
      </m:oMathPara>
    </w:p>
    <w:p w14:paraId="1BB59510" w14:textId="77777777" w:rsidR="00D707D5" w:rsidRPr="00D707D5" w:rsidRDefault="00D707D5" w:rsidP="00D707D5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 плотность материала стенки</m:t>
          </m:r>
        </m:oMath>
      </m:oMathPara>
    </w:p>
    <w:p w14:paraId="7AC345BA" w14:textId="4A338E60" w:rsidR="002B4675" w:rsidRPr="002B4675" w:rsidRDefault="002B4675" w:rsidP="002B467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Условия устойчивости решения</w:t>
      </w:r>
      <w:r w:rsidRPr="002B4675">
        <w:rPr>
          <w:rFonts w:ascii="Times New Roman" w:hAnsi="Times New Roman" w:cs="Times New Roman"/>
        </w:rPr>
        <w:t>:</w:t>
      </w:r>
    </w:p>
    <w:p w14:paraId="3056F545" w14:textId="77777777" w:rsidR="002B4675" w:rsidRDefault="00000000" w:rsidP="002B4675">
      <w:pPr>
        <w:pStyle w:val="aa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130C25EC" w14:textId="77777777" w:rsidR="002B4675" w:rsidRDefault="002B4675" w:rsidP="002B467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i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0</m:t>
          </m:r>
        </m:oMath>
      </m:oMathPara>
    </w:p>
    <w:p w14:paraId="0A9360B4" w14:textId="36E9D197" w:rsidR="002B4675" w:rsidRDefault="002B4675">
      <w:pPr>
        <w:rPr>
          <w:lang w:val="en-US"/>
        </w:rPr>
      </w:pPr>
      <w:r>
        <w:rPr>
          <w:lang w:val="en-US"/>
        </w:rPr>
        <w:br w:type="page"/>
      </w:r>
    </w:p>
    <w:p w14:paraId="431A6A18" w14:textId="4A9DC9E5" w:rsidR="00D707D5" w:rsidRDefault="002B4675" w:rsidP="00D707D5">
      <w:pPr>
        <w:pStyle w:val="aa"/>
        <w:rPr>
          <w:i/>
          <w:iCs/>
        </w:rPr>
      </w:pPr>
      <w:r w:rsidRPr="002B4675">
        <w:rPr>
          <w:i/>
          <w:iCs/>
        </w:rPr>
        <w:lastRenderedPageBreak/>
        <w:t xml:space="preserve">Текст программы. Функция для расчета </w:t>
      </w:r>
      <w:proofErr w:type="spellStart"/>
      <w:r w:rsidRPr="002B4675">
        <w:rPr>
          <w:i/>
          <w:iCs/>
          <w:lang w:val="en-US"/>
        </w:rPr>
        <w:t>i</w:t>
      </w:r>
      <w:proofErr w:type="spellEnd"/>
      <w:r w:rsidRPr="002B4675">
        <w:rPr>
          <w:i/>
          <w:iCs/>
        </w:rPr>
        <w:t xml:space="preserve">-го элемента сопла по длине. 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2B4675" w14:paraId="7A056A75" w14:textId="77777777" w:rsidTr="002B4675">
        <w:tc>
          <w:tcPr>
            <w:tcW w:w="9344" w:type="dxa"/>
          </w:tcPr>
          <w:p w14:paraId="19F78381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alculate_temp_x_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step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nd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d,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_t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477CBB10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</w:p>
          <w:p w14:paraId="17212E6E" w14:textId="77777777" w:rsidR="002B4675" w:rsidRPr="00742966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n</w:t>
            </w:r>
            <w:r w:rsidRPr="0074296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</w:t>
            </w:r>
            <w:r w:rsidRPr="0074296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74296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0</w:t>
            </w:r>
          </w:p>
          <w:p w14:paraId="6EFEEEBA" w14:textId="77777777" w:rsidR="002B4675" w:rsidRPr="00742966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</w:t>
            </w:r>
            <w:r w:rsidRPr="0074296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</w:t>
            </w:r>
            <w:r w:rsidRPr="0074296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elta</w:t>
            </w:r>
            <w:r w:rsidRPr="0074296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</w:t>
            </w:r>
            <w:r w:rsidRPr="0074296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74296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= 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</w:t>
            </w:r>
            <w:r w:rsidRPr="0074296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</w:t>
            </w:r>
            <w:proofErr w:type="gramEnd"/>
            <w:r w:rsidRPr="0074296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</w:t>
            </w:r>
            <w:r w:rsidRPr="0074296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</w:t>
            </w:r>
            <w:r w:rsidRPr="0074296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</w:t>
            </w:r>
          </w:p>
          <w:p w14:paraId="45193B53" w14:textId="77777777" w:rsidR="002B4675" w:rsidRPr="00742966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7405AC67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</w:t>
            </w:r>
            <w:r w:rsidRPr="0074296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</w:t>
            </w:r>
            <w:r w:rsidRPr="0074296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# </w:t>
            </w:r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n</w:t>
            </w:r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_</w:t>
            </w:r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</w:t>
            </w:r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 = 5000 # Шаг подбирается исходя из </w:t>
            </w:r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F</w:t>
            </w:r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_0 &lt;= 0.5</w:t>
            </w:r>
          </w:p>
          <w:p w14:paraId="18B3CFAD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elta_t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t/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_t</w:t>
            </w:r>
            <w:proofErr w:type="spellEnd"/>
          </w:p>
          <w:p w14:paraId="4532D4D2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A1B663D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F_0 =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m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elta_t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elta_d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*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m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_m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82E05DC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8A37847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Bi =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lpha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nd_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</w:t>
            </w:r>
            <w:proofErr w:type="spellStart"/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elta_d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m</w:t>
            </w:r>
            <w:proofErr w:type="spellEnd"/>
          </w:p>
          <w:p w14:paraId="724A0DD6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E01C6FA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assert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F_0 &lt;=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5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r w:rsidRPr="002B4675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F_0 = {} &gt; 0.5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.format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F_0)</w:t>
            </w:r>
          </w:p>
          <w:p w14:paraId="453B1E97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assert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*F_0 -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*F_0*Bi &gt;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r w:rsidRPr="002B4675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1 - 2*F_0 - 2*F_0*Bi = {} &lt;= 0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.format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*F_0 -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F_0*Bi)</w:t>
            </w:r>
          </w:p>
          <w:p w14:paraId="0811626C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DF97B5D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# 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print(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d, F_0, 1 - 2*F_0 - 2*F_0*Bi)</w:t>
            </w:r>
          </w:p>
          <w:p w14:paraId="06FE661F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8A063BD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Bi =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lpha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nd_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</w:t>
            </w:r>
            <w:proofErr w:type="spellStart"/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elta_d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m</w:t>
            </w:r>
            <w:proofErr w:type="spellEnd"/>
          </w:p>
          <w:p w14:paraId="6C1F3781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4A134A5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zeros</w:t>
            </w:r>
            <w:proofErr w:type="spellEnd"/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_t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_d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376D5D42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=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n</w:t>
            </w:r>
            <w:proofErr w:type="spellEnd"/>
          </w:p>
          <w:p w14:paraId="799F731B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50FD39B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#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t_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[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0, 0] = 2*F_0*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n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 + Bi*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e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[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ind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]) + (1 - 2*F_0 - 2*F_0*Bi)*T_n</w:t>
            </w:r>
          </w:p>
          <w:p w14:paraId="7B35EACC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#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t_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[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0, n_d-1] = 2*F_0*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n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 + Bi*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e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[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ind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]) + (1 - 2*F_0 - 2*F_0*Bi)*T_n</w:t>
            </w:r>
          </w:p>
          <w:p w14:paraId="5E7DA04C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47B7E1F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or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ind_t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n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ange(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_t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60A21E10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6682B7F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ind_t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=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F_0*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c_ind_t-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 + Bi*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e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nd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) + (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*F_0 -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F_0*Bi)*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c_ind_t-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25597F41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ind_t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n_d-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=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F_0*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c_ind_t-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n_d-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 + Bi*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e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nd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) + (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*F_0 -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F_0*Bi)*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c_ind_t-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n_d-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7573AB77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185DFAD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or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ind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n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ange(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n_d-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37E2DBF8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ind_t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ind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 = F_0*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c_ind_t-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_ind_x+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+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c_ind_t-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_ind_x-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) + (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F_0)*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c_ind_t-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ind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151D9722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B3BA541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</w:p>
          <w:p w14:paraId="4064E72C" w14:textId="77777777" w:rsidR="002B4675" w:rsidRDefault="002B4675" w:rsidP="00D707D5">
            <w:pPr>
              <w:pStyle w:val="aa"/>
            </w:pPr>
          </w:p>
        </w:tc>
      </w:tr>
    </w:tbl>
    <w:p w14:paraId="07B4BF3E" w14:textId="31B329ED" w:rsidR="002B4675" w:rsidRDefault="002B4675" w:rsidP="00D707D5">
      <w:pPr>
        <w:pStyle w:val="aa"/>
      </w:pPr>
    </w:p>
    <w:p w14:paraId="415C312E" w14:textId="77777777" w:rsidR="002B4675" w:rsidRDefault="002B4675">
      <w:r>
        <w:br w:type="page"/>
      </w:r>
    </w:p>
    <w:p w14:paraId="0A705012" w14:textId="11361922" w:rsidR="002A10E5" w:rsidRDefault="002B4675" w:rsidP="000F117E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2B4675">
        <w:rPr>
          <w:rFonts w:ascii="Times New Roman" w:hAnsi="Times New Roman" w:cs="Times New Roman"/>
          <w:i/>
          <w:iCs/>
          <w:sz w:val="24"/>
          <w:szCs w:val="24"/>
        </w:rPr>
        <w:lastRenderedPageBreak/>
        <w:t>Текст программы. Расчет распределения толщины и температуры внутри стенки сопла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2B4675" w:rsidRPr="001C1309" w14:paraId="3F002096" w14:textId="77777777" w:rsidTr="002B4675">
        <w:tc>
          <w:tcPr>
            <w:tcW w:w="9344" w:type="dxa"/>
          </w:tcPr>
          <w:p w14:paraId="370CDD5D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d_0 =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0017</w:t>
            </w:r>
          </w:p>
          <w:p w14:paraId="0394F8EE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d_s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0001</w:t>
            </w:r>
          </w:p>
          <w:p w14:paraId="051E6229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9A86C00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n_t_0 =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0000</w:t>
            </w:r>
          </w:p>
          <w:p w14:paraId="4D44232D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A0653D5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[]</w:t>
            </w:r>
          </w:p>
          <w:p w14:paraId="6FCAEE17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[]</w:t>
            </w:r>
          </w:p>
          <w:p w14:paraId="571CCEC8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[]</w:t>
            </w:r>
          </w:p>
          <w:p w14:paraId="0735B430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24E4DA3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 = d_0</w:t>
            </w:r>
          </w:p>
          <w:p w14:paraId="01052289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D0A9DB6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prev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</w:p>
          <w:p w14:paraId="5B5134F2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prev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</w:p>
          <w:p w14:paraId="55690772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94F90F5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rint(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0 % [&gt;'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</w:t>
            </w:r>
            <w:r w:rsidRPr="002B4675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 '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9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</w:t>
            </w:r>
            <w:r w:rsidRPr="002B4675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]'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end = </w:t>
            </w:r>
            <w:r w:rsidRPr="002B4675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\r'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C78DA1A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sys.stdout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.flush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0353DBC9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323544F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or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n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range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en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:</w:t>
            </w:r>
          </w:p>
          <w:p w14:paraId="3D662D93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3EF26D7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rint(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{} % ['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.format(i+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) + </w:t>
            </w:r>
            <w:r w:rsidRPr="002B4675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-'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(int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0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)) + </w:t>
            </w:r>
            <w:r w:rsidRPr="002B4675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&gt;'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</w:t>
            </w:r>
            <w:r w:rsidRPr="002B4675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 '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(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9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int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0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)) + </w:t>
            </w:r>
            <w:r w:rsidRPr="002B4675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]'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end = </w:t>
            </w:r>
            <w:r w:rsidRPr="002B4675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\r'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58B1AFB1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sys.stdout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.flush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33ADEBDF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23EAA4C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</w:p>
          <w:p w14:paraId="2917E8BF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_prev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</w:p>
          <w:p w14:paraId="1548B7A3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prev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</w:p>
          <w:p w14:paraId="21B9B04C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</w:p>
          <w:p w14:paraId="6BAD2368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C3437C7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prev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2A4CB5D2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d =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prev</w:t>
            </w:r>
            <w:proofErr w:type="spellEnd"/>
          </w:p>
          <w:p w14:paraId="5BE7FBC0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DB1D302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rst_it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</w:p>
          <w:p w14:paraId="59F8E0E5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increase =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None</w:t>
            </w:r>
          </w:p>
          <w:p w14:paraId="3BD8A40F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11A9863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while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7454C5A2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32ED67B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d = 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und(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d,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4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66E71103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9848252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d ==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7B8862A5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break</w:t>
            </w:r>
          </w:p>
          <w:p w14:paraId="3A3D527F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if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rst_it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and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d ==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000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5D92A408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d =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0002</w:t>
            </w:r>
          </w:p>
          <w:p w14:paraId="5DABB533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if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d ==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prev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1F534DC1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d +=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d_s</w:t>
            </w:r>
            <w:proofErr w:type="spellEnd"/>
          </w:p>
          <w:p w14:paraId="59DAB1FD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5EB1EB0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_t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n_t_0 + int(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800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(d_0/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)*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.5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8050F5F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52B634A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_prev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</w:t>
            </w:r>
            <w:proofErr w:type="spellEnd"/>
          </w:p>
          <w:p w14:paraId="3C8CD511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prev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</w:t>
            </w:r>
            <w:proofErr w:type="spellEnd"/>
          </w:p>
          <w:p w14:paraId="01D6B616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514135B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alculate_temp_x_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step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d,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_t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0E3747BB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-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.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x(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9C787DA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6B3BBDD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prev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d</w:t>
            </w:r>
          </w:p>
          <w:p w14:paraId="683B0F49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CC6430E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r w:rsidRPr="002B4675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4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1D073A44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95315CD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# 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print(</w:t>
            </w:r>
            <w:proofErr w:type="spellStart"/>
            <w:proofErr w:type="gram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i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, d,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ma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in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n_t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)</w:t>
            </w:r>
          </w:p>
          <w:p w14:paraId="43781DCF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21C5AD9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rst_it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44D63011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increase =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&gt;=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dop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</w:p>
          <w:p w14:paraId="67FED21E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se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35CFAFDA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increase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and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&lt; T_dop:</w:t>
            </w:r>
          </w:p>
          <w:p w14:paraId="7B9A07B2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   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break</w:t>
            </w:r>
          </w:p>
          <w:p w14:paraId="5F263F22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if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not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increase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and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&gt;= T_dop:</w:t>
            </w:r>
          </w:p>
          <w:p w14:paraId="5950E4C6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   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break</w:t>
            </w:r>
          </w:p>
          <w:p w14:paraId="0F656F93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176269B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increase:</w:t>
            </w:r>
          </w:p>
          <w:p w14:paraId="6CB3D7BB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d +=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d_s</w:t>
            </w:r>
            <w:proofErr w:type="spellEnd"/>
          </w:p>
          <w:p w14:paraId="4A680F74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se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1525ABFC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d -=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d_s</w:t>
            </w:r>
            <w:proofErr w:type="spellEnd"/>
          </w:p>
          <w:p w14:paraId="6143AA07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BDEB351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rst_it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alse</w:t>
            </w:r>
          </w:p>
          <w:p w14:paraId="29923665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93D7FDB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# 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print(</w:t>
            </w:r>
            <w:proofErr w:type="gram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min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ma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max_prev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), min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in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in_prev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))</w:t>
            </w:r>
          </w:p>
          <w:p w14:paraId="775ED31D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BD60895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_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min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_prev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2D13F826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min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prev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7223903C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</w:t>
            </w:r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(d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increase </w:t>
            </w:r>
            <w:r w:rsidRPr="002B46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se</w:t>
            </w:r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prev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5961441C" w14:textId="77777777" w:rsidR="002B4675" w:rsidRPr="002B4675" w:rsidRDefault="002B4675" w:rsidP="002B4675">
            <w:pPr>
              <w:shd w:val="clear" w:color="auto" w:fill="FFFFFF"/>
              <w:spacing w:after="24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37EB8D2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array</w:t>
            </w:r>
            <w:proofErr w:type="spellEnd"/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2F85112E" w14:textId="77777777" w:rsidR="002B4675" w:rsidRPr="002B4675" w:rsidRDefault="002B4675" w:rsidP="002B467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array</w:t>
            </w:r>
            <w:proofErr w:type="spellEnd"/>
            <w:proofErr w:type="gram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x</w:t>
            </w:r>
            <w:proofErr w:type="spellEnd"/>
            <w:r w:rsidRPr="002B46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2B783E70" w14:textId="77777777" w:rsidR="002B4675" w:rsidRPr="002B4675" w:rsidRDefault="002B4675" w:rsidP="000F117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E904339" w14:textId="77777777" w:rsidR="002B4675" w:rsidRDefault="002B4675" w:rsidP="000F117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997A3E2" w14:textId="748B2DFC" w:rsidR="002B4675" w:rsidRDefault="002B4675" w:rsidP="000F11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 результате получаем распределение толщины стенки сопла и распределение температуры стенки сопла.</w:t>
      </w:r>
    </w:p>
    <w:p w14:paraId="79254CAC" w14:textId="26FB5C3F" w:rsidR="002B4675" w:rsidRDefault="002B46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40E96CF" w14:textId="77777777" w:rsidR="002B4675" w:rsidRDefault="002B4675" w:rsidP="000F117E">
      <w:pPr>
        <w:rPr>
          <w:rFonts w:ascii="Times New Roman" w:hAnsi="Times New Roman" w:cs="Times New Roman"/>
          <w:sz w:val="24"/>
          <w:szCs w:val="24"/>
        </w:rPr>
      </w:pPr>
    </w:p>
    <w:p w14:paraId="5B5374C1" w14:textId="09FCDB0E" w:rsidR="002B4675" w:rsidRDefault="002B4675" w:rsidP="000F117E">
      <w:pPr>
        <w:rPr>
          <w:rFonts w:ascii="Times New Roman" w:hAnsi="Times New Roman" w:cs="Times New Roman"/>
          <w:sz w:val="24"/>
          <w:szCs w:val="24"/>
        </w:rPr>
      </w:pPr>
      <w:r w:rsidRPr="002B467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6C526C" wp14:editId="0AA2C4C4">
            <wp:extent cx="5400675" cy="4333875"/>
            <wp:effectExtent l="0" t="0" r="9525" b="9525"/>
            <wp:docPr id="15485582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5582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1F73E" w14:textId="3E651C30" w:rsidR="002B4675" w:rsidRPr="002B4675" w:rsidRDefault="002B4675" w:rsidP="002B4675">
      <w:pPr>
        <w:pStyle w:val="a3"/>
        <w:ind w:left="0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Рис. 9. График распределения толщины стенки сопла от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x</w:t>
      </w:r>
    </w:p>
    <w:p w14:paraId="17C9D50B" w14:textId="77777777" w:rsidR="002B4675" w:rsidRDefault="002B4675" w:rsidP="002B4675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</w:rPr>
      </w:pPr>
    </w:p>
    <w:p w14:paraId="2AEB69A4" w14:textId="25ABB8AF" w:rsidR="002B4675" w:rsidRDefault="002B4675" w:rsidP="002B4675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</w:rPr>
      </w:pPr>
      <w:r w:rsidRPr="002B4675">
        <w:rPr>
          <w:rFonts w:ascii="Times New Roman" w:eastAsiaTheme="minorEastAsia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7D8C739" wp14:editId="625FB1A4">
            <wp:extent cx="5924550" cy="4333875"/>
            <wp:effectExtent l="0" t="0" r="0" b="9525"/>
            <wp:docPr id="145449909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49909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67ADD" w14:textId="0BA64571" w:rsidR="002B4675" w:rsidRPr="002B4675" w:rsidRDefault="002B4675" w:rsidP="002B4675">
      <w:pPr>
        <w:pStyle w:val="a3"/>
        <w:ind w:left="0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Рис. 10. График распределения температуры внутри стенки сопла от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x</w:t>
      </w:r>
    </w:p>
    <w:p w14:paraId="17C2A667" w14:textId="77777777" w:rsidR="002B4675" w:rsidRPr="002B4675" w:rsidRDefault="002B4675" w:rsidP="002B4675">
      <w:pPr>
        <w:pStyle w:val="a3"/>
        <w:ind w:left="0"/>
        <w:rPr>
          <w:rFonts w:ascii="Times New Roman" w:eastAsiaTheme="minorEastAsia" w:hAnsi="Times New Roman" w:cs="Times New Roman"/>
          <w:sz w:val="24"/>
          <w:szCs w:val="24"/>
        </w:rPr>
      </w:pPr>
    </w:p>
    <w:p w14:paraId="67E3217D" w14:textId="04C2C60A" w:rsidR="002B4675" w:rsidRDefault="002B46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F3413C6" w14:textId="094D4E94" w:rsidR="002B4675" w:rsidRDefault="002B4675" w:rsidP="002B4675">
      <w:pPr>
        <w:pStyle w:val="1"/>
        <w:rPr>
          <w:rFonts w:ascii="Times New Roman" w:hAnsi="Times New Roman" w:cs="Times New Roman"/>
          <w:color w:val="auto"/>
          <w:sz w:val="28"/>
          <w:szCs w:val="28"/>
        </w:rPr>
      </w:pPr>
      <w:bookmarkStart w:id="5" w:name="_Toc152655719"/>
      <w:r w:rsidRPr="002B4675">
        <w:rPr>
          <w:rFonts w:ascii="Times New Roman" w:hAnsi="Times New Roman" w:cs="Times New Roman"/>
          <w:color w:val="auto"/>
          <w:sz w:val="28"/>
          <w:szCs w:val="28"/>
        </w:rPr>
        <w:lastRenderedPageBreak/>
        <w:t>Заключение</w:t>
      </w:r>
      <w:bookmarkEnd w:id="5"/>
    </w:p>
    <w:p w14:paraId="1CF77D41" w14:textId="77777777" w:rsidR="002B4675" w:rsidRDefault="002B4675" w:rsidP="002B4675"/>
    <w:p w14:paraId="02A272FC" w14:textId="56B507CB" w:rsidR="002B4675" w:rsidRDefault="002B4675" w:rsidP="002B4675">
      <w:pPr>
        <w:ind w:left="-567"/>
      </w:pPr>
      <w:r>
        <w:tab/>
        <w:t xml:space="preserve">Расчет выполнен комбинацией аналитических и численных методов. </w:t>
      </w:r>
      <w:r w:rsidR="005C4DEC">
        <w:t xml:space="preserve">К преимуществам первых относится возможность получения зависимости в явном виде, доступном для анализа, а также зачастую малое время расчета. Преимущество численных методов в их универсальности, они подходят для тех случаев, для которых недоступны аналитические методы. Преимущество численных методов перед графическими в том, что численные расчеты удобно программировать на ЭВМ, а графические расчеты нет. </w:t>
      </w:r>
    </w:p>
    <w:p w14:paraId="468ADD2D" w14:textId="296D2C2F" w:rsidR="005C4DEC" w:rsidRDefault="005C4DEC" w:rsidP="002B4675">
      <w:pPr>
        <w:ind w:left="-567"/>
      </w:pPr>
      <w:r>
        <w:tab/>
        <w:t xml:space="preserve">Расчет на ЭВМ имеет преимущество над ручным расчетом в том, что путем изменения параметров и затем перезапуска программы мы </w:t>
      </w:r>
      <w:proofErr w:type="gramStart"/>
      <w:r>
        <w:t>може</w:t>
      </w:r>
      <w:r w:rsidR="00542A09">
        <w:t>м</w:t>
      </w:r>
      <w:proofErr w:type="gramEnd"/>
      <w:r>
        <w:t xml:space="preserve"> не тратя много времени рассчитать искомые величины.</w:t>
      </w:r>
    </w:p>
    <w:p w14:paraId="221A4749" w14:textId="0D9243D6" w:rsidR="005C4DEC" w:rsidRDefault="005C4DEC" w:rsidP="002B4675">
      <w:pPr>
        <w:ind w:left="-567"/>
      </w:pPr>
      <w:r>
        <w:tab/>
        <w:t xml:space="preserve">В нашем случае расчет был выполнен на ноутбуке с процессором </w:t>
      </w:r>
      <w:r>
        <w:rPr>
          <w:lang w:val="en-US"/>
        </w:rPr>
        <w:t>intel</w:t>
      </w:r>
      <w:r w:rsidRPr="005C4DEC">
        <w:t xml:space="preserve"> </w:t>
      </w:r>
      <w:proofErr w:type="spellStart"/>
      <w:r>
        <w:rPr>
          <w:lang w:val="en-US"/>
        </w:rPr>
        <w:t>i</w:t>
      </w:r>
      <w:proofErr w:type="spellEnd"/>
      <w:r w:rsidRPr="005C4DEC">
        <w:t>7 12700H</w:t>
      </w:r>
      <w:r>
        <w:t xml:space="preserve">, 32 </w:t>
      </w:r>
      <w:r>
        <w:rPr>
          <w:lang w:val="en-US"/>
        </w:rPr>
        <w:t>Gb</w:t>
      </w:r>
      <w:r>
        <w:t xml:space="preserve"> оперативной памяти, </w:t>
      </w:r>
      <w:r>
        <w:rPr>
          <w:lang w:val="en-US"/>
        </w:rPr>
        <w:t>SSD</w:t>
      </w:r>
      <w:r>
        <w:t xml:space="preserve">. Расчет занял не более 8 мин. Точность подбора толщины при этом – 0.1 мм. Точность по оси </w:t>
      </w:r>
      <w:r>
        <w:rPr>
          <w:lang w:val="en-US"/>
        </w:rPr>
        <w:t>x</w:t>
      </w:r>
      <w:r>
        <w:t xml:space="preserve"> – 1/100 длины сопла. Точность расчета всегда можно повысить, увеличив при этом его время.</w:t>
      </w:r>
    </w:p>
    <w:p w14:paraId="416590B0" w14:textId="706C7A30" w:rsidR="005C4DEC" w:rsidRDefault="005C4DEC">
      <w:r>
        <w:br w:type="page"/>
      </w:r>
    </w:p>
    <w:p w14:paraId="46856EA2" w14:textId="7BD398DB" w:rsidR="009E0C08" w:rsidRDefault="009E0C08" w:rsidP="009E0C08">
      <w:pPr>
        <w:pStyle w:val="1"/>
        <w:rPr>
          <w:rFonts w:ascii="Times New Roman" w:hAnsi="Times New Roman" w:cs="Times New Roman"/>
          <w:color w:val="auto"/>
          <w:sz w:val="28"/>
          <w:szCs w:val="28"/>
        </w:rPr>
      </w:pPr>
      <w:bookmarkStart w:id="6" w:name="_Toc152655720"/>
      <w:r w:rsidRPr="009E0C08">
        <w:rPr>
          <w:rFonts w:ascii="Times New Roman" w:hAnsi="Times New Roman" w:cs="Times New Roman"/>
          <w:color w:val="auto"/>
          <w:sz w:val="28"/>
          <w:szCs w:val="28"/>
        </w:rPr>
        <w:lastRenderedPageBreak/>
        <w:t>Список литературы</w:t>
      </w:r>
      <w:bookmarkEnd w:id="6"/>
    </w:p>
    <w:p w14:paraId="26C59FA3" w14:textId="68049140" w:rsidR="009E0C08" w:rsidRPr="009E0C08" w:rsidRDefault="009E0C08" w:rsidP="009E0C08">
      <w:pPr>
        <w:pStyle w:val="a3"/>
        <w:autoSpaceDE w:val="0"/>
        <w:autoSpaceDN w:val="0"/>
        <w:adjustRightInd w:val="0"/>
        <w:spacing w:after="80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54F0E02" w14:textId="1A20685F" w:rsidR="009E0C08" w:rsidRDefault="009E0C08" w:rsidP="009E0C08">
      <w:pPr>
        <w:pStyle w:val="a3"/>
        <w:numPr>
          <w:ilvl w:val="0"/>
          <w:numId w:val="10"/>
        </w:numPr>
        <w:autoSpaceDE w:val="0"/>
        <w:autoSpaceDN w:val="0"/>
        <w:adjustRightInd w:val="0"/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 w:rsidRPr="009E0C08">
        <w:rPr>
          <w:rFonts w:ascii="Times New Roman" w:hAnsi="Times New Roman" w:cs="Times New Roman"/>
          <w:sz w:val="24"/>
          <w:szCs w:val="24"/>
        </w:rPr>
        <w:t>Исаченко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E0C08">
        <w:rPr>
          <w:rFonts w:ascii="Times New Roman" w:hAnsi="Times New Roman" w:cs="Times New Roman"/>
          <w:sz w:val="24"/>
          <w:szCs w:val="24"/>
        </w:rPr>
        <w:t>В.П., Осипова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E0C08">
        <w:rPr>
          <w:rFonts w:ascii="Times New Roman" w:hAnsi="Times New Roman" w:cs="Times New Roman"/>
          <w:sz w:val="24"/>
          <w:szCs w:val="24"/>
        </w:rPr>
        <w:t xml:space="preserve">В.А., </w:t>
      </w:r>
      <w:proofErr w:type="spellStart"/>
      <w:r w:rsidRPr="009E0C08">
        <w:rPr>
          <w:rFonts w:ascii="Times New Roman" w:hAnsi="Times New Roman" w:cs="Times New Roman"/>
          <w:sz w:val="24"/>
          <w:szCs w:val="24"/>
        </w:rPr>
        <w:t>Сукомел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E0C08">
        <w:rPr>
          <w:rFonts w:ascii="Times New Roman" w:hAnsi="Times New Roman" w:cs="Times New Roman"/>
          <w:sz w:val="24"/>
          <w:szCs w:val="24"/>
        </w:rPr>
        <w:t>А.С..</w:t>
      </w:r>
      <w:proofErr w:type="gramEnd"/>
      <w:r w:rsidRPr="009E0C08">
        <w:rPr>
          <w:rFonts w:ascii="Times New Roman" w:hAnsi="Times New Roman" w:cs="Times New Roman"/>
          <w:sz w:val="24"/>
          <w:szCs w:val="24"/>
        </w:rPr>
        <w:t xml:space="preserve"> Теплопередача. Учебник для вузов – изд. четвёртое, переработанное и дополненное. – М.: </w:t>
      </w:r>
      <w:proofErr w:type="spellStart"/>
      <w:r w:rsidRPr="009E0C08">
        <w:rPr>
          <w:rFonts w:ascii="Times New Roman" w:hAnsi="Times New Roman" w:cs="Times New Roman"/>
          <w:sz w:val="24"/>
          <w:szCs w:val="24"/>
        </w:rPr>
        <w:t>Энергоиздат</w:t>
      </w:r>
      <w:proofErr w:type="spellEnd"/>
      <w:r w:rsidRPr="009E0C08">
        <w:rPr>
          <w:rFonts w:ascii="Times New Roman" w:hAnsi="Times New Roman" w:cs="Times New Roman"/>
          <w:sz w:val="24"/>
          <w:szCs w:val="24"/>
        </w:rPr>
        <w:t>, 1981</w:t>
      </w:r>
    </w:p>
    <w:p w14:paraId="1A70E14E" w14:textId="7BF58728" w:rsidR="009E0C08" w:rsidRDefault="009E0C08" w:rsidP="009E0C08">
      <w:pPr>
        <w:pStyle w:val="a3"/>
        <w:numPr>
          <w:ilvl w:val="0"/>
          <w:numId w:val="10"/>
        </w:numPr>
        <w:autoSpaceDE w:val="0"/>
        <w:autoSpaceDN w:val="0"/>
        <w:adjustRightInd w:val="0"/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 w:rsidRPr="009E0C08">
        <w:rPr>
          <w:rFonts w:ascii="Times New Roman" w:hAnsi="Times New Roman" w:cs="Times New Roman"/>
          <w:sz w:val="24"/>
          <w:szCs w:val="24"/>
        </w:rPr>
        <w:t>Михеев М.А., Михеева И.М. Основы теплопередачи. Изд. второе. – М.: Энергия, 1977</w:t>
      </w:r>
    </w:p>
    <w:p w14:paraId="66D3F5A8" w14:textId="213DBEEB" w:rsidR="009E0C08" w:rsidRPr="009E0C08" w:rsidRDefault="009E0C08" w:rsidP="009E0C08">
      <w:pPr>
        <w:pStyle w:val="a3"/>
        <w:numPr>
          <w:ilvl w:val="0"/>
          <w:numId w:val="10"/>
        </w:numPr>
        <w:autoSpaceDE w:val="0"/>
        <w:autoSpaceDN w:val="0"/>
        <w:adjustRightInd w:val="0"/>
        <w:spacing w:after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Белов В.П. </w:t>
      </w:r>
      <w:r w:rsidRPr="009E0C08">
        <w:rPr>
          <w:rFonts w:ascii="Times New Roman" w:hAnsi="Times New Roman" w:cs="Times New Roman"/>
          <w:sz w:val="24"/>
          <w:szCs w:val="24"/>
        </w:rPr>
        <w:t>Сопловые блоки ракетных двигателей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E0C08">
        <w:rPr>
          <w:rFonts w:ascii="Times New Roman" w:hAnsi="Times New Roman" w:cs="Times New Roman"/>
          <w:sz w:val="24"/>
          <w:szCs w:val="24"/>
        </w:rPr>
        <w:t>С.-Петербург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9E0C08">
        <w:rPr>
          <w:rFonts w:ascii="Times New Roman" w:hAnsi="Times New Roman" w:cs="Times New Roman"/>
          <w:sz w:val="24"/>
          <w:szCs w:val="24"/>
        </w:rPr>
        <w:t>Типография БГТУ</w:t>
      </w:r>
      <w:r>
        <w:rPr>
          <w:rFonts w:ascii="Times New Roman" w:hAnsi="Times New Roman" w:cs="Times New Roman"/>
          <w:sz w:val="24"/>
          <w:szCs w:val="24"/>
        </w:rPr>
        <w:t>, 2019</w:t>
      </w:r>
    </w:p>
    <w:p w14:paraId="1F7A83D3" w14:textId="77777777" w:rsidR="009E0C08" w:rsidRDefault="009E0C08" w:rsidP="009E0C08"/>
    <w:p w14:paraId="78EE3E3D" w14:textId="22D527C3" w:rsidR="009E0C08" w:rsidRDefault="009E0C08">
      <w:r>
        <w:br w:type="page"/>
      </w:r>
    </w:p>
    <w:p w14:paraId="0C9883DE" w14:textId="7CCCF7D2" w:rsidR="005C4DEC" w:rsidRDefault="005C4DEC" w:rsidP="005C4DEC">
      <w:pPr>
        <w:pStyle w:val="1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52655721"/>
      <w:r w:rsidRPr="005C4DEC">
        <w:rPr>
          <w:rFonts w:ascii="Times New Roman" w:hAnsi="Times New Roman" w:cs="Times New Roman"/>
          <w:color w:val="auto"/>
          <w:sz w:val="28"/>
          <w:szCs w:val="28"/>
        </w:rPr>
        <w:lastRenderedPageBreak/>
        <w:t>Приложение.</w:t>
      </w:r>
      <w:bookmarkEnd w:id="7"/>
      <w:r w:rsidRPr="005C4DEC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3A7D776F" w14:textId="77777777" w:rsidR="00F20CF9" w:rsidRDefault="00F20CF9" w:rsidP="00F20CF9"/>
    <w:p w14:paraId="71FAF7C4" w14:textId="10CF781A" w:rsidR="005C4DEC" w:rsidRPr="00F20CF9" w:rsidRDefault="00F20CF9" w:rsidP="005C4DEC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Текст</w:t>
      </w:r>
      <w:r w:rsidRPr="00F20CF9">
        <w:rPr>
          <w:rFonts w:ascii="Times New Roman" w:hAnsi="Times New Roman" w:cs="Times New Roman"/>
          <w:i/>
          <w:iCs/>
          <w:sz w:val="24"/>
          <w:szCs w:val="24"/>
        </w:rPr>
        <w:t xml:space="preserve"> программы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344"/>
      </w:tblGrid>
      <w:tr w:rsidR="001C1309" w:rsidRPr="00943FDE" w14:paraId="265EC81C" w14:textId="77777777" w:rsidTr="001C1309">
        <w:tc>
          <w:tcPr>
            <w:tcW w:w="9344" w:type="dxa"/>
          </w:tcPr>
          <w:p w14:paraId="3E725124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mport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numpy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as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np</w:t>
            </w:r>
          </w:p>
          <w:p w14:paraId="429F95BD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mport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math</w:t>
            </w:r>
          </w:p>
          <w:p w14:paraId="7F404E52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10997BF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mport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plotlib.pyplot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as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</w:p>
          <w:p w14:paraId="480F733F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3C5113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mport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sys</w:t>
            </w:r>
          </w:p>
          <w:p w14:paraId="3FA20EBF" w14:textId="77777777" w:rsidR="001C1309" w:rsidRDefault="001C1309" w:rsidP="005C4DEC">
            <w:pPr>
              <w:rPr>
                <w:lang w:val="en-US"/>
              </w:rPr>
            </w:pPr>
          </w:p>
          <w:p w14:paraId="5F466741" w14:textId="22674F29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s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5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# число М на срезе сопла </w:t>
            </w:r>
          </w:p>
          <w:p w14:paraId="2AF41BDB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u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0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Полуугол раствора конического сопла, град.</w:t>
            </w:r>
          </w:p>
          <w:p w14:paraId="71DD61F8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G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5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Массовый расход через сопло, кг/с.</w:t>
            </w:r>
          </w:p>
          <w:p w14:paraId="550456E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_0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.98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e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6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Давление в камере сгорания, Па.</w:t>
            </w:r>
          </w:p>
          <w:p w14:paraId="22861C9B" w14:textId="70548B98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k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.33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Показатель адиабаты для продуктов сгорания</w:t>
            </w:r>
          </w:p>
          <w:p w14:paraId="0E042D7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_0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500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Температура торможения, К.</w:t>
            </w:r>
          </w:p>
          <w:p w14:paraId="515203A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0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Время работы двигателя, с.</w:t>
            </w:r>
          </w:p>
          <w:p w14:paraId="5263F9EF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73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Начальная температура стенок сопла, К.</w:t>
            </w:r>
          </w:p>
          <w:p w14:paraId="607829DA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87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Универсальная газовая постоянная для воздуха</w:t>
            </w:r>
          </w:p>
          <w:p w14:paraId="7CEA7CD7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4AC42C7B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vh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.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# Число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M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 на входе.</w:t>
            </w:r>
          </w:p>
          <w:p w14:paraId="62EB4592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u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0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e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-6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Па*с коэффициент динамической вязкости</w:t>
            </w:r>
          </w:p>
          <w:p w14:paraId="76D8D88A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7.696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e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-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Вт*(м*К) - коэффициент теплопроводности газа</w:t>
            </w:r>
          </w:p>
          <w:p w14:paraId="77F8128D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02ECA52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1500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кг/м^3 Плотность материала стенки (вольфрамовый сплав)</w:t>
            </w:r>
          </w:p>
          <w:p w14:paraId="4B87D135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36.5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Вт/(м*К) Коэффициент теплопроводности материала стенки (вольфрамовый сплав)</w:t>
            </w:r>
          </w:p>
          <w:p w14:paraId="3471BF8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950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Дж/(кг*К) теплоемкость материала стенки (вольфрамовый сплав)</w:t>
            </w:r>
          </w:p>
          <w:p w14:paraId="0ACCEC98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729D3B30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200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К - температура плавления материала стенки (вольфрамовый сплав)</w:t>
            </w:r>
          </w:p>
          <w:p w14:paraId="14CF5B37" w14:textId="77777777" w:rsidR="000105DC" w:rsidRDefault="000105DC" w:rsidP="005C4DEC"/>
          <w:p w14:paraId="550C1F4E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m =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sqrt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(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(k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*((k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(k/R))</w:t>
            </w:r>
          </w:p>
          <w:p w14:paraId="645CDB18" w14:textId="77777777" w:rsidR="000105DC" w:rsidRDefault="000105DC" w:rsidP="005C4DEC">
            <w:pPr>
              <w:rPr>
                <w:lang w:val="en-US"/>
              </w:rPr>
            </w:pPr>
          </w:p>
          <w:p w14:paraId="10BE240F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k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G*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sqrt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T_0)/(m*p_0)</w:t>
            </w:r>
          </w:p>
          <w:p w14:paraId="6979FCBC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k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sqrt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k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p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488C2055" w14:textId="77777777" w:rsidR="000105DC" w:rsidRDefault="000105DC" w:rsidP="005C4DEC">
            <w:pPr>
              <w:rPr>
                <w:lang w:val="en-US"/>
              </w:rPr>
            </w:pPr>
          </w:p>
          <w:p w14:paraId="5480255F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bda,k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.4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53269F1B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q_lambda=nashe_lambda*pow(((k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,(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)*pow((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(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k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pow(nashe_lambda,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,(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)</w:t>
            </w:r>
          </w:p>
          <w:p w14:paraId="0BB2A761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_lambda</w:t>
            </w:r>
            <w:proofErr w:type="spellEnd"/>
          </w:p>
          <w:p w14:paraId="5AAE1C47" w14:textId="77777777" w:rsidR="000105DC" w:rsidRDefault="000105DC" w:rsidP="005C4DEC">
            <w:pPr>
              <w:rPr>
                <w:lang w:val="en-US"/>
              </w:rPr>
            </w:pPr>
          </w:p>
          <w:p w14:paraId="057BDD3E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M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bda,k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7BE34665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nashe_lambda=pow((((k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w(M_lambda,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+(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pow(M_lambda,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),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5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59109DB5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</w:p>
          <w:p w14:paraId="5BB149F2" w14:textId="77777777" w:rsidR="000105DC" w:rsidRDefault="000105DC" w:rsidP="005C4DEC">
            <w:pPr>
              <w:rPr>
                <w:lang w:val="en-US"/>
              </w:rPr>
            </w:pPr>
          </w:p>
          <w:p w14:paraId="5F0392D1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M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, k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.4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2724538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lam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, k)</w:t>
            </w:r>
          </w:p>
          <w:p w14:paraId="37A49E89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, k)</w:t>
            </w:r>
          </w:p>
          <w:p w14:paraId="1283FD49" w14:textId="77777777" w:rsidR="000105DC" w:rsidRDefault="000105DC" w:rsidP="005C4DEC">
            <w:pPr>
              <w:rPr>
                <w:lang w:val="en-US"/>
              </w:rPr>
            </w:pPr>
          </w:p>
          <w:p w14:paraId="7E398086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lastRenderedPageBreak/>
              <w:t>F_vh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k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M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_vh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F04985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h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sqrt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vh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p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28C3E5D" w14:textId="77777777" w:rsidR="000105DC" w:rsidRDefault="000105DC" w:rsidP="005C4DEC">
            <w:pPr>
              <w:rPr>
                <w:lang w:val="en-US"/>
              </w:rPr>
            </w:pPr>
          </w:p>
          <w:p w14:paraId="10C51858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s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k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M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_s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443A9E7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s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sqrt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s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p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A7F0FD6" w14:textId="77777777" w:rsidR="000105DC" w:rsidRDefault="000105DC" w:rsidP="005C4DEC">
            <w:pPr>
              <w:rPr>
                <w:lang w:val="en-US"/>
              </w:rPr>
            </w:pPr>
          </w:p>
          <w:p w14:paraId="50DBAACC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l_1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3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h</w:t>
            </w:r>
            <w:proofErr w:type="spellEnd"/>
          </w:p>
          <w:p w14:paraId="1634238A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944126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R_1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63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h</w:t>
            </w:r>
            <w:proofErr w:type="spellEnd"/>
          </w:p>
          <w:p w14:paraId="7382551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R_2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3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h</w:t>
            </w:r>
            <w:proofErr w:type="spellEnd"/>
          </w:p>
          <w:p w14:paraId="6A06B66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E9195F8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os_fi_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(R_2 +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k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h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R_1))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(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1 + R_2)</w:t>
            </w:r>
          </w:p>
          <w:p w14:paraId="5233162C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CE66FFA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_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acos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os_fi_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F628310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14AF45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#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fi_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math.asin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(1-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R_vh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R_k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)/(R_1 + R_2))</w:t>
            </w:r>
          </w:p>
          <w:p w14:paraId="338BE33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8980D92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_d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R_1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_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R_2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_n</w:t>
            </w:r>
            <w:proofErr w:type="spellEnd"/>
          </w:p>
          <w:p w14:paraId="1C4D6A8D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0FD7082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_s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s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k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si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p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nu/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80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5D22625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A0E45CA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l = l_1 +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_d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_s</w:t>
            </w:r>
            <w:proofErr w:type="spellEnd"/>
          </w:p>
          <w:p w14:paraId="30982309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</w:t>
            </w:r>
          </w:p>
          <w:p w14:paraId="5784E32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00AB1E0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d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(R_1 + R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2)*</w:t>
            </w:r>
            <w:proofErr w:type="spellStart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si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_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55569107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s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s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k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ta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p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nu/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80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) </w:t>
            </w:r>
          </w:p>
          <w:p w14:paraId="75068B49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x = l_1 +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d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s</w:t>
            </w:r>
            <w:proofErr w:type="spellEnd"/>
          </w:p>
          <w:p w14:paraId="1A71D555" w14:textId="77777777" w:rsidR="000105DC" w:rsidRDefault="000105DC" w:rsidP="005C4DEC">
            <w:pPr>
              <w:rPr>
                <w:lang w:val="en-US"/>
              </w:rPr>
            </w:pPr>
          </w:p>
          <w:p w14:paraId="0419F1C1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get_l_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R):</w:t>
            </w:r>
          </w:p>
          <w:p w14:paraId="725C1D7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2E2C8A6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os_f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(R_2 -(R -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k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/R_2</w:t>
            </w:r>
          </w:p>
          <w:p w14:paraId="61387C8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F0DC997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fi =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acos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os_f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5EFB8670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26155B2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_d_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R_1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_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R_2*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_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fi)</w:t>
            </w:r>
          </w:p>
          <w:p w14:paraId="1B2173CB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D63FC66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l_1 +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_d_r</w:t>
            </w:r>
            <w:proofErr w:type="spellEnd"/>
          </w:p>
          <w:p w14:paraId="50C86693" w14:textId="77777777" w:rsidR="000105DC" w:rsidRDefault="000105DC" w:rsidP="005C4DEC">
            <w:pPr>
              <w:rPr>
                <w:lang w:val="en-US"/>
              </w:rPr>
            </w:pPr>
          </w:p>
          <w:p w14:paraId="157B1A9B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i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bda,k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.4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2EB8628F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i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pow((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(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k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w(nashe_lambda,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,(k/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)</w:t>
            </w:r>
          </w:p>
          <w:p w14:paraId="72A9CEE7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i_lambda</w:t>
            </w:r>
            <w:proofErr w:type="spellEnd"/>
          </w:p>
          <w:p w14:paraId="777374A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34EBA2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au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bda,k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.4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1E49414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au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(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k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w(nashe_lambda,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B599D46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au_lambda</w:t>
            </w:r>
            <w:proofErr w:type="spellEnd"/>
          </w:p>
          <w:p w14:paraId="37F382E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3F10D11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ps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bda,k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.4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218F0D69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ps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pow((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(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k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w(nashe_lambda,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,(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)</w:t>
            </w:r>
          </w:p>
          <w:p w14:paraId="08022C85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ps_lambda</w:t>
            </w:r>
            <w:proofErr w:type="spellEnd"/>
          </w:p>
          <w:p w14:paraId="1A7BA0EC" w14:textId="77777777" w:rsidR="000105DC" w:rsidRDefault="000105DC" w:rsidP="005C4DEC">
            <w:pPr>
              <w:rPr>
                <w:lang w:val="en-US"/>
              </w:rPr>
            </w:pPr>
          </w:p>
          <w:p w14:paraId="03C98334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get_p_M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M):</w:t>
            </w:r>
          </w:p>
          <w:p w14:paraId="64BB1776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lastRenderedPageBreak/>
              <w:t xml:space="preserve">    lam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, k)</w:t>
            </w:r>
          </w:p>
          <w:p w14:paraId="78800532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p_0*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i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, k)</w:t>
            </w:r>
          </w:p>
          <w:p w14:paraId="62544E9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758DC30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get_T_M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M):</w:t>
            </w:r>
          </w:p>
          <w:p w14:paraId="070400A5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lam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, k)</w:t>
            </w:r>
          </w:p>
          <w:p w14:paraId="3F99804D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T_0*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au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, k)</w:t>
            </w:r>
          </w:p>
          <w:p w14:paraId="7EDBD2F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238B155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get_ro_M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M):</w:t>
            </w:r>
          </w:p>
          <w:p w14:paraId="63F7E9DC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lam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, k)</w:t>
            </w:r>
          </w:p>
          <w:p w14:paraId="38D390E9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p_0/(R*T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0)*</w:t>
            </w:r>
            <w:proofErr w:type="spellStart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ps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lam, k)</w:t>
            </w:r>
          </w:p>
          <w:p w14:paraId="717E1763" w14:textId="77777777" w:rsidR="000105DC" w:rsidRDefault="000105DC" w:rsidP="005C4DEC">
            <w:pPr>
              <w:rPr>
                <w:lang w:val="en-US"/>
              </w:rPr>
            </w:pPr>
          </w:p>
          <w:p w14:paraId="778500D1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Зададим количество точек расчета</w:t>
            </w:r>
          </w:p>
          <w:p w14:paraId="447D3AD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00</w:t>
            </w:r>
          </w:p>
          <w:p w14:paraId="134695E2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15F0C1CA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Зададим линейные размеры</w:t>
            </w:r>
          </w:p>
          <w:p w14:paraId="50472F2F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_0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</w:p>
          <w:p w14:paraId="55E9FEE1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op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-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50</w:t>
            </w:r>
          </w:p>
          <w:p w14:paraId="0CE3F1A8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1FBA6D6F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Массив точек расчета</w:t>
            </w:r>
          </w:p>
          <w:p w14:paraId="4E050607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inspace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_0, 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</w:t>
            </w:r>
          </w:p>
          <w:p w14:paraId="6A3DD6AC" w14:textId="77777777" w:rsidR="000105DC" w:rsidRDefault="000105DC" w:rsidP="005C4DEC"/>
          <w:p w14:paraId="3E24F78C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[]</w:t>
            </w:r>
          </w:p>
          <w:p w14:paraId="2B397CE5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_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asin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h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k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R_1 + R_2))</w:t>
            </w:r>
          </w:p>
          <w:p w14:paraId="57791829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BA0B4DC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or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3F473F3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&lt; l_1:</w:t>
            </w:r>
          </w:p>
          <w:p w14:paraId="2B507B38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pass</w:t>
            </w:r>
          </w:p>
          <w:p w14:paraId="4993D83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h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47DA19F5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if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&lt; l_1 + R_1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cos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_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1522A865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r_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l_1</w:t>
            </w:r>
          </w:p>
          <w:p w14:paraId="6DA2DCB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fi =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acos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r_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R_1)</w:t>
            </w:r>
          </w:p>
          <w:p w14:paraId="1BFB4BC1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h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R_1*(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si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fi)))</w:t>
            </w:r>
          </w:p>
          <w:p w14:paraId="1295DFCA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if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&lt; l_1 +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d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1AB71676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r_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d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l_1</w:t>
            </w:r>
          </w:p>
          <w:p w14:paraId="7CE56AA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fi =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acos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r_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R_2)</w:t>
            </w:r>
          </w:p>
          <w:p w14:paraId="083A8FCC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k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R_2*(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si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fi)))</w:t>
            </w:r>
          </w:p>
          <w:p w14:paraId="49AB3EE1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se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4998194D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k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l_1 -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d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ta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th.p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nu/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80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6B0F7776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B66D790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array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2DE5674A" w14:textId="77777777" w:rsidR="000105DC" w:rsidRDefault="000105DC" w:rsidP="005C4DEC">
            <w:pPr>
              <w:rPr>
                <w:lang w:val="en-US"/>
              </w:rPr>
            </w:pPr>
          </w:p>
          <w:p w14:paraId="6B158E0D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plot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abel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R(x)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4F76E2D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ajor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8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34A8C17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inor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5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2DED1CBB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C740B9F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xlabel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x, m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0AEEBCDD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ylabel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R(x), m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03D0258F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33D860F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legen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4A4CE69C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337BD80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minorticks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_o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0C6D8E47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1F7E4CD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itle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'График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засивимости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 радиуса сечения вдоль его длины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</w:t>
            </w:r>
          </w:p>
          <w:p w14:paraId="25F6B4AE" w14:textId="7BAD3141" w:rsidR="000105DC" w:rsidRPr="000105DC" w:rsidRDefault="000105DC" w:rsidP="005C4DEC">
            <w:pPr>
              <w:rPr>
                <w:rFonts w:ascii="Consolas" w:hAnsi="Consolas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hAnsi="Consolas"/>
                <w:lang w:val="en-US"/>
              </w:rPr>
              <w:t>plt.show</w:t>
            </w:r>
            <w:proofErr w:type="spellEnd"/>
            <w:proofErr w:type="gramEnd"/>
            <w:r w:rsidRPr="000105DC">
              <w:rPr>
                <w:rFonts w:ascii="Consolas" w:hAnsi="Consolas"/>
                <w:lang w:val="en-US"/>
              </w:rPr>
              <w:t>()</w:t>
            </w:r>
          </w:p>
          <w:p w14:paraId="5749A0D4" w14:textId="77777777" w:rsidR="000105DC" w:rsidRDefault="000105DC" w:rsidP="005C4DEC">
            <w:pPr>
              <w:rPr>
                <w:lang w:val="en-US"/>
              </w:rPr>
            </w:pPr>
          </w:p>
          <w:p w14:paraId="56A4B558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p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*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</w:p>
          <w:p w14:paraId="61F5D8FD" w14:textId="77777777" w:rsidR="000105DC" w:rsidRDefault="000105DC" w:rsidP="005C4DEC">
            <w:pPr>
              <w:rPr>
                <w:lang w:val="en-US"/>
              </w:rPr>
            </w:pPr>
          </w:p>
          <w:p w14:paraId="055930CB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q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bda,k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49B191F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a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</w:p>
          <w:p w14:paraId="3C3AAA98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b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</w:p>
          <w:p w14:paraId="31AF6395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c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.5</w:t>
            </w:r>
          </w:p>
          <w:p w14:paraId="308C2738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d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0000001</w:t>
            </w:r>
          </w:p>
          <w:p w14:paraId="0BC94BE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psl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00001</w:t>
            </w:r>
          </w:p>
          <w:p w14:paraId="44711450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greshnos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</w:p>
          <w:p w14:paraId="41251A87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+d</w:t>
            </w:r>
            <w:proofErr w:type="spellEnd"/>
          </w:p>
          <w:p w14:paraId="4777823C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4ECC25CB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=d</w:t>
            </w:r>
          </w:p>
          <w:p w14:paraId="08D2A91A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while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greshnos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&gt;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psl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14AE0172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    F=((k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w(nashe_lambda,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-pow(nashe_lambda,(k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pow(q_lambda,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/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27A325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    F_1=(k+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pow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-pow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,k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54E99808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    F_2=(k+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pow(nashe_lambda,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3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-k*(k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pow(nashe_lambda,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207A4AB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obraz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</w:p>
          <w:p w14:paraId="0E921AB7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F/F_1</w:t>
            </w:r>
          </w:p>
          <w:p w14:paraId="1617A118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greshnos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abs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obraz_x-nashe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238BDB8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rez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[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47729527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ez.appen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abs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11D0C659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b+d</w:t>
            </w:r>
            <w:proofErr w:type="spellEnd"/>
          </w:p>
          <w:p w14:paraId="1155FB42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greshnos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</w:p>
          <w:p w14:paraId="2A94CBEC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while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greshnos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&gt;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psl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295FF860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    F=((k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w(nashe_lambda,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-pow(nashe_lambda,(k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pow(q_lambda,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/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61C833F8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    F_1=(k+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pow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-pow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,k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587E9AAB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    F_2=(k+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pow(nashe_lambda,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3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-k*(k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pow(nashe_lambda,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0C006957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obraz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</w:p>
          <w:p w14:paraId="06D5F292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F/F_1</w:t>
            </w:r>
          </w:p>
          <w:p w14:paraId="58C774D9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greshnos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abs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obraz_x-nashe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6DA904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ez.appen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abs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39DEFA9F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rez</w:t>
            </w:r>
          </w:p>
          <w:p w14:paraId="3A416A06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A8D2DDC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ashe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k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.4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15254E48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M_lambda=pow(((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(k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ow(nashe_lambda,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((k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(k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*pow(nashe_lambda,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),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5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5338CF49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_lambda</w:t>
            </w:r>
            <w:proofErr w:type="spellEnd"/>
          </w:p>
          <w:p w14:paraId="45750706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EFAEF52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kr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_x</w:t>
            </w:r>
            <w:proofErr w:type="spellEnd"/>
          </w:p>
          <w:p w14:paraId="2BBC198C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A2CD3F8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[]</w:t>
            </w:r>
          </w:p>
          <w:p w14:paraId="54CCAF3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or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_l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enumerate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_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4B6A3D20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# 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print(</w:t>
            </w:r>
            <w:proofErr w:type="spellStart"/>
            <w:proofErr w:type="gramEnd"/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q_l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)</w:t>
            </w:r>
          </w:p>
          <w:p w14:paraId="45B7C94B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lam_2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q_l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k)</w:t>
            </w:r>
          </w:p>
          <w:p w14:paraId="36B225D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&lt; l_1 +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d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6B61F8D9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lastRenderedPageBreak/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lam_2[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)</w:t>
            </w:r>
          </w:p>
          <w:p w14:paraId="28949DEF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se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687BB276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lam_2[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)</w:t>
            </w:r>
          </w:p>
          <w:p w14:paraId="6C7A547F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C08811A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array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5D4D8AC0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k)</w:t>
            </w:r>
          </w:p>
          <w:p w14:paraId="02D0CC75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T_0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aulambda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F405CC7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3340196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w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pl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T_0)/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</w:p>
          <w:p w14:paraId="7D2D7FF3" w14:textId="77777777" w:rsidR="000105DC" w:rsidRPr="000105DC" w:rsidRDefault="000105DC" w:rsidP="000105DC">
            <w:pPr>
              <w:shd w:val="clear" w:color="auto" w:fill="FFFFFF"/>
              <w:spacing w:after="24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59290C7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v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sqrt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k*R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68F7D0DE" w14:textId="77777777" w:rsidR="000105DC" w:rsidRDefault="000105DC" w:rsidP="005C4DEC">
            <w:pPr>
              <w:rPr>
                <w:lang w:val="en-US"/>
              </w:rPr>
            </w:pPr>
          </w:p>
          <w:p w14:paraId="7AAD5777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plot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v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abel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V(x)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67015B7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ajor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8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A1E4848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inor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5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6C7D58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B56D6E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xlabel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x, m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D7E833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ylabel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V(x), m/s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97C3955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DB04AB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legen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1F30453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9DB77D7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minorticks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_o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1391436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6D4A20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itle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'График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засивимости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 скорости газа вдоль его длины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</w:t>
            </w:r>
          </w:p>
          <w:p w14:paraId="5D02D660" w14:textId="7B424C1B" w:rsidR="000105DC" w:rsidRPr="000105DC" w:rsidRDefault="000105DC" w:rsidP="005C4DEC">
            <w:pPr>
              <w:rPr>
                <w:rFonts w:ascii="Consolas" w:hAnsi="Consolas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hAnsi="Consolas"/>
                <w:lang w:val="en-US"/>
              </w:rPr>
              <w:t>plt.show</w:t>
            </w:r>
            <w:proofErr w:type="spellEnd"/>
            <w:proofErr w:type="gramEnd"/>
            <w:r w:rsidRPr="000105DC">
              <w:rPr>
                <w:rFonts w:ascii="Consolas" w:hAnsi="Consolas"/>
                <w:lang w:val="en-US"/>
              </w:rPr>
              <w:t>()</w:t>
            </w:r>
          </w:p>
          <w:p w14:paraId="66A5FC06" w14:textId="77777777" w:rsidR="000105DC" w:rsidRPr="000105DC" w:rsidRDefault="000105DC" w:rsidP="005C4DEC">
            <w:pPr>
              <w:rPr>
                <w:lang w:val="en-US"/>
              </w:rPr>
            </w:pPr>
          </w:p>
          <w:p w14:paraId="323764A8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get_ro_M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FD40519" w14:textId="77777777" w:rsidR="000105DC" w:rsidRDefault="000105DC" w:rsidP="005C4DEC">
            <w:pPr>
              <w:rPr>
                <w:lang w:val="en-US"/>
              </w:rPr>
            </w:pPr>
          </w:p>
          <w:p w14:paraId="6BED4012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plot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abel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ro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(x)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07BFF152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ajor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8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69999726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inor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5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44488E22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E817576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xlabel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x, m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783F1C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ylabel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ro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(x), kg/m^3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5BE03FA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4F7D9D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legen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736DE37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9BBAFC2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minorticks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_o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10527E6B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7C899A6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itle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'График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засивимости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 плотности газа вдоль его длины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</w:t>
            </w:r>
          </w:p>
          <w:p w14:paraId="3BFC415D" w14:textId="77777777" w:rsidR="000105DC" w:rsidRPr="000105DC" w:rsidRDefault="000105DC" w:rsidP="000105DC">
            <w:pPr>
              <w:rPr>
                <w:rFonts w:ascii="Consolas" w:hAnsi="Consolas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hAnsi="Consolas"/>
                <w:lang w:val="en-US"/>
              </w:rPr>
              <w:t>plt.show</w:t>
            </w:r>
            <w:proofErr w:type="spellEnd"/>
            <w:proofErr w:type="gramEnd"/>
            <w:r w:rsidRPr="000105DC">
              <w:rPr>
                <w:rFonts w:ascii="Consolas" w:hAnsi="Consolas"/>
                <w:lang w:val="en-US"/>
              </w:rPr>
              <w:t>()</w:t>
            </w:r>
          </w:p>
          <w:p w14:paraId="057729BC" w14:textId="77777777" w:rsidR="000105DC" w:rsidRDefault="000105DC" w:rsidP="005C4DEC"/>
          <w:p w14:paraId="52633015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get_x_ef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42388A5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E2111D7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his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:i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25B628D8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849A1BC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sum_in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</w:p>
          <w:p w14:paraId="1BCE9D2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or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ii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range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e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his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-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606F1A82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</w:p>
          <w:p w14:paraId="2158E26B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elta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his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-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his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]</w:t>
            </w:r>
          </w:p>
          <w:p w14:paraId="69F2D9A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4946051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f_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]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v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]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]**(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5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4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6B3FC0F1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ff_ip1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+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</w:t>
            </w:r>
            <w:proofErr w:type="spellStart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v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+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*(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5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4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07D9BC4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7182098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    ff = 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f_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ff_ip1)/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</w:p>
          <w:p w14:paraId="03A74149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2804DBC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sum_in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= ff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elta_x</w:t>
            </w:r>
            <w:proofErr w:type="spellEnd"/>
          </w:p>
          <w:p w14:paraId="4F32F253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0872980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res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sum_in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v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*(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5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4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0C4FFB0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not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res:</w:t>
            </w:r>
          </w:p>
          <w:p w14:paraId="735EFCC2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res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1E1392EB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FF7FF56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res</w:t>
            </w:r>
          </w:p>
          <w:p w14:paraId="5692264D" w14:textId="77777777" w:rsidR="000105DC" w:rsidRDefault="000105DC" w:rsidP="005C4DEC"/>
          <w:p w14:paraId="3E1CB6F7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ef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[]</w:t>
            </w:r>
          </w:p>
          <w:p w14:paraId="6EA3E9CF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or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n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range(N):</w:t>
            </w:r>
          </w:p>
          <w:p w14:paraId="214DA05D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f.appen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get_x_ef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3A0DD47F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F9DD54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ef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array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ef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250B7655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3C7728C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</w:t>
            </w:r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ef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= 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e-9</w:t>
            </w:r>
          </w:p>
          <w:p w14:paraId="78922FC0" w14:textId="77777777" w:rsidR="000105DC" w:rsidRDefault="000105DC" w:rsidP="005C4DEC"/>
          <w:p w14:paraId="458E89A6" w14:textId="77777777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plot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ef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abel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x_ef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(x)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0843878A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ajor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8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21B371A2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inor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0105D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5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C1B05AD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3B5B609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xlabel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x, m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5D15383B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ylabel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x_ef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(x), m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21B1BC8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5059429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legend</w:t>
            </w:r>
            <w:proofErr w:type="spellEnd"/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3211ADD4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B467C0C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minorticks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_on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0A11D6FE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97180D9" w14:textId="77777777" w:rsidR="000105DC" w:rsidRP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itle</w:t>
            </w:r>
            <w:proofErr w:type="gram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'График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засивимости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 эффективной длины сопла от его длины'</w:t>
            </w:r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</w:t>
            </w:r>
          </w:p>
          <w:p w14:paraId="43FA062C" w14:textId="77777777" w:rsidR="000105DC" w:rsidRPr="000105DC" w:rsidRDefault="000105DC" w:rsidP="000105DC">
            <w:pPr>
              <w:rPr>
                <w:rFonts w:ascii="Consolas" w:hAnsi="Consolas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hAnsi="Consolas"/>
                <w:lang w:val="en-US"/>
              </w:rPr>
              <w:t>plt.show</w:t>
            </w:r>
            <w:proofErr w:type="spellEnd"/>
            <w:proofErr w:type="gramEnd"/>
            <w:r w:rsidRPr="000105DC">
              <w:rPr>
                <w:rFonts w:ascii="Consolas" w:hAnsi="Consolas"/>
                <w:lang w:val="en-US"/>
              </w:rPr>
              <w:t>()</w:t>
            </w:r>
          </w:p>
          <w:p w14:paraId="6EB2BB7F" w14:textId="77777777" w:rsidR="000105DC" w:rsidRDefault="000105DC" w:rsidP="000105D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DC60402" w14:textId="2C7DBC6F" w:rsidR="000105DC" w:rsidRPr="000105DC" w:rsidRDefault="000105DC" w:rsidP="000105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e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v_x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_ef</w:t>
            </w:r>
            <w:proofErr w:type="spellEnd"/>
            <w:r w:rsidRPr="000105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mu</w:t>
            </w:r>
          </w:p>
          <w:p w14:paraId="170B8A2C" w14:textId="77777777" w:rsidR="000105DC" w:rsidRDefault="000105DC" w:rsidP="005C4DEC">
            <w:pPr>
              <w:rPr>
                <w:lang w:val="en-US"/>
              </w:rPr>
            </w:pPr>
          </w:p>
          <w:p w14:paraId="5FBE0F12" w14:textId="77777777" w:rsidR="00943FDE" w:rsidRPr="00943FDE" w:rsidRDefault="00943FDE" w:rsidP="00943FDE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plot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e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abel=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Re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(x)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954FC7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ajor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8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6C65E2F4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inor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5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BC08B4D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4ACC8BD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xlabel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x, m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39DC43E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ylabel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Re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(x)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467E403C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4732319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legen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0016661B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657BC3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minorticks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_on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1EDBD8AE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3145EE7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itle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'График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засивимости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 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Re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x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)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</w:t>
            </w:r>
          </w:p>
          <w:p w14:paraId="06C73C6E" w14:textId="77777777" w:rsidR="00943FDE" w:rsidRPr="00943FDE" w:rsidRDefault="00943FDE" w:rsidP="00943FDE">
            <w:pPr>
              <w:rPr>
                <w:rFonts w:ascii="Consolas" w:hAnsi="Consolas"/>
              </w:rPr>
            </w:pPr>
            <w:proofErr w:type="spellStart"/>
            <w:proofErr w:type="gramStart"/>
            <w:r w:rsidRPr="000105DC">
              <w:rPr>
                <w:rFonts w:ascii="Consolas" w:hAnsi="Consolas"/>
                <w:lang w:val="en-US"/>
              </w:rPr>
              <w:t>plt</w:t>
            </w:r>
            <w:proofErr w:type="spellEnd"/>
            <w:r w:rsidRPr="00943FDE">
              <w:rPr>
                <w:rFonts w:ascii="Consolas" w:hAnsi="Consolas"/>
              </w:rPr>
              <w:t>.</w:t>
            </w:r>
            <w:r w:rsidRPr="000105DC">
              <w:rPr>
                <w:rFonts w:ascii="Consolas" w:hAnsi="Consolas"/>
                <w:lang w:val="en-US"/>
              </w:rPr>
              <w:t>show</w:t>
            </w:r>
            <w:proofErr w:type="gramEnd"/>
            <w:r w:rsidRPr="00943FDE">
              <w:rPr>
                <w:rFonts w:ascii="Consolas" w:hAnsi="Consolas"/>
              </w:rPr>
              <w:t>()</w:t>
            </w:r>
          </w:p>
          <w:p w14:paraId="35D4816C" w14:textId="77777777" w:rsidR="00943FDE" w:rsidRPr="00943FDE" w:rsidRDefault="00943FDE" w:rsidP="00943FDE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lastRenderedPageBreak/>
              <w:t>c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e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3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 Дж/(кг*К), для воздуха</w:t>
            </w:r>
          </w:p>
          <w:p w14:paraId="3475CC1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2622C574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mu*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p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t</w:t>
            </w:r>
            <w:proofErr w:type="spellEnd"/>
          </w:p>
          <w:p w14:paraId="1EFDB0BC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r_x</w:t>
            </w:r>
            <w:proofErr w:type="spellEnd"/>
          </w:p>
          <w:p w14:paraId="1AD4D068" w14:textId="77777777" w:rsidR="000105DC" w:rsidRDefault="000105DC" w:rsidP="005C4DEC"/>
          <w:p w14:paraId="5113F5AB" w14:textId="77777777" w:rsidR="00943FDE" w:rsidRPr="00943FDE" w:rsidRDefault="00943FDE" w:rsidP="00943FDE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89</w:t>
            </w:r>
          </w:p>
          <w:p w14:paraId="05C4950A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e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(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+((k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</w:t>
            </w:r>
            <w:proofErr w:type="spellStart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v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*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2AB13570" w14:textId="77777777" w:rsidR="00943FDE" w:rsidRDefault="00943FDE" w:rsidP="005C4DEC">
            <w:pPr>
              <w:rPr>
                <w:lang w:val="en-US"/>
              </w:rPr>
            </w:pPr>
          </w:p>
          <w:p w14:paraId="4716B2F4" w14:textId="77777777" w:rsidR="00943FDE" w:rsidRPr="00943FDE" w:rsidRDefault="00943FDE" w:rsidP="00943FDE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plot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e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abel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T_e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(x)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4CDC0FC2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ajor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8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1556C8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inor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5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5306156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C12FD3B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xlabel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x, m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F8983DF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ylabel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T_e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(x), K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994C7C4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BC0AE86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legen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09F4427E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AA7A04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minorticks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_on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0BBBDE92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1562B6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itle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'График зависимости температуры стенки от 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x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</w:t>
            </w:r>
          </w:p>
          <w:p w14:paraId="4D7A48E8" w14:textId="77777777" w:rsidR="00943FDE" w:rsidRPr="00943FDE" w:rsidRDefault="00943FDE" w:rsidP="00943FDE">
            <w:pPr>
              <w:rPr>
                <w:rFonts w:ascii="Consolas" w:hAnsi="Consolas"/>
              </w:rPr>
            </w:pPr>
            <w:proofErr w:type="spellStart"/>
            <w:proofErr w:type="gramStart"/>
            <w:r w:rsidRPr="000105DC">
              <w:rPr>
                <w:rFonts w:ascii="Consolas" w:hAnsi="Consolas"/>
                <w:lang w:val="en-US"/>
              </w:rPr>
              <w:t>plt</w:t>
            </w:r>
            <w:proofErr w:type="spellEnd"/>
            <w:r w:rsidRPr="00943FDE">
              <w:rPr>
                <w:rFonts w:ascii="Consolas" w:hAnsi="Consolas"/>
              </w:rPr>
              <w:t>.</w:t>
            </w:r>
            <w:r w:rsidRPr="000105DC">
              <w:rPr>
                <w:rFonts w:ascii="Consolas" w:hAnsi="Consolas"/>
                <w:lang w:val="en-US"/>
              </w:rPr>
              <w:t>show</w:t>
            </w:r>
            <w:proofErr w:type="gramEnd"/>
            <w:r w:rsidRPr="00943FDE">
              <w:rPr>
                <w:rFonts w:ascii="Consolas" w:hAnsi="Consolas"/>
              </w:rPr>
              <w:t>()</w:t>
            </w:r>
          </w:p>
          <w:p w14:paraId="1481F87F" w14:textId="77777777" w:rsidR="00943FDE" w:rsidRDefault="00943FDE" w:rsidP="005C4DEC"/>
          <w:p w14:paraId="755AF149" w14:textId="77777777" w:rsidR="00943FDE" w:rsidRPr="00943FDE" w:rsidRDefault="00943FDE" w:rsidP="00943FDE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lpha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0296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lam_t*Re_x**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8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Pr_x**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43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(T_w/T_e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)*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4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(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+((k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/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r_v*M_x**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*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1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x_ef</w:t>
            </w:r>
          </w:p>
          <w:p w14:paraId="3CE7757B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lpha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lpha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27AAA592" w14:textId="77777777" w:rsidR="00943FDE" w:rsidRDefault="00943FDE" w:rsidP="005C4DEC"/>
          <w:p w14:paraId="0A290F6A" w14:textId="77777777" w:rsidR="00943FDE" w:rsidRPr="00943FDE" w:rsidRDefault="00943FDE" w:rsidP="00943FDE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plot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lpha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abel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alpha(x)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6441071C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ajor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8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2DBAA074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inor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5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6BAA4F77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FB7737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xlabel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x, m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BD50048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ylabel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alpha(x)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578AD9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1A82EC2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legen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1C16853F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7028147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minorticks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_on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26264DE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F05C4F2" w14:textId="5CB7AEAA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itle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'График коэффициента теплоотдачи от 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x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</w:t>
            </w:r>
          </w:p>
          <w:p w14:paraId="6E44B3EE" w14:textId="77777777" w:rsidR="00943FDE" w:rsidRDefault="00943FDE" w:rsidP="00943FDE">
            <w:pPr>
              <w:rPr>
                <w:rFonts w:ascii="Consolas" w:hAnsi="Consolas"/>
              </w:rPr>
            </w:pPr>
            <w:proofErr w:type="spellStart"/>
            <w:proofErr w:type="gramStart"/>
            <w:r w:rsidRPr="000105DC">
              <w:rPr>
                <w:rFonts w:ascii="Consolas" w:hAnsi="Consolas"/>
                <w:lang w:val="en-US"/>
              </w:rPr>
              <w:t>plt</w:t>
            </w:r>
            <w:proofErr w:type="spellEnd"/>
            <w:r w:rsidRPr="00943FDE">
              <w:rPr>
                <w:rFonts w:ascii="Consolas" w:hAnsi="Consolas"/>
              </w:rPr>
              <w:t>.</w:t>
            </w:r>
            <w:r w:rsidRPr="000105DC">
              <w:rPr>
                <w:rFonts w:ascii="Consolas" w:hAnsi="Consolas"/>
                <w:lang w:val="en-US"/>
              </w:rPr>
              <w:t>show</w:t>
            </w:r>
            <w:proofErr w:type="gramEnd"/>
            <w:r w:rsidRPr="00943FDE">
              <w:rPr>
                <w:rFonts w:ascii="Consolas" w:hAnsi="Consolas"/>
              </w:rPr>
              <w:t>()</w:t>
            </w:r>
          </w:p>
          <w:p w14:paraId="6511E198" w14:textId="77777777" w:rsidR="00943FDE" w:rsidRDefault="00943FDE" w:rsidP="00943FDE">
            <w:pPr>
              <w:rPr>
                <w:rFonts w:ascii="Consolas" w:hAnsi="Consolas"/>
              </w:rPr>
            </w:pPr>
          </w:p>
          <w:p w14:paraId="025E5602" w14:textId="77777777" w:rsidR="00943FDE" w:rsidRPr="00943FDE" w:rsidRDefault="00943FDE" w:rsidP="00943FDE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def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alculate_temp_x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step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nd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d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_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78163CA0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</w:p>
          <w:p w14:paraId="0820C549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_d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0</w:t>
            </w:r>
          </w:p>
          <w:p w14:paraId="6C3D2F00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elta_d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  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d/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_d</w:t>
            </w:r>
            <w:proofErr w:type="spellEnd"/>
          </w:p>
          <w:p w14:paraId="0240F6A9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14354FD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# </w:t>
            </w:r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n</w:t>
            </w:r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_</w:t>
            </w:r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</w:t>
            </w:r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 = 5000 # Шаг подбирается исходя из </w:t>
            </w:r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F</w:t>
            </w:r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_0 &lt;= 0.5</w:t>
            </w:r>
          </w:p>
          <w:p w14:paraId="5F202C1A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elta_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t/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_t</w:t>
            </w:r>
            <w:proofErr w:type="spellEnd"/>
          </w:p>
          <w:p w14:paraId="7048C92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3597944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F_0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m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elta_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elta_d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*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m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_m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0A8E040B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53DC16A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Bi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lpha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nd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</w:t>
            </w:r>
            <w:proofErr w:type="spellStart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elta_d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m</w:t>
            </w:r>
            <w:proofErr w:type="spellEnd"/>
          </w:p>
          <w:p w14:paraId="2D31A174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40B9D7B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assert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F_0 &lt;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5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F_0 = {} &gt; 0.5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.format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F_0)</w:t>
            </w:r>
          </w:p>
          <w:p w14:paraId="2CA55652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assert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*F_0 -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*F_0*Bi &gt;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1 - 2*F_0 - 2*F_0*Bi = {} &lt;= 0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.format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*F_0 -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F_0*Bi)</w:t>
            </w:r>
          </w:p>
          <w:p w14:paraId="5DED4B1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365F616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# 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print(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d, F_0, 1 - 2*F_0 - 2*F_0*Bi)</w:t>
            </w:r>
          </w:p>
          <w:p w14:paraId="299E9032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30E9EB6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Bi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lpha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nd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</w:t>
            </w:r>
            <w:proofErr w:type="spellStart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elta_d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am_m</w:t>
            </w:r>
            <w:proofErr w:type="spellEnd"/>
          </w:p>
          <w:p w14:paraId="22EB901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202E838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zeros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_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_d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0493727B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n</w:t>
            </w:r>
            <w:proofErr w:type="spellEnd"/>
          </w:p>
          <w:p w14:paraId="279B8CC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573D189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#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t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[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0, 0] = 2*F_0*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n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 + Bi*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e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[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ind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]) + (1 - 2*F_0 - 2*F_0*Bi)*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n</w:t>
            </w:r>
            <w:proofErr w:type="spellEnd"/>
          </w:p>
          <w:p w14:paraId="173A2D3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#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t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[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0, n_d-1] = 2*F_0*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n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 + Bi*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e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[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ind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]) + (1 - 2*F_0 - 2*F_0*Bi)*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n</w:t>
            </w:r>
            <w:proofErr w:type="spellEnd"/>
          </w:p>
          <w:p w14:paraId="2DE48206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25CF620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or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ind_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n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ange(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_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335AEA37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1D8097C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ind_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F_0*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c_ind_t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 + Bi*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e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nd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) + (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*F_0 -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F_0*Bi)*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c_ind_t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17F0BB28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ind_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n_d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F_0*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c_ind_t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n_d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 + Bi*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e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nd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) + (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*F_0 -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F_0*Bi)*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c_ind_t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n_d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0948B099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4AB8080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or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ind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n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ange(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n_d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026D7AB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spellStart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ind_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ind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 = F_0*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c_ind_t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_ind_x+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+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c_ind_t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_ind_x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) + (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F_0)*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c_ind_t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_ind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3D091AD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1568C16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return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</w:p>
          <w:p w14:paraId="2F3269EE" w14:textId="77777777" w:rsidR="00943FDE" w:rsidRDefault="00943FDE" w:rsidP="00943FDE">
            <w:pPr>
              <w:rPr>
                <w:rFonts w:ascii="Consolas" w:hAnsi="Consolas"/>
              </w:rPr>
            </w:pPr>
          </w:p>
          <w:p w14:paraId="3984AED0" w14:textId="77777777" w:rsidR="00943FDE" w:rsidRPr="00943FDE" w:rsidRDefault="00943FDE" w:rsidP="00943FDE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d_0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0017</w:t>
            </w:r>
          </w:p>
          <w:p w14:paraId="32332AFE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d_s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0001</w:t>
            </w:r>
          </w:p>
          <w:p w14:paraId="70052C69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185A5B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n_t_0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0000</w:t>
            </w:r>
          </w:p>
          <w:p w14:paraId="4F32405B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5DBC0B8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[]</w:t>
            </w:r>
          </w:p>
          <w:p w14:paraId="6A7D2EA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[]</w:t>
            </w:r>
          </w:p>
          <w:p w14:paraId="5F72C3E2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[]</w:t>
            </w:r>
          </w:p>
          <w:p w14:paraId="50D1966F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384F84B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 = d_0</w:t>
            </w:r>
          </w:p>
          <w:p w14:paraId="6F361229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863A296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prev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</w:p>
          <w:p w14:paraId="71611959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prev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</w:p>
          <w:p w14:paraId="351668C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7BDDD6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rint(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0 % [&gt;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 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9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]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end = 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\r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09E2923B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sys.stdout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.flush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5410998E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BDFB84D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or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n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range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en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:</w:t>
            </w:r>
          </w:p>
          <w:p w14:paraId="70AE2209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35C98B8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rint(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{} % [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.format(i+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) + 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-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(int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)) + 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&gt;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 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(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9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- int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/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)) + 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]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end = 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\r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25BC8F2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sys.stdout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.flush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4638E0A7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F0F408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</w:p>
          <w:p w14:paraId="572A8CE6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_prev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</w:p>
          <w:p w14:paraId="166C2CF2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prev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</w:p>
          <w:p w14:paraId="4F050E2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</w:p>
          <w:p w14:paraId="0FFC46D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C36255B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prev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2443F4F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d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prev</w:t>
            </w:r>
            <w:proofErr w:type="spellEnd"/>
          </w:p>
          <w:p w14:paraId="5E189612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042062E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rst_i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</w:p>
          <w:p w14:paraId="2FF40427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increase =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None</w:t>
            </w:r>
          </w:p>
          <w:p w14:paraId="3F50264F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0DA6BE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while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5669860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946CA74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d = 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ound(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d,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4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BD18D46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12574B2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d =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24FAA85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break</w:t>
            </w:r>
          </w:p>
          <w:p w14:paraId="3F188C49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if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rst_i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and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d =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000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2BCAAA5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d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0002</w:t>
            </w:r>
          </w:p>
          <w:p w14:paraId="18F5423E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if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d =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prev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13FB035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d +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d_s</w:t>
            </w:r>
            <w:proofErr w:type="spellEnd"/>
          </w:p>
          <w:p w14:paraId="1FBAF62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281BA5D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_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n_t_0 + int(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80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(d_0/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)*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.5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25D76238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2DFCF6A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_prev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</w:t>
            </w:r>
            <w:proofErr w:type="spellEnd"/>
          </w:p>
          <w:p w14:paraId="6F2503E0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prev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</w:t>
            </w:r>
            <w:proofErr w:type="spellEnd"/>
          </w:p>
          <w:p w14:paraId="7A12979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64D84CC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calculate_temp_x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step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d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_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56EC47F8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.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max(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4191E85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58AECA8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prev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d</w:t>
            </w:r>
          </w:p>
          <w:p w14:paraId="0DA5B277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8BC3302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t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4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56FD9AE8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A2CA58C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# 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print(</w:t>
            </w:r>
            <w:proofErr w:type="spellStart"/>
            <w:proofErr w:type="gram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i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, d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ma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in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n_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)</w:t>
            </w:r>
          </w:p>
          <w:p w14:paraId="7DD7E1F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E03E4F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rst_i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5672DE4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increase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&gt;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dop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</w:p>
          <w:p w14:paraId="0FC5EC6A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se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370B4ED6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increase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and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&lt;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dop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47DC47A6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   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break</w:t>
            </w:r>
          </w:p>
          <w:p w14:paraId="68B5985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if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not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increase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and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&gt;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dop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19A18D02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   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break</w:t>
            </w:r>
          </w:p>
          <w:p w14:paraId="65AB4BEF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78CF13A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increase:</w:t>
            </w:r>
          </w:p>
          <w:p w14:paraId="750F435D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d +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d_s</w:t>
            </w:r>
            <w:proofErr w:type="spellEnd"/>
          </w:p>
          <w:p w14:paraId="65984C6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se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</w:t>
            </w:r>
          </w:p>
          <w:p w14:paraId="1EB72059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    d -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d_s</w:t>
            </w:r>
            <w:proofErr w:type="spellEnd"/>
          </w:p>
          <w:p w14:paraId="7260BA84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3E03F09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first_i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alse</w:t>
            </w:r>
          </w:p>
          <w:p w14:paraId="4CDEF118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FD401BC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# 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print(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min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ma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max_prev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), min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in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T_in_prev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/>
              </w:rPr>
              <w:t>))</w:t>
            </w:r>
          </w:p>
          <w:p w14:paraId="23533EDF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B9FC5FB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min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max_prev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4B7B0746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min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prev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)</w:t>
            </w:r>
          </w:p>
          <w:p w14:paraId="49D2E12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.appen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(d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f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increase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else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prev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A1424AE" w14:textId="77777777" w:rsidR="00943FDE" w:rsidRPr="00943FDE" w:rsidRDefault="00943FDE" w:rsidP="00943FDE">
            <w:pPr>
              <w:shd w:val="clear" w:color="auto" w:fill="FFFFFF"/>
              <w:spacing w:after="24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1CFF1B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array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177DBE9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array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4CDAB2E9" w14:textId="77777777" w:rsidR="00943FDE" w:rsidRDefault="00943FDE" w:rsidP="00943FDE">
            <w:pPr>
              <w:rPr>
                <w:rFonts w:ascii="Consolas" w:hAnsi="Consolas"/>
                <w:lang w:val="en-US"/>
              </w:rPr>
            </w:pPr>
          </w:p>
          <w:p w14:paraId="777A6749" w14:textId="77777777" w:rsidR="00943FDE" w:rsidRPr="00943FDE" w:rsidRDefault="00943FDE" w:rsidP="00943FDE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_add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[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 - 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-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)]</w:t>
            </w:r>
          </w:p>
          <w:p w14:paraId="2DD95D12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_add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[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]</w:t>
            </w:r>
          </w:p>
          <w:p w14:paraId="06D457A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or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n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ange(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9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1B327808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dd.appen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_add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 - 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-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))</w:t>
            </w:r>
          </w:p>
          <w:p w14:paraId="7A339BC0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dd.appen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)</w:t>
            </w:r>
          </w:p>
          <w:p w14:paraId="28EB1494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D81471C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_add_2 = [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 + 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-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)]</w:t>
            </w:r>
          </w:p>
          <w:p w14:paraId="4391D2BD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_add_2 = [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]</w:t>
            </w:r>
          </w:p>
          <w:p w14:paraId="4C4E8722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BA3017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for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i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in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ange(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9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:</w:t>
            </w:r>
          </w:p>
          <w:p w14:paraId="377BEB1A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ar_x_add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2.append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ar_x_add_2[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 + 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] -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))</w:t>
            </w:r>
          </w:p>
          <w:p w14:paraId="27F7193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    d_x_add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2.append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)    </w:t>
            </w:r>
          </w:p>
          <w:p w14:paraId="4D8E30FC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2FA18A0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_new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array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_add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list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 + ar_x_add_2)</w:t>
            </w:r>
          </w:p>
          <w:p w14:paraId="2F8F8D3D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ew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 =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array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_add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list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 + d_x_add_2)</w:t>
            </w:r>
          </w:p>
          <w:p w14:paraId="312A3234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AD4D4F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ii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ew.argsort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11FA42E0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_new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_new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]</w:t>
            </w:r>
          </w:p>
          <w:p w14:paraId="48E4419F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_new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_new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ii]</w:t>
            </w:r>
          </w:p>
          <w:p w14:paraId="77B65E14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A4425FE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w=</w:t>
            </w: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hanning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3725D8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_smooth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convolve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w/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w.sum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()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_new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mode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same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257A3512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C52BC2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_smooth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_smooth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N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+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*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.1</w:t>
            </w:r>
          </w:p>
          <w:p w14:paraId="6D08B1A7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01944830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plot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d_x_smooth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00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abel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d(x), mm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0A1F7EF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plot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abel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R(x), mm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inestyle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--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50B162E4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02BACB7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ajor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8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668DCF94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inor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5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69615E9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775DFE7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xlabel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x, m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601B8B17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ylabel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d(x), mm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BB3D9F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DBD555B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legen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43807D98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35EFB86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minorticks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_on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5DE40C3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0B546DE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itle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'График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засивимости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 толщины сопла вдоль его длины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</w:t>
            </w:r>
          </w:p>
          <w:p w14:paraId="590F61E7" w14:textId="77777777" w:rsidR="00943FDE" w:rsidRPr="00943FDE" w:rsidRDefault="00943FDE" w:rsidP="00943FDE">
            <w:pPr>
              <w:rPr>
                <w:rFonts w:ascii="Consolas" w:hAnsi="Consolas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hAnsi="Consolas"/>
                <w:lang w:val="en-US"/>
              </w:rPr>
              <w:t>plt</w:t>
            </w:r>
            <w:r w:rsidRPr="00943FDE">
              <w:rPr>
                <w:rFonts w:ascii="Consolas" w:hAnsi="Consolas"/>
                <w:lang w:val="en-US"/>
              </w:rPr>
              <w:t>.</w:t>
            </w:r>
            <w:r w:rsidRPr="000105DC">
              <w:rPr>
                <w:rFonts w:ascii="Consolas" w:hAnsi="Consolas"/>
                <w:lang w:val="en-US"/>
              </w:rPr>
              <w:t>show</w:t>
            </w:r>
            <w:proofErr w:type="spellEnd"/>
            <w:proofErr w:type="gramEnd"/>
            <w:r w:rsidRPr="00943FDE">
              <w:rPr>
                <w:rFonts w:ascii="Consolas" w:hAnsi="Consolas"/>
                <w:lang w:val="en-US"/>
              </w:rPr>
              <w:t>()</w:t>
            </w:r>
          </w:p>
          <w:p w14:paraId="33462E5F" w14:textId="77777777" w:rsidR="00943FDE" w:rsidRPr="00943FDE" w:rsidRDefault="00943FDE" w:rsidP="00943FDE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lastRenderedPageBreak/>
              <w:t>w=</w:t>
            </w: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hanning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266DCE87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D98C69D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x_add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[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]</w:t>
            </w:r>
          </w:p>
          <w:p w14:paraId="4908705E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T_in_x_add_2 = 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[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-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]</w:t>
            </w:r>
          </w:p>
          <w:p w14:paraId="63CB9F3C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15A8BFE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x_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ew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 =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array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x_add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+ list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 + T_in_x_add_2)</w:t>
            </w:r>
          </w:p>
          <w:p w14:paraId="05D5D09E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76B0E18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x_smooth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convolve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w/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w.sum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()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x_new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mode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same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7AC84D8E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x_smooth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x_smooth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[</w:t>
            </w:r>
            <w:proofErr w:type="gramStart"/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:N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+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2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]</w:t>
            </w:r>
          </w:p>
          <w:p w14:paraId="7154413C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857965A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dop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np.ones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_like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*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dop</w:t>
            </w:r>
            <w:proofErr w:type="spellEnd"/>
          </w:p>
          <w:p w14:paraId="632FE8C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40017A86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plot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in_x_smooth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abel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T(x), K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3C63FEC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plot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_dop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abel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T max, K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red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inestyle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--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378F0106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plot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a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R_x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*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10000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abel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R(x), mm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linestyle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--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0427172E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AB0E49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ajor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8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F3DC355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gri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/>
              </w:rPr>
              <w:t>True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which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minor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linewidth=</w:t>
            </w:r>
            <w:r w:rsidRPr="00943FDE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/>
              </w:rPr>
              <w:t>0.5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, color=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gray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1F7B44E2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570E63FF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xlabel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x, m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5E1F1BEE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ylabel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/>
              </w:rPr>
              <w:t>'T(x), mm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)</w:t>
            </w:r>
          </w:p>
          <w:p w14:paraId="6A7F61AF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33D369D1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legend</w:t>
            </w:r>
            <w:proofErr w:type="spellEnd"/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508F3856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21712B0A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.minorticks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_on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()</w:t>
            </w:r>
          </w:p>
          <w:p w14:paraId="0D8CD269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</w:pPr>
          </w:p>
          <w:p w14:paraId="6E70CD53" w14:textId="77777777" w:rsidR="00943FDE" w:rsidRPr="00943FDE" w:rsidRDefault="00943FDE" w:rsidP="00943FD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plt</w:t>
            </w:r>
            <w:proofErr w:type="spell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/>
              </w:rPr>
              <w:t>title</w:t>
            </w:r>
            <w:proofErr w:type="gramEnd"/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43FD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График зависимости температуры внутри стенки сопла вдоль его длины'</w:t>
            </w:r>
            <w:r w:rsidRPr="00943FD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</w:t>
            </w:r>
          </w:p>
          <w:p w14:paraId="391F2473" w14:textId="77777777" w:rsidR="00943FDE" w:rsidRPr="00943FDE" w:rsidRDefault="00943FDE" w:rsidP="00943FDE">
            <w:pPr>
              <w:rPr>
                <w:rFonts w:ascii="Consolas" w:hAnsi="Consolas"/>
                <w:lang w:val="en-US"/>
              </w:rPr>
            </w:pPr>
            <w:proofErr w:type="spellStart"/>
            <w:proofErr w:type="gramStart"/>
            <w:r w:rsidRPr="000105DC">
              <w:rPr>
                <w:rFonts w:ascii="Consolas" w:hAnsi="Consolas"/>
                <w:lang w:val="en-US"/>
              </w:rPr>
              <w:t>plt</w:t>
            </w:r>
            <w:r w:rsidRPr="00943FDE">
              <w:rPr>
                <w:rFonts w:ascii="Consolas" w:hAnsi="Consolas"/>
                <w:lang w:val="en-US"/>
              </w:rPr>
              <w:t>.</w:t>
            </w:r>
            <w:r w:rsidRPr="000105DC">
              <w:rPr>
                <w:rFonts w:ascii="Consolas" w:hAnsi="Consolas"/>
                <w:lang w:val="en-US"/>
              </w:rPr>
              <w:t>show</w:t>
            </w:r>
            <w:proofErr w:type="spellEnd"/>
            <w:proofErr w:type="gramEnd"/>
            <w:r w:rsidRPr="00943FDE">
              <w:rPr>
                <w:rFonts w:ascii="Consolas" w:hAnsi="Consolas"/>
                <w:lang w:val="en-US"/>
              </w:rPr>
              <w:t>()</w:t>
            </w:r>
          </w:p>
          <w:p w14:paraId="6CF50487" w14:textId="77777777" w:rsidR="00943FDE" w:rsidRDefault="00943FDE" w:rsidP="00943FDE">
            <w:pPr>
              <w:rPr>
                <w:rFonts w:ascii="Consolas" w:hAnsi="Consolas"/>
              </w:rPr>
            </w:pPr>
          </w:p>
          <w:p w14:paraId="0B12361B" w14:textId="77777777" w:rsidR="00943FDE" w:rsidRPr="00943FDE" w:rsidRDefault="00943FDE" w:rsidP="00943FDE">
            <w:pPr>
              <w:rPr>
                <w:rFonts w:ascii="Consolas" w:hAnsi="Consolas"/>
              </w:rPr>
            </w:pPr>
          </w:p>
          <w:p w14:paraId="1A78C65E" w14:textId="77777777" w:rsidR="000105DC" w:rsidRPr="00943FDE" w:rsidRDefault="000105DC" w:rsidP="005C4DEC"/>
        </w:tc>
      </w:tr>
    </w:tbl>
    <w:p w14:paraId="50727703" w14:textId="77777777" w:rsidR="005C4DEC" w:rsidRPr="00943FDE" w:rsidRDefault="005C4DEC" w:rsidP="005C4DEC"/>
    <w:sectPr w:rsidR="005C4DEC" w:rsidRPr="00943FDE" w:rsidSect="00D3590E"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34B97"/>
    <w:multiLevelType w:val="hybridMultilevel"/>
    <w:tmpl w:val="7EB8D4FC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0A2ECA"/>
    <w:multiLevelType w:val="hybridMultilevel"/>
    <w:tmpl w:val="DC125946"/>
    <w:lvl w:ilvl="0" w:tplc="1CDEB51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1D322BB8"/>
    <w:multiLevelType w:val="hybridMultilevel"/>
    <w:tmpl w:val="F3BE55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BA672E"/>
    <w:multiLevelType w:val="hybridMultilevel"/>
    <w:tmpl w:val="12548C96"/>
    <w:lvl w:ilvl="0" w:tplc="764EE90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215F93"/>
    <w:multiLevelType w:val="hybridMultilevel"/>
    <w:tmpl w:val="7340C0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CF0DAF"/>
    <w:multiLevelType w:val="hybridMultilevel"/>
    <w:tmpl w:val="1832B44E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>
      <w:start w:val="1"/>
      <w:numFmt w:val="decimal"/>
      <w:lvlText w:val="%4."/>
      <w:lvlJc w:val="left"/>
      <w:pPr>
        <w:ind w:left="2520" w:hanging="360"/>
      </w:pPr>
    </w:lvl>
    <w:lvl w:ilvl="4" w:tplc="04190019">
      <w:start w:val="1"/>
      <w:numFmt w:val="lowerLetter"/>
      <w:lvlText w:val="%5."/>
      <w:lvlJc w:val="left"/>
      <w:pPr>
        <w:ind w:left="3240" w:hanging="360"/>
      </w:pPr>
    </w:lvl>
    <w:lvl w:ilvl="5" w:tplc="0419001B">
      <w:start w:val="1"/>
      <w:numFmt w:val="lowerRoman"/>
      <w:lvlText w:val="%6."/>
      <w:lvlJc w:val="right"/>
      <w:pPr>
        <w:ind w:left="3960" w:hanging="180"/>
      </w:pPr>
    </w:lvl>
    <w:lvl w:ilvl="6" w:tplc="0419000F">
      <w:start w:val="1"/>
      <w:numFmt w:val="decimal"/>
      <w:lvlText w:val="%7."/>
      <w:lvlJc w:val="left"/>
      <w:pPr>
        <w:ind w:left="4680" w:hanging="360"/>
      </w:pPr>
    </w:lvl>
    <w:lvl w:ilvl="7" w:tplc="04190019">
      <w:start w:val="1"/>
      <w:numFmt w:val="lowerLetter"/>
      <w:lvlText w:val="%8."/>
      <w:lvlJc w:val="left"/>
      <w:pPr>
        <w:ind w:left="5400" w:hanging="360"/>
      </w:pPr>
    </w:lvl>
    <w:lvl w:ilvl="8" w:tplc="041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36E41D5"/>
    <w:multiLevelType w:val="hybridMultilevel"/>
    <w:tmpl w:val="7340C0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142E00"/>
    <w:multiLevelType w:val="hybridMultilevel"/>
    <w:tmpl w:val="81005C52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D26209E"/>
    <w:multiLevelType w:val="multilevel"/>
    <w:tmpl w:val="61E868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1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6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1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60" w:hanging="1440"/>
      </w:pPr>
      <w:rPr>
        <w:rFonts w:hint="default"/>
      </w:rPr>
    </w:lvl>
  </w:abstractNum>
  <w:abstractNum w:abstractNumId="9" w15:restartNumberingAfterBreak="0">
    <w:nsid w:val="73635D8D"/>
    <w:multiLevelType w:val="hybridMultilevel"/>
    <w:tmpl w:val="56FC6232"/>
    <w:lvl w:ilvl="0" w:tplc="764EE906">
      <w:start w:val="1"/>
      <w:numFmt w:val="decimal"/>
      <w:lvlText w:val="%1."/>
      <w:lvlJc w:val="left"/>
      <w:pPr>
        <w:ind w:left="1425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num w:numId="1" w16cid:durableId="796797134">
    <w:abstractNumId w:val="7"/>
  </w:num>
  <w:num w:numId="2" w16cid:durableId="296646259">
    <w:abstractNumId w:val="0"/>
  </w:num>
  <w:num w:numId="3" w16cid:durableId="707729392">
    <w:abstractNumId w:val="1"/>
  </w:num>
  <w:num w:numId="4" w16cid:durableId="302738286">
    <w:abstractNumId w:val="4"/>
  </w:num>
  <w:num w:numId="5" w16cid:durableId="585264092">
    <w:abstractNumId w:val="2"/>
  </w:num>
  <w:num w:numId="6" w16cid:durableId="387143783">
    <w:abstractNumId w:val="8"/>
  </w:num>
  <w:num w:numId="7" w16cid:durableId="709233241">
    <w:abstractNumId w:val="3"/>
  </w:num>
  <w:num w:numId="8" w16cid:durableId="653068607">
    <w:abstractNumId w:val="9"/>
  </w:num>
  <w:num w:numId="9" w16cid:durableId="1325742074">
    <w:abstractNumId w:val="6"/>
  </w:num>
  <w:num w:numId="10" w16cid:durableId="162234736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70A2"/>
    <w:rsid w:val="000105DC"/>
    <w:rsid w:val="000974BD"/>
    <w:rsid w:val="000A057E"/>
    <w:rsid w:val="000C5A49"/>
    <w:rsid w:val="000F117E"/>
    <w:rsid w:val="001123B5"/>
    <w:rsid w:val="001C1309"/>
    <w:rsid w:val="002155FE"/>
    <w:rsid w:val="00221C2E"/>
    <w:rsid w:val="00232369"/>
    <w:rsid w:val="002673C7"/>
    <w:rsid w:val="002A10E5"/>
    <w:rsid w:val="002A70A2"/>
    <w:rsid w:val="002B4675"/>
    <w:rsid w:val="002C385C"/>
    <w:rsid w:val="003051F4"/>
    <w:rsid w:val="00330E50"/>
    <w:rsid w:val="00391E5D"/>
    <w:rsid w:val="0040362D"/>
    <w:rsid w:val="00430F56"/>
    <w:rsid w:val="00443072"/>
    <w:rsid w:val="004A5FE5"/>
    <w:rsid w:val="00542A09"/>
    <w:rsid w:val="005C4DEC"/>
    <w:rsid w:val="006272A0"/>
    <w:rsid w:val="006956C3"/>
    <w:rsid w:val="006B55AC"/>
    <w:rsid w:val="006C4AEB"/>
    <w:rsid w:val="006D3140"/>
    <w:rsid w:val="007360EB"/>
    <w:rsid w:val="00742966"/>
    <w:rsid w:val="00766916"/>
    <w:rsid w:val="007C2AAE"/>
    <w:rsid w:val="0082393E"/>
    <w:rsid w:val="008B6E34"/>
    <w:rsid w:val="008D3D31"/>
    <w:rsid w:val="0090602D"/>
    <w:rsid w:val="00940C50"/>
    <w:rsid w:val="00943FDE"/>
    <w:rsid w:val="00955965"/>
    <w:rsid w:val="00995433"/>
    <w:rsid w:val="009D4241"/>
    <w:rsid w:val="009E0C08"/>
    <w:rsid w:val="009E4EE0"/>
    <w:rsid w:val="00AD5FCE"/>
    <w:rsid w:val="00B254CC"/>
    <w:rsid w:val="00B70AA7"/>
    <w:rsid w:val="00BC4B21"/>
    <w:rsid w:val="00D23C95"/>
    <w:rsid w:val="00D3590E"/>
    <w:rsid w:val="00D67A4E"/>
    <w:rsid w:val="00D707D5"/>
    <w:rsid w:val="00D915CE"/>
    <w:rsid w:val="00D95C33"/>
    <w:rsid w:val="00DB4EB5"/>
    <w:rsid w:val="00EB4EEA"/>
    <w:rsid w:val="00F13E94"/>
    <w:rsid w:val="00F20CF9"/>
    <w:rsid w:val="00F66041"/>
    <w:rsid w:val="00F85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9F7237"/>
  <w15:docId w15:val="{D6B43B11-F15A-4E8B-85CF-407B7C6B1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3FDE"/>
  </w:style>
  <w:style w:type="paragraph" w:styleId="1">
    <w:name w:val="heading 1"/>
    <w:basedOn w:val="a"/>
    <w:next w:val="a"/>
    <w:link w:val="10"/>
    <w:uiPriority w:val="9"/>
    <w:qFormat/>
    <w:rsid w:val="004036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3590E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D3590E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D3590E"/>
    <w:pPr>
      <w:spacing w:after="0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D3590E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0"/>
    <w:link w:val="1"/>
    <w:uiPriority w:val="9"/>
    <w:rsid w:val="0040362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40362D"/>
    <w:pPr>
      <w:spacing w:line="259" w:lineRule="auto"/>
      <w:outlineLvl w:val="9"/>
    </w:pPr>
    <w:rPr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40362D"/>
    <w:pPr>
      <w:spacing w:after="100"/>
    </w:pPr>
  </w:style>
  <w:style w:type="character" w:styleId="a8">
    <w:name w:val="Hyperlink"/>
    <w:basedOn w:val="a0"/>
    <w:uiPriority w:val="99"/>
    <w:unhideWhenUsed/>
    <w:rsid w:val="0040362D"/>
    <w:rPr>
      <w:color w:val="0000FF" w:themeColor="hyperlink"/>
      <w:u w:val="single"/>
    </w:rPr>
  </w:style>
  <w:style w:type="table" w:styleId="a9">
    <w:name w:val="Table Grid"/>
    <w:basedOn w:val="a1"/>
    <w:uiPriority w:val="59"/>
    <w:rsid w:val="0082393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a"/>
    <w:next w:val="aa"/>
    <w:qFormat/>
    <w:rsid w:val="000A057E"/>
    <w:pPr>
      <w:spacing w:before="180" w:after="180"/>
    </w:pPr>
    <w:rPr>
      <w:sz w:val="24"/>
      <w:szCs w:val="24"/>
      <w:lang w:val="en-US"/>
    </w:rPr>
  </w:style>
  <w:style w:type="paragraph" w:styleId="aa">
    <w:name w:val="Body Text"/>
    <w:basedOn w:val="a"/>
    <w:link w:val="ab"/>
    <w:uiPriority w:val="99"/>
    <w:unhideWhenUsed/>
    <w:rsid w:val="000A057E"/>
    <w:pPr>
      <w:spacing w:after="120"/>
    </w:pPr>
  </w:style>
  <w:style w:type="character" w:customStyle="1" w:styleId="ab">
    <w:name w:val="Основной текст Знак"/>
    <w:basedOn w:val="a0"/>
    <w:link w:val="aa"/>
    <w:uiPriority w:val="99"/>
    <w:rsid w:val="000A05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80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5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4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6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6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1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6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46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6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6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22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44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4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0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93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0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2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1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3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6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2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8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6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5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8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5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9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27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4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11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5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3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30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4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5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3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8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7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79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0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14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7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9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0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02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68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1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0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92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1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7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7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9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7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0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40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5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1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2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11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0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09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81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2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8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27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3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8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7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9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9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0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8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7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5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66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1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2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34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18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0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27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8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7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2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62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0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56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9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3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03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7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7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9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1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5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69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4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5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4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0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4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5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06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9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2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9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99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0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8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2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3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1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8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60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6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20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3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9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1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7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8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1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0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6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79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28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0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4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6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50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6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54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1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6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89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3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6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01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5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25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9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6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5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1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83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4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0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84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94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6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46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75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2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6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6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8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26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64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6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6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1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8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57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1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7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0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76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7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0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2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05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6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4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6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7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4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3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19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1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2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4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5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8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1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7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3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6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81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12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0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6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6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9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65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4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21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8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8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84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1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1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9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0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1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6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8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7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95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4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0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3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6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8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29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0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7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0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9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2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34898-96A8-405D-BA1E-56032EF5D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0</TotalTime>
  <Pages>37</Pages>
  <Words>4877</Words>
  <Characters>27804</Characters>
  <Application>Microsoft Office Word</Application>
  <DocSecurity>0</DocSecurity>
  <Lines>231</Lines>
  <Paragraphs>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gan</dc:creator>
  <cp:keywords/>
  <dc:description/>
  <cp:lastModifiedBy>Павел Зюзь</cp:lastModifiedBy>
  <cp:revision>13</cp:revision>
  <dcterms:created xsi:type="dcterms:W3CDTF">2023-12-02T09:08:00Z</dcterms:created>
  <dcterms:modified xsi:type="dcterms:W3CDTF">2023-12-05T05:10:00Z</dcterms:modified>
</cp:coreProperties>
</file>